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29CE5" w14:textId="77777777" w:rsidR="000E3923" w:rsidRPr="00F95ED8" w:rsidRDefault="000E3923" w:rsidP="00F95ED8">
      <w:pPr>
        <w:pStyle w:val="Heading5"/>
      </w:pPr>
      <w:bookmarkStart w:id="0" w:name="_Toc107514296"/>
      <w:bookmarkStart w:id="1" w:name="_Toc107902089"/>
      <w:r w:rsidRPr="00F95ED8">
        <w:t>Appendix A</w:t>
      </w:r>
      <w:bookmarkEnd w:id="0"/>
      <w:bookmarkEnd w:id="1"/>
    </w:p>
    <w:p w14:paraId="0F69AD99" w14:textId="77777777" w:rsidR="000E3923" w:rsidRPr="00E43F2B" w:rsidRDefault="000E3923" w:rsidP="00FC672C">
      <w:pPr>
        <w:rPr>
          <w:szCs w:val="26"/>
          <w:lang w:val="en-GB"/>
        </w:rPr>
      </w:pPr>
      <w:bookmarkStart w:id="2" w:name="_Toc101765751"/>
      <w:r w:rsidRPr="00E43F2B">
        <w:rPr>
          <w:szCs w:val="26"/>
          <w:lang w:val="en-GB"/>
        </w:rPr>
        <w:t>TEST SYSTEMS</w:t>
      </w:r>
      <w:bookmarkEnd w:id="2"/>
    </w:p>
    <w:p w14:paraId="64358718" w14:textId="77777777" w:rsidR="000E3923" w:rsidRPr="00E43F2B" w:rsidRDefault="000E3923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1 34-Bus Distribution System </w:t>
      </w:r>
    </w:p>
    <w:p w14:paraId="748C8C9E" w14:textId="77777777" w:rsidR="000E3923" w:rsidRPr="00E43F2B" w:rsidRDefault="000E3923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>The single line diagram of 34-bus distribution system is shown in Fig. A.1. Tables A.1 and A.2 show the buses and lines data of 34-bus system, where the rated line voltage is 11 kV and rated MVA is 100.</w:t>
      </w:r>
    </w:p>
    <w:p w14:paraId="4EFB6EA0" w14:textId="77777777" w:rsidR="000E3923" w:rsidRPr="00E43F2B" w:rsidRDefault="000E3923" w:rsidP="000C4FD9">
      <w:pPr>
        <w:jc w:val="center"/>
        <w:rPr>
          <w:szCs w:val="26"/>
          <w:lang w:val="en-GB"/>
        </w:rPr>
      </w:pPr>
      <w:r>
        <w:rPr>
          <w:szCs w:val="26"/>
          <w:lang w:val="en-GB"/>
        </w:rPr>
      </w:r>
      <w:r>
        <w:rPr>
          <w:szCs w:val="26"/>
          <w:lang w:val="en-GB"/>
        </w:rPr>
        <w:pict w14:anchorId="3E92A2C5">
          <v:group id="_x0000_s8879" style="width:299.35pt;height:250.3pt;mso-position-horizontal-relative:char;mso-position-vertical-relative:line" coordorigin="3399,4445" coordsize="4320,3240">
            <v:group id="_x0000_s8880" style="position:absolute;left:3399;top:4445;width:4320;height:3240" coordorigin="3399,4445" coordsize="4320,3240">
              <v:group id="_x0000_s8881" style="position:absolute;left:3399;top:4445;width:4320;height:3240" coordorigin="3399,4445" coordsize="4320,3240">
                <v:group id="_x0000_s8882" style="position:absolute;left:3399;top:4445;width:4320;height:3240" coordorigin="3399,4445" coordsize="4320,3240">
                  <v:rect id="_x0000_s8883" style="position:absolute;left:6959;top:6305;width:182;height:177" filled="f" stroked="f">
                    <v:textbox style="mso-next-textbox:#_x0000_s8883" inset="0,0,0,0">
                      <w:txbxContent>
                        <w:p w14:paraId="05EB6A39" w14:textId="77777777" w:rsidR="000E3923" w:rsidRPr="00B5565F" w:rsidRDefault="000E3923" w:rsidP="00E43F2B">
                          <w:pPr>
                            <w:rPr>
                              <w:rtl/>
                            </w:rPr>
                          </w:pPr>
                          <w:r w:rsidRPr="00B5565F">
                            <w:t>31</w:t>
                          </w:r>
                        </w:p>
                      </w:txbxContent>
                    </v:textbox>
                  </v:rect>
                  <v:group id="_x0000_s8884" style="position:absolute;left:3399;top:4445;width:4320;height:3240" coordorigin="3399,4445" coordsize="4320,3240">
                    <v:rect id="_x0000_s8885" style="position:absolute;left:6749;top:4459;width:182;height:177" filled="f" stroked="f">
                      <v:textbox style="mso-next-textbox:#_x0000_s8885" inset="0,0,0,0">
                        <w:txbxContent>
                          <w:p w14:paraId="3356BA1D" w14:textId="77777777" w:rsidR="000E3923" w:rsidRPr="00B5565F" w:rsidRDefault="000E3923" w:rsidP="00E43F2B">
                            <w:pPr>
                              <w:rPr>
                                <w:rtl/>
                              </w:rPr>
                            </w:pPr>
                            <w:r w:rsidRPr="00B5565F">
                              <w:t>30</w:t>
                            </w:r>
                          </w:p>
                        </w:txbxContent>
                      </v:textbox>
                    </v:rect>
                    <v:group id="_x0000_s8886" style="position:absolute;left:3399;top:4445;width:4320;height:3240" coordorigin="3399,4445" coordsize="4320,3240">
                      <v:group id="_x0000_s8887" style="position:absolute;left:3399;top:4445;width:4320;height:3240" coordorigin="3399,4445" coordsize="4320,3240">
                        <v:group id="_x0000_s8888" style="position:absolute;left:3399;top:4445;width:4320;height:3240" coordorigin="3399,4445" coordsize="4320,3240">
                          <v:group id="_x0000_s8889" style="position:absolute;left:3399;top:4445;width:4320;height:3240" coordorigin="3399,4445" coordsize="4320,3240">
                            <v:group id="_x0000_s8890" style="position:absolute;left:3399;top:4445;width:4320;height:3240" coordorigin="3399,4445" coordsize="4320,3240">
                              <v:group id="_x0000_s8891" style="position:absolute;left:3399;top:4445;width:4320;height:3240" coordorigin="3399,4445" coordsize="4320,3240">
                                <v:group id="_x0000_s8892" style="position:absolute;left:3399;top:4445;width:4320;height:3240" coordorigin="3399,4445" coordsize="4320,3240">
                                  <v:group id="_x0000_s8893" style="position:absolute;left:3399;top:4445;width:4320;height:3240" coordorigin="3399,4445" coordsize="4320,3240">
                                    <v:group id="_x0000_s8894" style="position:absolute;left:3399;top:4445;width:4320;height:3240" coordorigin="3399,4445" coordsize="4320,3240">
                                      <v:group id="_x0000_s8895" style="position:absolute;left:3399;top:4445;width:4320;height:3240" coordorigin="3399,4445" coordsize="4320,3240">
                                        <v:group id="_x0000_s8896" style="position:absolute;left:3399;top:4445;width:4320;height:3240" coordorigin="3399,4445" coordsize="4320,3240">
                                          <v:group id="_x0000_s8897" style="position:absolute;left:3399;top:4445;width:4320;height:3240" coordorigin="3399,4445" coordsize="4320,3240">
                                            <v:group id="_x0000_s8898" style="position:absolute;left:3399;top:4445;width:4320;height:3240" coordorigin="3399,4445" coordsize="4320,3240">
                                              <v:group id="_x0000_s8899" style="position:absolute;left:3399;top:4445;width:4320;height:3240" coordorigin="3399,4445" coordsize="4320,3240">
                                                <v:group id="_x0000_s8900" style="position:absolute;left:3399;top:4445;width:4320;height:3240" coordorigin="3399,4445" coordsize="4320,3240">
                                                  <v:group id="_x0000_s8901" style="position:absolute;left:3399;top:4445;width:4320;height:3240" coordorigin="3399,4445" coordsize="4320,3240">
                                                    <v:group id="_x0000_s8902" style="position:absolute;left:3399;top:4459;width:4320;height:3226" coordorigin="3399,4459" coordsize="4320,3226">
                                                      <v:group id="_x0000_s8903" style="position:absolute;left:3399;top:4636;width:4320;height:3049" coordorigin="3399,4636" coordsize="4320,3049">
                                                        <v:group id="_x0000_s8904" style="position:absolute;left:3399;top:4636;width:4320;height:3049" coordorigin="3399,4636" coordsize="4320,3049">
                                                          <v:group id="_x0000_s8905" style="position:absolute;left:3399;top:4636;width:4320;height:3049" coordorigin="3399,4636" coordsize="4320,3049">
                                                            <v:group id="_x0000_s8906" style="position:absolute;left:6562;top:6385;width:367;height:240" coordorigin="4046,3858" coordsize="410,240">
                                                              <v:shapetype id="_x0000_t32" coordsize="21600,21600" o:spt="32" o:oned="t" path="m,l21600,21600e" filled="f">
                                                                <v:path arrowok="t" fillok="f" o:connecttype="none"/>
                                                                <o:lock v:ext="edit" shapetype="t"/>
                                                              </v:shapetype>
                                                              <v:shape id="_x0000_s8907" type="#_x0000_t32" style="position:absolute;left:4046;top:3858;width:410;height:0" o:connectortype="straight" strokeweight="1.5pt"/>
                                                              <v:shape id="_x0000_s8908" type="#_x0000_t32" style="position:absolute;left:4361;top:3858;width:0;height:240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8909" style="position:absolute;left:6082;top:4636;width:95;height:537" coordorigin="3820,6427" coordsize="98,610">
                                                              <v:shape id="_x0000_s8910" type="#_x0000_t32" style="position:absolute;left:3820;top:6427;width:1;height:493" o:connectortype="straight" strokeweight="1.5pt"/>
                                                              <v:shape id="_x0000_s8911" type="#_x0000_t32" style="position:absolute;left:3820;top:6821;width:94;height:0" o:connectortype="straight"/>
                                                              <v:shape id="_x0000_s8912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shape id="_x0000_s8913" type="#_x0000_t32" style="position:absolute;left:5713;top:5577;width:142;height:0" o:connectortype="straight"/>
                                                            <v:shape id="_x0000_s8914" type="#_x0000_t32" style="position:absolute;left:5855;top:4888;width:0;height:689;flip:y" o:connectortype="straight"/>
                                                            <v:shape id="_x0000_s8915" type="#_x0000_t32" style="position:absolute;left:5855;top:4888;width:992;height:0" o:connectortype="straight"/>
                                                            <v:group id="_x0000_s8916" style="position:absolute;left:6453;top:4636;width:94;height:537" coordorigin="3820,6427" coordsize="98,610">
                                                              <v:shape id="_x0000_s8917" type="#_x0000_t32" style="position:absolute;left:3820;top:6427;width:1;height:493" o:connectortype="straight" strokeweight="1.5pt"/>
                                                              <v:shape id="_x0000_s8918" type="#_x0000_t32" style="position:absolute;left:3820;top:6821;width:94;height:0" o:connectortype="straight"/>
                                                              <v:shape id="_x0000_s8919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8920" style="position:absolute;left:6845;top:4650;width:84;height:523" coordorigin="3820,6427" coordsize="98,610">
                                                              <v:shape id="_x0000_s8921" type="#_x0000_t32" style="position:absolute;left:3820;top:6427;width:1;height:493" o:connectortype="straight" strokeweight="1.5pt"/>
                                                              <v:shape id="_x0000_s8922" type="#_x0000_t32" style="position:absolute;left:3820;top:6821;width:94;height:0" o:connectortype="straight"/>
                                                              <v:shape id="_x0000_s8923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8924" style="position:absolute;left:7192;top:7126;width:94;height:493" coordorigin="3820,6427" coordsize="98,610">
                                                              <v:shape id="_x0000_s8925" type="#_x0000_t32" style="position:absolute;left:3820;top:6427;width:1;height:493" o:connectortype="straight" strokeweight="1.5pt"/>
                                                              <v:shape id="_x0000_s8926" type="#_x0000_t32" style="position:absolute;left:3820;top:6821;width:94;height:0" o:connectortype="straight"/>
                                                              <v:shape id="_x0000_s8927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8928" style="position:absolute;left:7607;top:7126;width:94;height:493" coordorigin="3820,6427" coordsize="98,610">
                                                              <v:shape id="_x0000_s8929" type="#_x0000_t32" style="position:absolute;left:3820;top:6427;width:1;height:493" o:connectortype="straight" strokeweight="1.5pt"/>
                                                              <v:shape id="_x0000_s8930" type="#_x0000_t32" style="position:absolute;left:3820;top:6821;width:94;height:0" o:connectortype="straight"/>
                                                              <v:shape id="_x0000_s8931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shape id="_x0000_s8932" type="#_x0000_t32" style="position:absolute;left:6732;top:5936;width:113;height:0;flip:x" o:connectortype="straight"/>
                                                            <v:shape id="_x0000_s8933" type="#_x0000_t32" style="position:absolute;left:6731;top:5927;width:1;height:1387;flip:x" o:connectortype="straight"/>
                                                            <v:shape id="_x0000_s8934" type="#_x0000_t32" style="position:absolute;left:6731;top:7314;width:862;height:0" o:connectortype="straight"/>
                                                            <v:group id="_x0000_s8935" style="position:absolute;left:6582;top:6794;width:357;height:240" coordorigin="4046,3858" coordsize="410,240">
                                                              <v:shape id="_x0000_s8936" type="#_x0000_t32" style="position:absolute;left:4046;top:3858;width:410;height:0" o:connectortype="straight" strokeweight="1.5pt"/>
                                                              <v:shape id="_x0000_s8937" type="#_x0000_t32" style="position:absolute;left:4361;top:3858;width:0;height:240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8938" style="position:absolute;left:3399;top:4652;width:4320;height:3033" coordorigin="3399,4652" coordsize="4320,3033">
                                                              <v:group id="_x0000_s8939" style="position:absolute;left:6210;top:7160;width:84;height:493" coordorigin="4046,4211" coordsize="94,610">
                                                                <v:shape id="_x0000_s8940" type="#_x0000_t32" style="position:absolute;left:4130;top:4211;width:1;height:493" o:connectortype="straight" strokeweight="1.5pt"/>
                                                                <v:shape id="_x0000_s8941" type="#_x0000_t32" style="position:absolute;left:4046;top:4605;width:94;height:0" o:connectortype="straight"/>
                                                                <v:shape id="_x0000_s8942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8943" style="position:absolute;left:3399;top:5330;width:3536;height:822" coordorigin="3339,6234" coordsize="3946,822">
                                                                <v:rect id="_x0000_s8944" style="position:absolute;left:7096;top:6262;width:182;height:177" filled="f" stroked="f">
                                                                  <v:textbox style="mso-next-textbox:#_x0000_s8944" inset="0,0,0,0">
                                                                    <w:txbxContent>
                                                                      <w:p w14:paraId="212EC739" w14:textId="77777777" w:rsidR="000E3923" w:rsidRPr="00B5565F" w:rsidRDefault="000E3923" w:rsidP="00E43F2B">
                                                                        <w:pPr>
                                                                          <w:rPr>
                                                                            <w:rtl/>
                                                                          </w:rPr>
                                                                        </w:pPr>
                                                                        <w:r w:rsidRPr="00B5565F">
                                                                          <w:t>10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v:textbox>
                                                                </v:rect>
                                                                <v:group id="_x0000_s8945" style="position:absolute;left:3339;top:6234;width:3946;height:822" coordorigin="3339,6234" coordsize="3946,822">
                                                                  <v:rect id="_x0000_s8946" style="position:absolute;left:6687;top:6264;width:182;height:177" filled="f" stroked="f">
                                                                    <v:textbox style="mso-next-textbox:#_x0000_s8946" inset="0,0,0,0">
                                                                      <w:txbxContent>
                                                                        <w:p w14:paraId="1A9DA3A3" w14:textId="77777777" w:rsidR="000E3923" w:rsidRPr="00B5565F" w:rsidRDefault="000E3923" w:rsidP="00E43F2B">
                                                                          <w:pPr>
                                                                            <w:rPr>
                                                                              <w:rtl/>
                                                                            </w:rPr>
                                                                          </w:pPr>
                                                                          <w:r w:rsidRPr="00B5565F">
                                                                            <w:t>9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rect>
                                                                  <v:group id="_x0000_s8947" style="position:absolute;left:3339;top:6234;width:3946;height:822" coordorigin="3339,6234" coordsize="3946,822">
                                                                    <v:rect id="_x0000_s8948" style="position:absolute;left:6257;top:6262;width:182;height:177" filled="f" stroked="f">
                                                                      <v:textbox style="mso-next-textbox:#_x0000_s8948" inset="0,0,0,0">
                                                                        <w:txbxContent>
                                                                          <w:p w14:paraId="2C9B5418" w14:textId="77777777" w:rsidR="000E3923" w:rsidRPr="00B5565F" w:rsidRDefault="000E3923" w:rsidP="00E43F2B">
                                                                            <w:pPr>
                                                                              <w:rPr>
                                                                                <w:rtl/>
                                                                              </w:rPr>
                                                                            </w:pPr>
                                                                            <w:r w:rsidRPr="00B5565F">
                                                                              <w:t>8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rect>
                                                                    <v:group id="_x0000_s8949" style="position:absolute;left:3339;top:6234;width:3946;height:822" coordorigin="3339,6234" coordsize="3946,822">
                                                                      <v:rect id="_x0000_s8950" style="position:absolute;left:5816;top:6262;width:182;height:177" filled="f" stroked="f">
                                                                        <v:textbox style="mso-next-textbox:#_x0000_s8950" inset="0,0,0,0">
                                                                          <w:txbxContent>
                                                                            <w:p w14:paraId="5DF5F92E" w14:textId="77777777" w:rsidR="000E3923" w:rsidRPr="00B5565F" w:rsidRDefault="000E3923" w:rsidP="00E43F2B">
                                                                              <w:pPr>
                                                                                <w:rPr>
                                                                                  <w:rtl/>
                                                                                </w:rPr>
                                                                              </w:pPr>
                                                                              <w:r w:rsidRPr="00B5565F">
                                                                                <w:t>7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rect>
                                                                      <v:group id="_x0000_s8951" style="position:absolute;left:3339;top:6234;width:3946;height:822" coordorigin="3339,6234" coordsize="3946,822">
                                                                        <v:rect id="_x0000_s8952" style="position:absolute;left:5405;top:6248;width:182;height:177" filled="f" stroked="f">
                                                                          <v:textbox style="mso-next-textbox:#_x0000_s8952" inset="0,0,0,0">
                                                                            <w:txbxContent>
                                                                              <w:p w14:paraId="40653918" w14:textId="77777777" w:rsidR="000E3923" w:rsidRPr="00B5565F" w:rsidRDefault="000E3923" w:rsidP="00E43F2B">
                                                                                <w:pPr>
                                                                                  <w:rPr>
                                                                                    <w:rtl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B5565F">
                                                                                  <w:t>6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rect>
                                                                        <v:group id="_x0000_s8953" style="position:absolute;left:3339;top:6234;width:3946;height:822" coordorigin="3339,6234" coordsize="3946,822">
                                                                          <v:rect id="_x0000_s8954" style="position:absolute;left:4986;top:6248;width:182;height:177" filled="f" stroked="f">
                                                                            <v:textbox style="mso-next-textbox:#_x0000_s8954" inset="0,0,0,0">
                                                                              <w:txbxContent>
                                                                                <w:p w14:paraId="064C3054" w14:textId="77777777" w:rsidR="000E3923" w:rsidRPr="00B5565F" w:rsidRDefault="000E3923" w:rsidP="00E43F2B">
                                                                                  <w:pPr>
                                                                                    <w:rPr>
                                                                                      <w:rtl/>
                                                                                    </w:rPr>
                                                                                  </w:pPr>
                                                                                  <w:r w:rsidRPr="00B5565F">
                                                                                    <w:t>5</w:t>
                                                                                  </w:r>
                                                                                </w:p>
                                                                              </w:txbxContent>
                                                                            </v:textbox>
                                                                          </v:rect>
                                                                          <v:group id="_x0000_s8955" style="position:absolute;left:3339;top:6234;width:3946;height:822" coordorigin="3339,6234" coordsize="3946,822">
                                                                            <v:rect id="_x0000_s8956" style="position:absolute;left:4564;top:6250;width:182;height:177" filled="f" stroked="f">
                                                                              <v:textbox style="mso-next-textbox:#_x0000_s8956" inset="0,0,0,0">
                                                                                <w:txbxContent>
                                                                                  <w:p w14:paraId="33E6BB7E" w14:textId="77777777" w:rsidR="000E3923" w:rsidRPr="00B5565F" w:rsidRDefault="000E3923" w:rsidP="00E43F2B">
                                                                                    <w:pPr>
                                                                                      <w:rPr>
                                                                                        <w:rtl/>
                                                                                      </w:rPr>
                                                                                    </w:pPr>
                                                                                    <w:r w:rsidRPr="00B5565F">
                                                                                      <w:t>4</w:t>
                                                                                    </w:r>
                                                                                  </w:p>
                                                                                </w:txbxContent>
                                                                              </v:textbox>
                                                                            </v:rect>
                                                                            <v:group id="_x0000_s8957" style="position:absolute;left:3339;top:6234;width:3946;height:822" coordorigin="3339,6234" coordsize="3946,822">
                                                                              <v:rect id="_x0000_s8958" style="position:absolute;left:4141;top:6234;width:182;height:177" filled="f" stroked="f">
                                                                                <v:textbox style="mso-next-textbox:#_x0000_s8958" inset="0,0,0,0">
                                                                                  <w:txbxContent>
                                                                                    <w:p w14:paraId="35B3945C" w14:textId="77777777" w:rsidR="000E3923" w:rsidRPr="00B5565F" w:rsidRDefault="000E3923" w:rsidP="00E43F2B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tl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B5565F">
                                                                                        <w:t>3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v:textbox>
                                                                              </v:rect>
                                                                              <v:group id="_x0000_s8959" style="position:absolute;left:3339;top:6241;width:3946;height:815" coordorigin="3339,6241" coordsize="3946,815">
                                                                                <v:rect id="_x0000_s8960" style="position:absolute;left:3736;top:6241;width:182;height:177" filled="f" stroked="f">
                                                                                  <v:textbox style="mso-next-textbox:#_x0000_s8960" inset="0,0,0,0">
                                                                                    <w:txbxContent>
                                                                                      <w:p w14:paraId="454F611E" w14:textId="77777777" w:rsidR="000E3923" w:rsidRPr="00B5565F" w:rsidRDefault="000E3923" w:rsidP="00E43F2B">
                                                                                        <w:pPr>
                                                                                          <w:rPr>
                                                                                            <w:rtl/>
                                                                                          </w:rPr>
                                                                                        </w:pPr>
                                                                                        <w:r w:rsidRPr="00B5565F">
                                                                                          <w:t>2</w:t>
                                                                                        </w:r>
                                                                                      </w:p>
                                                                                    </w:txbxContent>
                                                                                  </v:textbox>
                                                                                </v:rect>
                                                                                <v:group id="_x0000_s8961" style="position:absolute;left:3339;top:6241;width:3946;height:815" coordorigin="3339,6241" coordsize="3946,815">
                                                                                  <v:rect id="_x0000_s8962" style="position:absolute;left:3353;top:6241;width:182;height:177" filled="f" stroked="f">
                                                                                    <v:textbox style="mso-next-textbox:#_x0000_s8962" inset="0,0,0,0">
                                                                                      <w:txbxContent>
                                                                                        <w:p w14:paraId="114D919F" w14:textId="77777777" w:rsidR="000E3923" w:rsidRPr="00B5565F" w:rsidRDefault="000E3923" w:rsidP="00E43F2B">
                                                                                          <w:pPr>
                                                                                            <w:rPr>
                                                                                              <w:rtl/>
                                                                                            </w:rPr>
                                                                                          </w:pPr>
                                                                                          <w:r w:rsidRPr="00B5565F">
                                                                                            <w:t>1</w:t>
                                                                                          </w:r>
                                                                                        </w:p>
                                                                                      </w:txbxContent>
                                                                                    </v:textbox>
                                                                                  </v:rect>
                                                                                  <v:group id="_x0000_s8963" style="position:absolute;left:3339;top:6427;width:3946;height:629" coordorigin="3339,6427" coordsize="3946,629">
                                                                                    <v:group id="_x0000_s8964" style="position:absolute;left:3339;top:6427;width:3552;height:624" coordorigin="3339,6427" coordsize="3552,624">
                                                                                      <v:group id="_x0000_s8965" style="position:absolute;left:3339;top:6427;width:3455;height:622" coordorigin="3339,6427" coordsize="3455,622">
                                                                                        <v:rect id="_x0000_s8966" style="position:absolute;left:3339;top:6481;width:273;height:340">
                                                                                          <v:textbox style="mso-next-textbox:#_x0000_s8966">
                                                                                            <w:txbxContent>
                                                                                              <w:p w14:paraId="67D82C71" w14:textId="77777777" w:rsidR="000E3923" w:rsidRPr="006A3A4D" w:rsidRDefault="000E3923" w:rsidP="00E43F2B">
                                                                                                <w:r w:rsidRPr="006A3A4D">
                                                                                                  <w:t>S</w:t>
                                                                                                </w:r>
                                                                                              </w:p>
                                                                                            </w:txbxContent>
                                                                                          </v:textbox>
                                                                                        </v:rect>
                                                                                        <v:shape id="_x0000_s8967" type="#_x0000_t32" style="position:absolute;left:3612;top:6643;width:3182;height:0" o:connectortype="straight"/>
                                                                                        <v:group id="_x0000_s8968" style="position:absolute;left:3820;top:6427;width:98;height:610" coordorigin="3820,6427" coordsize="98,610">
                                                                                          <v:shape id="_x0000_s8969" type="#_x0000_t32" style="position:absolute;left:3820;top:6427;width:1;height:493" o:connectortype="straight" strokeweight="1.5pt"/>
                                                                                          <v:shape id="_x0000_s8970" type="#_x0000_t32" style="position:absolute;left:3820;top:6821;width:94;height:0" o:connectortype="straight"/>
                                                                                          <v:shape id="_x0000_s8971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8972" style="position:absolute;left:4229;top:6427;width:98;height:610" coordorigin="3820,6427" coordsize="98,610">
                                                                                          <v:shape id="_x0000_s8973" type="#_x0000_t32" style="position:absolute;left:3820;top:6427;width:1;height:493" o:connectortype="straight" strokeweight="1.5pt"/>
                                                                                          <v:shape id="_x0000_s8974" type="#_x0000_t32" style="position:absolute;left:3820;top:6821;width:94;height:0" o:connectortype="straight"/>
                                                                                          <v:shape id="_x0000_s8975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8976" style="position:absolute;left:4652;top:6437;width:98;height:610" coordorigin="3820,6427" coordsize="98,610">
                                                                                          <v:shape id="_x0000_s8977" type="#_x0000_t32" style="position:absolute;left:3820;top:6427;width:1;height:493" o:connectortype="straight" strokeweight="1.5pt"/>
                                                                                          <v:shape id="_x0000_s8978" type="#_x0000_t32" style="position:absolute;left:3820;top:6821;width:94;height:0" o:connectortype="straight"/>
                                                                                          <v:shape id="_x0000_s8979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8980" style="position:absolute;left:5074;top:6437;width:98;height:610" coordorigin="3820,6427" coordsize="98,610">
                                                                                          <v:shape id="_x0000_s8981" type="#_x0000_t32" style="position:absolute;left:3820;top:6427;width:1;height:493" o:connectortype="straight" strokeweight="1.5pt"/>
                                                                                          <v:shape id="_x0000_s8982" type="#_x0000_t32" style="position:absolute;left:3820;top:6821;width:94;height:0" o:connectortype="straight"/>
                                                                                          <v:shape id="_x0000_s8983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8984" style="position:absolute;left:5501;top:6437;width:98;height:610" coordorigin="3820,6427" coordsize="98,610">
                                                                                          <v:shape id="_x0000_s8985" type="#_x0000_t32" style="position:absolute;left:3820;top:6427;width:1;height:493" o:connectortype="straight" strokeweight="1.5pt"/>
                                                                                          <v:shape id="_x0000_s8986" type="#_x0000_t32" style="position:absolute;left:3820;top:6821;width:94;height:0" o:connectortype="straight"/>
                                                                                          <v:shape id="_x0000_s8987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8988" style="position:absolute;left:5920;top:6437;width:98;height:610" coordorigin="3820,6427" coordsize="98,610">
                                                                                          <v:shape id="_x0000_s8989" type="#_x0000_t32" style="position:absolute;left:3820;top:6427;width:1;height:493" o:connectortype="straight" strokeweight="1.5pt"/>
                                                                                          <v:shape id="_x0000_s8990" type="#_x0000_t32" style="position:absolute;left:3820;top:6821;width:94;height:0" o:connectortype="straight"/>
                                                                                          <v:shape id="_x0000_s8991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8992" style="position:absolute;left:6359;top:6439;width:98;height:610" coordorigin="3820,6427" coordsize="98,610">
                                                                                          <v:shape id="_x0000_s8993" type="#_x0000_t32" style="position:absolute;left:3820;top:6427;width:1;height:493" o:connectortype="straight" strokeweight="1.5pt"/>
                                                                                          <v:shape id="_x0000_s8994" type="#_x0000_t32" style="position:absolute;left:3820;top:6821;width:94;height:0" o:connectortype="straight"/>
                                                                                          <v:shape id="_x0000_s8995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</v:group>
                                                                                      <v:group id="_x0000_s8996" style="position:absolute;left:6793;top:6441;width:98;height:610" coordorigin="3820,6427" coordsize="98,610">
                                                                                        <v:shape id="_x0000_s8997" type="#_x0000_t32" style="position:absolute;left:3820;top:6427;width:1;height:493" o:connectortype="straight" strokeweight="1.5pt"/>
                                                                                        <v:shape id="_x0000_s8998" type="#_x0000_t32" style="position:absolute;left:3820;top:6821;width:94;height:0" o:connectortype="straight"/>
                                                                                        <v:shape id="_x0000_s8999" type="#_x0000_t32" style="position:absolute;left:3918;top:6821;width:0;height:216" o:connectortype="straight">
                                                                                          <v:stroke endarrow="block"/>
                                                                                        </v:shape>
                                                                                      </v:group>
                                                                                    </v:group>
                                                                                    <v:group id="_x0000_s9000" style="position:absolute;left:7187;top:6446;width:98;height:610" coordorigin="3820,6427" coordsize="98,610">
                                                                                      <v:shape id="_x0000_s9001" type="#_x0000_t32" style="position:absolute;left:3820;top:6427;width:1;height:493" o:connectortype="straight" strokeweight="1.5pt"/>
                                                                                      <v:shape id="_x0000_s9002" type="#_x0000_t32" style="position:absolute;left:3820;top:6821;width:94;height:0" o:connectortype="straight"/>
                                                                                      <v:shape id="_x0000_s9003" type="#_x0000_t32" style="position:absolute;left:3918;top:6821;width:0;height:216" o:connectortype="straight">
                                                                                        <v:stroke endarrow="block"/>
                                                                                      </v:shape>
                                                                                    </v:group>
                                                                                    <v:shape id="_x0000_s9004" type="#_x0000_t32" style="position:absolute;left:6793;top:6643;width:394;height:0" o:connectortype="straight"/>
                                                                                  </v:group>
                                                                                </v:group>
                                                                              </v:group>
                                                                            </v:group>
                                                                          </v:group>
                                                                        </v:group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  <v:group id="_x0000_s9005" style="position:absolute;left:7233;top:5535;width:98;height:610" coordorigin="3820,6427" coordsize="98,610">
                                                                <v:shape id="_x0000_s9006" type="#_x0000_t32" style="position:absolute;left:3820;top:6427;width:1;height:493" o:connectortype="straight" strokeweight="1.5pt"/>
                                                                <v:shape id="_x0000_s9007" type="#_x0000_t32" style="position:absolute;left:3820;top:6821;width:94;height:0" o:connectortype="straight"/>
                                                                <v:shape id="_x0000_s9008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009" style="position:absolute;left:7621;top:5535;width:98;height:610" coordorigin="3820,6427" coordsize="98,610">
                                                                <v:shape id="_x0000_s9010" type="#_x0000_t32" style="position:absolute;left:3820;top:6427;width:1;height:493" o:connectortype="straight" strokeweight="1.5pt"/>
                                                                <v:shape id="_x0000_s9011" type="#_x0000_t32" style="position:absolute;left:3820;top:6821;width:94;height:0" o:connectortype="straight"/>
                                                                <v:shape id="_x0000_s9012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013" style="position:absolute;left:4278;top:4652;width:94;height:493" coordorigin="3820,6427" coordsize="98,610">
                                                                <v:shape id="_x0000_s9014" type="#_x0000_t32" style="position:absolute;left:3820;top:6427;width:1;height:493" o:connectortype="straight" strokeweight="1.5pt"/>
                                                                <v:shape id="_x0000_s9015" type="#_x0000_t32" style="position:absolute;left:3820;top:6821;width:94;height:0" o:connectortype="straight"/>
                                                                <v:shape id="_x0000_s9016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9017" type="#_x0000_t32" style="position:absolute;left:4049;top:5579;width:142;height:0" o:connectortype="straight"/>
                                                              <v:shape id="_x0000_s9018" type="#_x0000_t32" style="position:absolute;left:4051;top:4890;width:0;height:689;flip:y" o:connectortype="straight"/>
                                                              <v:shape id="_x0000_s9019" type="#_x0000_t32" style="position:absolute;left:4051;top:4890;width:1332;height:0" o:connectortype="straight"/>
                                                              <v:group id="_x0000_s9020" style="position:absolute;left:4649;top:4652;width:86;height:507" coordorigin="3820,6427" coordsize="98,610">
                                                                <v:shape id="_x0000_s9021" type="#_x0000_t32" style="position:absolute;left:3820;top:6427;width:1;height:493" o:connectortype="straight" strokeweight="1.5pt"/>
                                                                <v:shape id="_x0000_s9022" type="#_x0000_t32" style="position:absolute;left:3820;top:6821;width:94;height:0" o:connectortype="straight"/>
                                                                <v:shape id="_x0000_s9023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024" style="position:absolute;left:4999;top:4666;width:94;height:507" coordorigin="3820,6427" coordsize="98,610">
                                                                <v:shape id="_x0000_s9025" type="#_x0000_t32" style="position:absolute;left:3820;top:6427;width:1;height:493" o:connectortype="straight" strokeweight="1.5pt"/>
                                                                <v:shape id="_x0000_s9026" type="#_x0000_t32" style="position:absolute;left:3820;top:6821;width:94;height:0" o:connectortype="straight"/>
                                                                <v:shape id="_x0000_s9027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028" style="position:absolute;left:5379;top:4668;width:94;height:505" coordorigin="3820,6427" coordsize="98,610">
                                                                <v:shape id="_x0000_s9029" type="#_x0000_t32" style="position:absolute;left:3820;top:6427;width:1;height:493" o:connectortype="straight" strokeweight="1.5pt"/>
                                                                <v:shape id="_x0000_s9030" type="#_x0000_t32" style="position:absolute;left:3820;top:6821;width:94;height:0" o:connectortype="straight"/>
                                                                <v:shape id="_x0000_s9031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032" style="position:absolute;left:5474;top:6452;width:94;height:478" coordorigin="3820,6427" coordsize="98,610">
                                                                <v:shape id="_x0000_s9033" type="#_x0000_t32" style="position:absolute;left:3820;top:6427;width:1;height:493" o:connectortype="straight" strokeweight="1.5pt"/>
                                                                <v:shape id="_x0000_s9034" type="#_x0000_t32" style="position:absolute;left:3820;top:6821;width:94;height:0" o:connectortype="straight"/>
                                                                <v:shape id="_x0000_s9035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9036" type="#_x0000_t32" style="position:absolute;left:6845;top:5739;width:776;height:0" o:connectortype="straight"/>
                                                              <v:shape id="_x0000_s9037" type="#_x0000_t32" style="position:absolute;left:5207;top:5931;width:113;height:0;flip:x" o:connectortype="straight"/>
                                                              <v:shape id="_x0000_s9038" type="#_x0000_t32" style="position:absolute;left:5207;top:5931;width:0;height:694" o:connectortype="straight"/>
                                                              <v:shape id="_x0000_s9039" type="#_x0000_t32" style="position:absolute;left:5207;top:6625;width:1288;height:0" o:connectortype="straight"/>
                                                              <v:group id="_x0000_s9040" style="position:absolute;left:5757;top:6454;width:94;height:478" coordorigin="3820,6427" coordsize="98,610">
                                                                <v:shape id="_x0000_s9041" type="#_x0000_t32" style="position:absolute;left:3820;top:6427;width:1;height:493" o:connectortype="straight" strokeweight="1.5pt"/>
                                                                <v:shape id="_x0000_s9042" type="#_x0000_t32" style="position:absolute;left:3820;top:6821;width:94;height:0" o:connectortype="straight"/>
                                                                <v:shape id="_x0000_s9043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044" style="position:absolute;left:6021;top:6454;width:94;height:478" coordorigin="3820,6427" coordsize="98,610">
                                                                <v:shape id="_x0000_s9045" type="#_x0000_t32" style="position:absolute;left:3820;top:6427;width:1;height:493" o:connectortype="straight" strokeweight="1.5pt"/>
                                                                <v:shape id="_x0000_s9046" type="#_x0000_t32" style="position:absolute;left:3820;top:6821;width:94;height:0" o:connectortype="straight"/>
                                                                <v:shape id="_x0000_s9047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048" style="position:absolute;left:6307;top:6454;width:94;height:478" coordorigin="3820,6427" coordsize="98,610">
                                                                <v:shape id="_x0000_s9049" type="#_x0000_t32" style="position:absolute;left:3820;top:6427;width:1;height:493" o:connectortype="straight" strokeweight="1.5pt"/>
                                                                <v:shape id="_x0000_s9050" type="#_x0000_t32" style="position:absolute;left:3820;top:6821;width:94;height:0" o:connectortype="straight"/>
                                                                <v:shape id="_x0000_s9051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9052" type="#_x0000_t32" style="position:absolute;left:6495;top:6625;width:0;height:714" o:connectortype="straight"/>
                                                              <v:shape id="_x0000_s9053" type="#_x0000_t32" style="position:absolute;left:4530;top:7339;width:1964;height:0;flip:x" o:connectortype="straight"/>
                                                              <v:group id="_x0000_s9054" style="position:absolute;left:5930;top:7164;width:84;height:493" coordorigin="4046,4211" coordsize="94,610">
                                                                <v:shape id="_x0000_s9055" type="#_x0000_t32" style="position:absolute;left:4130;top:4211;width:1;height:493" o:connectortype="straight" strokeweight="1.5pt"/>
                                                                <v:shape id="_x0000_s9056" type="#_x0000_t32" style="position:absolute;left:4046;top:4605;width:94;height:0" o:connectortype="straight"/>
                                                                <v:shape id="_x0000_s9057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058" style="position:absolute;left:5619;top:7178;width:84;height:493" coordorigin="4046,4211" coordsize="94,610">
                                                                <v:shape id="_x0000_s9059" type="#_x0000_t32" style="position:absolute;left:4130;top:4211;width:1;height:493" o:connectortype="straight" strokeweight="1.5pt"/>
                                                                <v:shape id="_x0000_s9060" type="#_x0000_t32" style="position:absolute;left:4046;top:4605;width:94;height:0" o:connectortype="straight"/>
                                                                <v:shape id="_x0000_s9061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062" style="position:absolute;left:5329;top:7174;width:84;height:493" coordorigin="4046,4211" coordsize="94,610">
                                                                <v:shape id="_x0000_s9063" type="#_x0000_t32" style="position:absolute;left:4130;top:4211;width:1;height:493" o:connectortype="straight" strokeweight="1.5pt"/>
                                                                <v:shape id="_x0000_s9064" type="#_x0000_t32" style="position:absolute;left:4046;top:4605;width:94;height:0" o:connectortype="straight"/>
                                                                <v:shape id="_x0000_s9065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066" style="position:absolute;left:5027;top:7192;width:84;height:493" coordorigin="4046,4211" coordsize="94,610">
                                                                <v:shape id="_x0000_s9067" type="#_x0000_t32" style="position:absolute;left:4130;top:4211;width:1;height:493" o:connectortype="straight" strokeweight="1.5pt"/>
                                                                <v:shape id="_x0000_s9068" type="#_x0000_t32" style="position:absolute;left:4046;top:4605;width:94;height:0" o:connectortype="straight"/>
                                                                <v:shape id="_x0000_s9069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070" style="position:absolute;left:4735;top:7192;width:84;height:493" coordorigin="4046,4211" coordsize="94,610">
                                                                <v:shape id="_x0000_s9071" type="#_x0000_t32" style="position:absolute;left:4130;top:4211;width:1;height:493" o:connectortype="straight" strokeweight="1.5pt"/>
                                                                <v:shape id="_x0000_s9072" type="#_x0000_t32" style="position:absolute;left:4046;top:4605;width:94;height:0" o:connectortype="straight"/>
                                                                <v:shape id="_x0000_s9073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074" style="position:absolute;left:4455;top:7192;width:84;height:493" coordorigin="4046,4211" coordsize="94,610">
                                                                <v:shape id="_x0000_s9075" type="#_x0000_t32" style="position:absolute;left:4130;top:4211;width:1;height:493" o:connectortype="straight" strokeweight="1.5pt"/>
                                                                <v:shape id="_x0000_s9076" type="#_x0000_t32" style="position:absolute;left:4046;top:4605;width:94;height:0" o:connectortype="straight"/>
                                                                <v:shape id="_x0000_s9077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</v:group>
                                                          </v:group>
                                                          <v:rect id="_x0000_s9078" style="position:absolute;left:7145;top:5356;width:182;height:177" filled="f" stroked="f">
                                                            <v:textbox style="mso-next-textbox:#_x0000_s9078" inset="0,0,0,0">
                                                              <w:txbxContent>
                                                                <w:p w14:paraId="6B2DE748" w14:textId="77777777" w:rsidR="000E3923" w:rsidRPr="00B5565F" w:rsidRDefault="000E3923" w:rsidP="00E43F2B">
                                                                  <w:pPr>
                                                                    <w:rPr>
                                                                      <w:rtl/>
                                                                    </w:rPr>
                                                                  </w:pPr>
                                                                  <w:r w:rsidRPr="00B5565F">
                                                                    <w:t>11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</v:group>
                                                        <v:rect id="_x0000_s9079" style="position:absolute;left:7515;top:5346;width:182;height:177" filled="f" stroked="f">
                                                          <v:textbox style="mso-next-textbox:#_x0000_s9079" inset="0,0,0,0">
                                                            <w:txbxContent>
                                                              <w:p w14:paraId="5B0E9523" w14:textId="77777777" w:rsidR="000E3923" w:rsidRPr="00B5565F" w:rsidRDefault="000E3923" w:rsidP="00E43F2B">
                                                                <w:pPr>
                                                                  <w:rPr>
                                                                    <w:rtl/>
                                                                  </w:rPr>
                                                                </w:pPr>
                                                                <w:r w:rsidRPr="00B5565F">
                                                                  <w:t>12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</v:group>
                                                      <v:rect id="_x0000_s9080" style="position:absolute;left:4183;top:4459;width:182;height:177" filled="f" stroked="f">
                                                        <v:textbox style="mso-next-textbox:#_x0000_s9080" inset="0,0,0,0">
                                                          <w:txbxContent>
                                                            <w:p w14:paraId="597C53C7" w14:textId="77777777" w:rsidR="000E3923" w:rsidRPr="00B5565F" w:rsidRDefault="000E3923" w:rsidP="00E43F2B">
                                                              <w:pPr>
                                                                <w:rPr>
                                                                  <w:rtl/>
                                                                </w:rPr>
                                                              </w:pPr>
                                                              <w:r w:rsidRPr="00B5565F">
                                                                <w:t>13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</v:group>
                                                    <v:rect id="_x0000_s9081" style="position:absolute;left:4553;top:4445;width:182;height:177" filled="f" stroked="f">
                                                      <v:textbox style="mso-next-textbox:#_x0000_s9081" inset="0,0,0,0">
                                                        <w:txbxContent>
                                                          <w:p w14:paraId="11A6E0FF" w14:textId="77777777" w:rsidR="000E3923" w:rsidRPr="00B5565F" w:rsidRDefault="000E3923" w:rsidP="00E43F2B">
                                                            <w:pPr>
                                                              <w:rPr>
                                                                <w:rtl/>
                                                              </w:rPr>
                                                            </w:pPr>
                                                            <w:r w:rsidRPr="00B5565F">
                                                              <w:t>14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</v:group>
                                                  <v:rect id="_x0000_s9082" style="position:absolute;left:4907;top:4449;width:182;height:177" filled="f" stroked="f">
                                                    <v:textbox style="mso-next-textbox:#_x0000_s9082" inset="0,0,0,0">
                                                      <w:txbxContent>
                                                        <w:p w14:paraId="4A125919" w14:textId="77777777" w:rsidR="000E3923" w:rsidRPr="00B5565F" w:rsidRDefault="000E3923" w:rsidP="00E43F2B">
                                                          <w:pPr>
                                                            <w:rPr>
                                                              <w:rtl/>
                                                            </w:rPr>
                                                          </w:pPr>
                                                          <w:r w:rsidRPr="00B5565F">
                                                            <w:t>15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</v:group>
                                                <v:rect id="_x0000_s9083" style="position:absolute;left:5279;top:4463;width:182;height:177" filled="f" stroked="f">
                                                  <v:textbox style="mso-next-textbox:#_x0000_s9083" inset="0,0,0,0">
                                                    <w:txbxContent>
                                                      <w:p w14:paraId="3CF0F258" w14:textId="77777777" w:rsidR="000E3923" w:rsidRPr="00B5565F" w:rsidRDefault="000E3923" w:rsidP="00E43F2B">
                                                        <w:pPr>
                                                          <w:rPr>
                                                            <w:rtl/>
                                                          </w:rPr>
                                                        </w:pPr>
                                                        <w:r w:rsidRPr="00B5565F">
                                                          <w:t>16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</v:group>
                                              <v:rect id="_x0000_s9084" style="position:absolute;left:5376;top:6277;width:182;height:177" filled="f" stroked="f">
                                                <v:textbox style="mso-next-textbox:#_x0000_s9084" inset="0,0,0,0">
                                                  <w:txbxContent>
                                                    <w:p w14:paraId="028DE0C8" w14:textId="77777777" w:rsidR="000E3923" w:rsidRPr="00B5565F" w:rsidRDefault="000E3923" w:rsidP="00E43F2B">
                                                      <w:pPr>
                                                        <w:rPr>
                                                          <w:rtl/>
                                                        </w:rPr>
                                                      </w:pPr>
                                                      <w:r w:rsidRPr="00B5565F">
                                                        <w:t>17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</v:group>
                                            <v:rect id="_x0000_s9085" style="position:absolute;left:5659;top:6277;width:182;height:177" filled="f" stroked="f">
                                              <v:textbox style="mso-next-textbox:#_x0000_s9085" inset="0,0,0,0">
                                                <w:txbxContent>
                                                  <w:p w14:paraId="17F4FEB9" w14:textId="77777777" w:rsidR="000E3923" w:rsidRPr="00B5565F" w:rsidRDefault="000E3923" w:rsidP="00E43F2B">
                                                    <w:pPr>
                                                      <w:rPr>
                                                        <w:rtl/>
                                                      </w:rPr>
                                                    </w:pPr>
                                                    <w:r w:rsidRPr="00B5565F">
                                                      <w:t>18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</v:group>
                                          <v:rect id="_x0000_s9086" style="position:absolute;left:5914;top:6261;width:182;height:177" filled="f" stroked="f">
                                            <v:textbox style="mso-next-textbox:#_x0000_s9086" inset="0,0,0,0">
                                              <w:txbxContent>
                                                <w:p w14:paraId="2CDCBD2D" w14:textId="77777777" w:rsidR="000E3923" w:rsidRPr="00B5565F" w:rsidRDefault="000E3923" w:rsidP="00E43F2B">
                                                  <w:pPr>
                                                    <w:rPr>
                                                      <w:rtl/>
                                                    </w:rPr>
                                                  </w:pPr>
                                                  <w:r w:rsidRPr="00B5565F">
                                                    <w:t>19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</v:group>
                                        <v:rect id="_x0000_s9087" style="position:absolute;left:6226;top:6263;width:182;height:177" filled="f" stroked="f">
                                          <v:textbox style="mso-next-textbox:#_x0000_s9087" inset="0,0,0,0">
                                            <w:txbxContent>
                                              <w:p w14:paraId="2B523A25" w14:textId="77777777" w:rsidR="000E3923" w:rsidRPr="00B5565F" w:rsidRDefault="000E3923" w:rsidP="00E43F2B">
                                                <w:pPr>
                                                  <w:rPr>
                                                    <w:rtl/>
                                                  </w:rPr>
                                                </w:pPr>
                                                <w:r w:rsidRPr="00B5565F">
                                                  <w:t>20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</v:group>
                                      <v:rect id="_x0000_s9088" style="position:absolute;left:6198;top:7001;width:182;height:177" filled="f" stroked="f">
                                        <v:textbox style="mso-next-textbox:#_x0000_s9088" inset="0,0,0,0">
                                          <w:txbxContent>
                                            <w:p w14:paraId="0C8D6C45" w14:textId="77777777" w:rsidR="000E3923" w:rsidRPr="00B5565F" w:rsidRDefault="000E3923" w:rsidP="00E43F2B">
                                              <w:pPr>
                                                <w:rPr>
                                                  <w:rtl/>
                                                </w:rPr>
                                              </w:pPr>
                                              <w:r w:rsidRPr="00B5565F">
                                                <w:t>21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</v:group>
                                    <v:rect id="_x0000_s9089" style="position:absolute;left:5914;top:7003;width:182;height:177" filled="f" stroked="f">
                                      <v:textbox style="mso-next-textbox:#_x0000_s9089" inset="0,0,0,0">
                                        <w:txbxContent>
                                          <w:p w14:paraId="287F49D7" w14:textId="77777777" w:rsidR="000E3923" w:rsidRPr="00B5565F" w:rsidRDefault="000E3923" w:rsidP="00E43F2B">
                                            <w:pPr>
                                              <w:rPr>
                                                <w:rtl/>
                                              </w:rPr>
                                            </w:pPr>
                                            <w:r w:rsidRPr="00B5565F">
                                              <w:t>22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</v:group>
                                  <v:rect id="_x0000_s9090" style="position:absolute;left:5600;top:7015;width:182;height:177" filled="f" stroked="f">
                                    <v:textbox style="mso-next-textbox:#_x0000_s9090" inset="0,0,0,0">
                                      <w:txbxContent>
                                        <w:p w14:paraId="36408E7A" w14:textId="77777777" w:rsidR="000E3923" w:rsidRPr="00B5565F" w:rsidRDefault="000E3923" w:rsidP="00E43F2B">
                                          <w:pPr>
                                            <w:rPr>
                                              <w:rtl/>
                                            </w:rPr>
                                          </w:pPr>
                                          <w:r w:rsidRPr="00B5565F">
                                            <w:t>23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</v:group>
                                <v:rect id="_x0000_s9091" style="position:absolute;left:5306;top:7015;width:182;height:177" filled="f" stroked="f">
                                  <v:textbox style="mso-next-textbox:#_x0000_s9091" inset="0,0,0,0">
                                    <w:txbxContent>
                                      <w:p w14:paraId="65A6C233" w14:textId="77777777" w:rsidR="000E3923" w:rsidRPr="00B5565F" w:rsidRDefault="000E3923" w:rsidP="00E43F2B">
                                        <w:pPr>
                                          <w:rPr>
                                            <w:rtl/>
                                          </w:rPr>
                                        </w:pPr>
                                        <w:r w:rsidRPr="00B5565F">
                                          <w:t>24</w:t>
                                        </w:r>
                                      </w:p>
                                    </w:txbxContent>
                                  </v:textbox>
                                </v:rect>
                              </v:group>
                              <v:rect id="_x0000_s9092" style="position:absolute;left:5014;top:7011;width:182;height:177" filled="f" stroked="f">
                                <v:textbox style="mso-next-textbox:#_x0000_s9092" inset="0,0,0,0">
                                  <w:txbxContent>
                                    <w:p w14:paraId="4974FD3D" w14:textId="77777777" w:rsidR="000E3923" w:rsidRPr="00B5565F" w:rsidRDefault="000E3923" w:rsidP="00E43F2B">
                                      <w:pPr>
                                        <w:rPr>
                                          <w:rtl/>
                                        </w:rPr>
                                      </w:pPr>
                                      <w:r w:rsidRPr="00B5565F">
                                        <w:t>25</w:t>
                                      </w:r>
                                    </w:p>
                                  </w:txbxContent>
                                </v:textbox>
                              </v:rect>
                            </v:group>
                            <v:rect id="_x0000_s9093" style="position:absolute;left:4693;top:7017;width:182;height:177" filled="f" stroked="f">
                              <v:textbox style="mso-next-textbox:#_x0000_s9093" inset="0,0,0,0">
                                <w:txbxContent>
                                  <w:p w14:paraId="2823D76A" w14:textId="77777777" w:rsidR="000E3923" w:rsidRPr="00B5565F" w:rsidRDefault="000E3923" w:rsidP="00E43F2B">
                                    <w:pPr>
                                      <w:rPr>
                                        <w:rtl/>
                                      </w:rPr>
                                    </w:pPr>
                                    <w:r w:rsidRPr="00B5565F">
                                      <w:t>26</w:t>
                                    </w:r>
                                  </w:p>
                                </w:txbxContent>
                              </v:textbox>
                            </v:rect>
                          </v:group>
                          <v:rect id="_x0000_s9094" style="position:absolute;left:4395;top:7034;width:182;height:177" filled="f" stroked="f">
                            <v:textbox style="mso-next-textbox:#_x0000_s9094" inset="0,0,0,0">
                              <w:txbxContent>
                                <w:p w14:paraId="020BD793" w14:textId="77777777" w:rsidR="000E3923" w:rsidRPr="00B5565F" w:rsidRDefault="000E3923" w:rsidP="00E43F2B">
                                  <w:pPr>
                                    <w:rPr>
                                      <w:rtl/>
                                    </w:rPr>
                                  </w:pPr>
                                  <w:r w:rsidRPr="00B5565F">
                                    <w:t>27</w:t>
                                  </w:r>
                                </w:p>
                              </w:txbxContent>
                            </v:textbox>
                          </v:rect>
                        </v:group>
                        <v:rect id="_x0000_s9095" style="position:absolute;left:5989;top:4459;width:182;height:177" filled="f" stroked="f">
                          <v:textbox style="mso-next-textbox:#_x0000_s9095" inset="0,0,0,0">
                            <w:txbxContent>
                              <w:p w14:paraId="1B59E29E" w14:textId="77777777" w:rsidR="000E3923" w:rsidRPr="00B5565F" w:rsidRDefault="000E3923" w:rsidP="00E43F2B">
                                <w:pPr>
                                  <w:rPr>
                                    <w:rtl/>
                                  </w:rPr>
                                </w:pPr>
                                <w:r w:rsidRPr="00B5565F">
                                  <w:t>28</w:t>
                                </w:r>
                              </w:p>
                            </w:txbxContent>
                          </v:textbox>
                        </v:rect>
                      </v:group>
                      <v:rect id="_x0000_s9096" style="position:absolute;left:6361;top:4459;width:182;height:177" filled="f" stroked="f">
                        <v:textbox style="mso-next-textbox:#_x0000_s9096" inset="0,0,0,0">
                          <w:txbxContent>
                            <w:p w14:paraId="6257946D" w14:textId="77777777" w:rsidR="000E3923" w:rsidRPr="00B5565F" w:rsidRDefault="000E3923" w:rsidP="00E43F2B">
                              <w:pPr>
                                <w:rPr>
                                  <w:rtl/>
                                </w:rPr>
                              </w:pPr>
                              <w:r w:rsidRPr="00B5565F">
                                <w:t>29</w:t>
                              </w:r>
                            </w:p>
                          </w:txbxContent>
                        </v:textbox>
                      </v:rect>
                    </v:group>
                  </v:group>
                </v:group>
                <v:rect id="_x0000_s9097" style="position:absolute;left:6963;top:6711;width:182;height:177" filled="f" stroked="f">
                  <v:textbox style="mso-next-textbox:#_x0000_s9097" inset="0,0,0,0">
                    <w:txbxContent>
                      <w:p w14:paraId="54E5FFF3" w14:textId="77777777" w:rsidR="000E3923" w:rsidRPr="00B5565F" w:rsidRDefault="000E3923" w:rsidP="00E43F2B">
                        <w:pPr>
                          <w:rPr>
                            <w:rtl/>
                          </w:rPr>
                        </w:pPr>
                        <w:r w:rsidRPr="00B5565F">
                          <w:t>32</w:t>
                        </w:r>
                      </w:p>
                    </w:txbxContent>
                  </v:textbox>
                </v:rect>
              </v:group>
              <v:rect id="_x0000_s9098" style="position:absolute;left:7103;top:6949;width:182;height:177" filled="f" stroked="f">
                <v:textbox style="mso-next-textbox:#_x0000_s9098" inset="0,0,0,0">
                  <w:txbxContent>
                    <w:p w14:paraId="1698EBC4" w14:textId="77777777" w:rsidR="000E3923" w:rsidRPr="00B5565F" w:rsidRDefault="000E3923" w:rsidP="00E43F2B">
                      <w:pPr>
                        <w:rPr>
                          <w:rtl/>
                        </w:rPr>
                      </w:pPr>
                      <w:r w:rsidRPr="00B5565F">
                        <w:t>33</w:t>
                      </w:r>
                    </w:p>
                  </w:txbxContent>
                </v:textbox>
              </v:rect>
            </v:group>
            <v:rect id="_x0000_s9099" style="position:absolute;left:7519;top:6949;width:182;height:177" filled="f" stroked="f">
              <v:textbox style="mso-next-textbox:#_x0000_s9099" inset="0,0,0,0">
                <w:txbxContent>
                  <w:p w14:paraId="0399738E" w14:textId="77777777" w:rsidR="000E3923" w:rsidRPr="00B5565F" w:rsidRDefault="000E3923" w:rsidP="00E43F2B">
                    <w:pPr>
                      <w:rPr>
                        <w:rtl/>
                      </w:rPr>
                    </w:pPr>
                    <w:r w:rsidRPr="00B5565F">
                      <w:t>34</w:t>
                    </w:r>
                  </w:p>
                </w:txbxContent>
              </v:textbox>
            </v:rect>
            <w10:wrap anchorx="page"/>
            <w10:anchorlock/>
          </v:group>
        </w:pict>
      </w:r>
    </w:p>
    <w:p w14:paraId="1ECFD940" w14:textId="77777777" w:rsidR="000E3923" w:rsidRPr="00E43F2B" w:rsidRDefault="000E3923" w:rsidP="000C4FD9">
      <w:pPr>
        <w:jc w:val="center"/>
        <w:rPr>
          <w:szCs w:val="26"/>
          <w:lang w:val="en-GB"/>
        </w:rPr>
      </w:pPr>
      <w:r w:rsidRPr="00E43F2B">
        <w:rPr>
          <w:szCs w:val="26"/>
          <w:lang w:val="en-GB"/>
        </w:rPr>
        <w:t>Fig. A.1 Single line diagram of 34-bus radial distribution system</w:t>
      </w: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4"/>
        <w:gridCol w:w="1917"/>
        <w:gridCol w:w="2331"/>
        <w:gridCol w:w="1650"/>
        <w:gridCol w:w="1767"/>
      </w:tblGrid>
      <w:tr w:rsidR="000E3923" w:rsidRPr="000C4FD9" w14:paraId="517ADC81" w14:textId="77777777" w:rsidTr="00306D70">
        <w:trPr>
          <w:trHeight w:val="516"/>
          <w:jc w:val="center"/>
        </w:trPr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  <w:vAlign w:val="center"/>
          </w:tcPr>
          <w:p w14:paraId="26CE400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Table A.1 Lines data for 34-bus distribution system</w:t>
            </w:r>
          </w:p>
        </w:tc>
      </w:tr>
      <w:tr w:rsidR="000E3923" w:rsidRPr="000C4FD9" w14:paraId="2E539FBA" w14:textId="77777777" w:rsidTr="00306D70">
        <w:trPr>
          <w:trHeight w:val="516"/>
          <w:jc w:val="center"/>
        </w:trPr>
        <w:tc>
          <w:tcPr>
            <w:tcW w:w="722" w:type="pct"/>
            <w:vAlign w:val="center"/>
          </w:tcPr>
          <w:p w14:paraId="716A0EC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1070" w:type="pct"/>
            <w:vAlign w:val="center"/>
          </w:tcPr>
          <w:p w14:paraId="0CC631A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Sending bus</w:t>
            </w:r>
          </w:p>
        </w:tc>
        <w:tc>
          <w:tcPr>
            <w:tcW w:w="1301" w:type="pct"/>
            <w:vAlign w:val="center"/>
          </w:tcPr>
          <w:p w14:paraId="2A6AA3A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eceiving bus</w:t>
            </w:r>
          </w:p>
        </w:tc>
        <w:tc>
          <w:tcPr>
            <w:tcW w:w="921" w:type="pct"/>
            <w:vAlign w:val="center"/>
          </w:tcPr>
          <w:p w14:paraId="581570B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 (Ω)</w:t>
            </w:r>
          </w:p>
        </w:tc>
        <w:tc>
          <w:tcPr>
            <w:tcW w:w="985" w:type="pct"/>
            <w:vAlign w:val="center"/>
          </w:tcPr>
          <w:p w14:paraId="49932DD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X (Ω)</w:t>
            </w:r>
          </w:p>
        </w:tc>
      </w:tr>
      <w:tr w:rsidR="000E3923" w:rsidRPr="000C4FD9" w14:paraId="61875665" w14:textId="77777777" w:rsidTr="00306D70">
        <w:trPr>
          <w:jc w:val="center"/>
        </w:trPr>
        <w:tc>
          <w:tcPr>
            <w:tcW w:w="722" w:type="pct"/>
          </w:tcPr>
          <w:p w14:paraId="592362A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070" w:type="pct"/>
          </w:tcPr>
          <w:p w14:paraId="3D8BC64E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301" w:type="pct"/>
          </w:tcPr>
          <w:p w14:paraId="364375EE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921" w:type="pct"/>
          </w:tcPr>
          <w:p w14:paraId="550FEBE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170</w:t>
            </w:r>
          </w:p>
        </w:tc>
        <w:tc>
          <w:tcPr>
            <w:tcW w:w="985" w:type="pct"/>
          </w:tcPr>
          <w:p w14:paraId="5ED9B87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80</w:t>
            </w:r>
          </w:p>
        </w:tc>
      </w:tr>
      <w:tr w:rsidR="000E3923" w:rsidRPr="000C4FD9" w14:paraId="5957C463" w14:textId="77777777" w:rsidTr="00306D70">
        <w:trPr>
          <w:jc w:val="center"/>
        </w:trPr>
        <w:tc>
          <w:tcPr>
            <w:tcW w:w="722" w:type="pct"/>
          </w:tcPr>
          <w:p w14:paraId="200A495E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070" w:type="pct"/>
          </w:tcPr>
          <w:p w14:paraId="45AD6B7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301" w:type="pct"/>
          </w:tcPr>
          <w:p w14:paraId="2900D00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921" w:type="pct"/>
          </w:tcPr>
          <w:p w14:paraId="1F38A86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73</w:t>
            </w:r>
          </w:p>
        </w:tc>
        <w:tc>
          <w:tcPr>
            <w:tcW w:w="985" w:type="pct"/>
          </w:tcPr>
          <w:p w14:paraId="5BA162C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40</w:t>
            </w:r>
          </w:p>
        </w:tc>
      </w:tr>
      <w:tr w:rsidR="000E3923" w:rsidRPr="000C4FD9" w14:paraId="759345D3" w14:textId="77777777" w:rsidTr="00306D70">
        <w:trPr>
          <w:jc w:val="center"/>
        </w:trPr>
        <w:tc>
          <w:tcPr>
            <w:tcW w:w="722" w:type="pct"/>
          </w:tcPr>
          <w:p w14:paraId="1715DE1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070" w:type="pct"/>
          </w:tcPr>
          <w:p w14:paraId="3CF6B15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301" w:type="pct"/>
          </w:tcPr>
          <w:p w14:paraId="5EFE0FE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921" w:type="pct"/>
          </w:tcPr>
          <w:p w14:paraId="53B5CF3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645</w:t>
            </w:r>
          </w:p>
        </w:tc>
        <w:tc>
          <w:tcPr>
            <w:tcW w:w="985" w:type="pct"/>
          </w:tcPr>
          <w:p w14:paraId="00DB3BD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7</w:t>
            </w:r>
          </w:p>
        </w:tc>
      </w:tr>
      <w:tr w:rsidR="000E3923" w:rsidRPr="000C4FD9" w14:paraId="02276C36" w14:textId="77777777" w:rsidTr="00306D70">
        <w:trPr>
          <w:jc w:val="center"/>
        </w:trPr>
        <w:tc>
          <w:tcPr>
            <w:tcW w:w="722" w:type="pct"/>
          </w:tcPr>
          <w:p w14:paraId="2DEA9BA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070" w:type="pct"/>
          </w:tcPr>
          <w:p w14:paraId="1C6124C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301" w:type="pct"/>
          </w:tcPr>
          <w:p w14:paraId="55CC2C4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921" w:type="pct"/>
          </w:tcPr>
          <w:p w14:paraId="14CC493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495</w:t>
            </w:r>
          </w:p>
        </w:tc>
        <w:tc>
          <w:tcPr>
            <w:tcW w:w="985" w:type="pct"/>
          </w:tcPr>
          <w:p w14:paraId="7C20674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15</w:t>
            </w:r>
          </w:p>
        </w:tc>
      </w:tr>
      <w:tr w:rsidR="000E3923" w:rsidRPr="000C4FD9" w14:paraId="720DE072" w14:textId="77777777" w:rsidTr="00306D70">
        <w:trPr>
          <w:jc w:val="center"/>
        </w:trPr>
        <w:tc>
          <w:tcPr>
            <w:tcW w:w="722" w:type="pct"/>
          </w:tcPr>
          <w:p w14:paraId="3D6EFD8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070" w:type="pct"/>
          </w:tcPr>
          <w:p w14:paraId="660005F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301" w:type="pct"/>
          </w:tcPr>
          <w:p w14:paraId="29F0FBB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921" w:type="pct"/>
          </w:tcPr>
          <w:p w14:paraId="1CF57D6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495</w:t>
            </w:r>
          </w:p>
        </w:tc>
        <w:tc>
          <w:tcPr>
            <w:tcW w:w="985" w:type="pct"/>
          </w:tcPr>
          <w:p w14:paraId="10D90E7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15</w:t>
            </w:r>
          </w:p>
        </w:tc>
      </w:tr>
      <w:tr w:rsidR="000E3923" w:rsidRPr="000C4FD9" w14:paraId="3E19AF29" w14:textId="77777777" w:rsidTr="00306D70">
        <w:trPr>
          <w:jc w:val="center"/>
        </w:trPr>
        <w:tc>
          <w:tcPr>
            <w:tcW w:w="722" w:type="pct"/>
          </w:tcPr>
          <w:p w14:paraId="19686C1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070" w:type="pct"/>
          </w:tcPr>
          <w:p w14:paraId="5607F07E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301" w:type="pct"/>
          </w:tcPr>
          <w:p w14:paraId="09A203D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921" w:type="pct"/>
          </w:tcPr>
          <w:p w14:paraId="27792DF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6EE40ED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0E3923" w:rsidRPr="000C4FD9" w14:paraId="5DE47934" w14:textId="77777777" w:rsidTr="00306D70">
        <w:trPr>
          <w:jc w:val="center"/>
        </w:trPr>
        <w:tc>
          <w:tcPr>
            <w:tcW w:w="722" w:type="pct"/>
          </w:tcPr>
          <w:p w14:paraId="7A61912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070" w:type="pct"/>
          </w:tcPr>
          <w:p w14:paraId="0C09AC0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301" w:type="pct"/>
          </w:tcPr>
          <w:p w14:paraId="6A18768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921" w:type="pct"/>
          </w:tcPr>
          <w:p w14:paraId="4787326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28A5060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0E3923" w:rsidRPr="000C4FD9" w14:paraId="71CD25EF" w14:textId="77777777" w:rsidTr="00306D70">
        <w:trPr>
          <w:jc w:val="center"/>
        </w:trPr>
        <w:tc>
          <w:tcPr>
            <w:tcW w:w="722" w:type="pct"/>
          </w:tcPr>
          <w:p w14:paraId="210AB11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070" w:type="pct"/>
          </w:tcPr>
          <w:p w14:paraId="3239444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301" w:type="pct"/>
          </w:tcPr>
          <w:p w14:paraId="59FC5D9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921" w:type="pct"/>
          </w:tcPr>
          <w:p w14:paraId="419F138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0EBC887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0E3923" w:rsidRPr="000C4FD9" w14:paraId="00830E9C" w14:textId="77777777" w:rsidTr="00306D70">
        <w:trPr>
          <w:jc w:val="center"/>
        </w:trPr>
        <w:tc>
          <w:tcPr>
            <w:tcW w:w="722" w:type="pct"/>
          </w:tcPr>
          <w:p w14:paraId="66352BB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070" w:type="pct"/>
          </w:tcPr>
          <w:p w14:paraId="20DA3ED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301" w:type="pct"/>
          </w:tcPr>
          <w:p w14:paraId="6FA92BD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921" w:type="pct"/>
          </w:tcPr>
          <w:p w14:paraId="48030B3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37D1A3B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0E3923" w:rsidRPr="000C4FD9" w14:paraId="68C53FC4" w14:textId="77777777" w:rsidTr="00306D70">
        <w:trPr>
          <w:jc w:val="center"/>
        </w:trPr>
        <w:tc>
          <w:tcPr>
            <w:tcW w:w="722" w:type="pct"/>
          </w:tcPr>
          <w:p w14:paraId="3ED429B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070" w:type="pct"/>
          </w:tcPr>
          <w:p w14:paraId="6C50864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301" w:type="pct"/>
          </w:tcPr>
          <w:p w14:paraId="683B42D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921" w:type="pct"/>
          </w:tcPr>
          <w:p w14:paraId="447FA95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310</w:t>
            </w:r>
          </w:p>
        </w:tc>
        <w:tc>
          <w:tcPr>
            <w:tcW w:w="985" w:type="pct"/>
          </w:tcPr>
          <w:p w14:paraId="70903EC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25</w:t>
            </w:r>
          </w:p>
        </w:tc>
      </w:tr>
      <w:tr w:rsidR="000E3923" w:rsidRPr="000C4FD9" w14:paraId="0CA16C96" w14:textId="77777777" w:rsidTr="00306D70">
        <w:trPr>
          <w:jc w:val="center"/>
        </w:trPr>
        <w:tc>
          <w:tcPr>
            <w:tcW w:w="722" w:type="pct"/>
          </w:tcPr>
          <w:p w14:paraId="722C3C8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070" w:type="pct"/>
          </w:tcPr>
          <w:p w14:paraId="261C2B8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301" w:type="pct"/>
          </w:tcPr>
          <w:p w14:paraId="21BF350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921" w:type="pct"/>
          </w:tcPr>
          <w:p w14:paraId="3F6357D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612CBED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0E3923" w:rsidRPr="000C4FD9" w14:paraId="55755DA2" w14:textId="77777777" w:rsidTr="00306D70">
        <w:trPr>
          <w:jc w:val="center"/>
        </w:trPr>
        <w:tc>
          <w:tcPr>
            <w:tcW w:w="722" w:type="pct"/>
          </w:tcPr>
          <w:p w14:paraId="27CF785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1070" w:type="pct"/>
          </w:tcPr>
          <w:p w14:paraId="5D4907E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301" w:type="pct"/>
          </w:tcPr>
          <w:p w14:paraId="55C2439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921" w:type="pct"/>
          </w:tcPr>
          <w:p w14:paraId="18A8346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07EE210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0E3923" w:rsidRPr="000C4FD9" w14:paraId="5350091C" w14:textId="77777777" w:rsidTr="00306D70">
        <w:trPr>
          <w:jc w:val="center"/>
        </w:trPr>
        <w:tc>
          <w:tcPr>
            <w:tcW w:w="722" w:type="pct"/>
          </w:tcPr>
          <w:p w14:paraId="1295FF2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070" w:type="pct"/>
          </w:tcPr>
          <w:p w14:paraId="1F6917F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301" w:type="pct"/>
          </w:tcPr>
          <w:p w14:paraId="1DCA029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921" w:type="pct"/>
          </w:tcPr>
          <w:p w14:paraId="69D1AE0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2C0EEAB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0E3923" w:rsidRPr="000C4FD9" w14:paraId="337D112D" w14:textId="77777777" w:rsidTr="00306D70">
        <w:trPr>
          <w:jc w:val="center"/>
        </w:trPr>
        <w:tc>
          <w:tcPr>
            <w:tcW w:w="722" w:type="pct"/>
          </w:tcPr>
          <w:p w14:paraId="407A56B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070" w:type="pct"/>
          </w:tcPr>
          <w:p w14:paraId="305D27E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301" w:type="pct"/>
          </w:tcPr>
          <w:p w14:paraId="00D1CEE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921" w:type="pct"/>
          </w:tcPr>
          <w:p w14:paraId="0BFBF81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5C68973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0E3923" w:rsidRPr="000C4FD9" w14:paraId="00B9AC07" w14:textId="77777777" w:rsidTr="00306D70">
        <w:trPr>
          <w:jc w:val="center"/>
        </w:trPr>
        <w:tc>
          <w:tcPr>
            <w:tcW w:w="722" w:type="pct"/>
          </w:tcPr>
          <w:p w14:paraId="6008A96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070" w:type="pct"/>
          </w:tcPr>
          <w:p w14:paraId="4757241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301" w:type="pct"/>
          </w:tcPr>
          <w:p w14:paraId="75105A1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921" w:type="pct"/>
          </w:tcPr>
          <w:p w14:paraId="0F5E5A5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24</w:t>
            </w:r>
          </w:p>
        </w:tc>
        <w:tc>
          <w:tcPr>
            <w:tcW w:w="985" w:type="pct"/>
          </w:tcPr>
          <w:p w14:paraId="31BB7D1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0</w:t>
            </w:r>
          </w:p>
        </w:tc>
      </w:tr>
      <w:tr w:rsidR="000E3923" w:rsidRPr="000C4FD9" w14:paraId="5693A09F" w14:textId="77777777" w:rsidTr="00306D70">
        <w:trPr>
          <w:jc w:val="center"/>
        </w:trPr>
        <w:tc>
          <w:tcPr>
            <w:tcW w:w="722" w:type="pct"/>
          </w:tcPr>
          <w:p w14:paraId="6E093A8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070" w:type="pct"/>
          </w:tcPr>
          <w:p w14:paraId="7316E01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301" w:type="pct"/>
          </w:tcPr>
          <w:p w14:paraId="4F9F238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921" w:type="pct"/>
          </w:tcPr>
          <w:p w14:paraId="2722B7CE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794</w:t>
            </w:r>
          </w:p>
        </w:tc>
        <w:tc>
          <w:tcPr>
            <w:tcW w:w="985" w:type="pct"/>
          </w:tcPr>
          <w:p w14:paraId="79F2116E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98</w:t>
            </w:r>
          </w:p>
        </w:tc>
      </w:tr>
      <w:tr w:rsidR="000E3923" w:rsidRPr="000C4FD9" w14:paraId="6DAB5EB8" w14:textId="77777777" w:rsidTr="00306D70">
        <w:trPr>
          <w:jc w:val="center"/>
        </w:trPr>
        <w:tc>
          <w:tcPr>
            <w:tcW w:w="722" w:type="pct"/>
          </w:tcPr>
          <w:p w14:paraId="7885D0B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070" w:type="pct"/>
          </w:tcPr>
          <w:p w14:paraId="40A6193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301" w:type="pct"/>
          </w:tcPr>
          <w:p w14:paraId="3F210C3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921" w:type="pct"/>
          </w:tcPr>
          <w:p w14:paraId="71DDB81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645</w:t>
            </w:r>
          </w:p>
        </w:tc>
        <w:tc>
          <w:tcPr>
            <w:tcW w:w="985" w:type="pct"/>
          </w:tcPr>
          <w:p w14:paraId="61ED74E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7</w:t>
            </w:r>
          </w:p>
        </w:tc>
      </w:tr>
      <w:tr w:rsidR="000E3923" w:rsidRPr="000C4FD9" w14:paraId="04BCF018" w14:textId="77777777" w:rsidTr="00306D70">
        <w:trPr>
          <w:jc w:val="center"/>
        </w:trPr>
        <w:tc>
          <w:tcPr>
            <w:tcW w:w="722" w:type="pct"/>
          </w:tcPr>
          <w:p w14:paraId="625DA2A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070" w:type="pct"/>
          </w:tcPr>
          <w:p w14:paraId="3D3559B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301" w:type="pct"/>
          </w:tcPr>
          <w:p w14:paraId="42BF05F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921" w:type="pct"/>
          </w:tcPr>
          <w:p w14:paraId="35558C3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79</w:t>
            </w:r>
          </w:p>
        </w:tc>
        <w:tc>
          <w:tcPr>
            <w:tcW w:w="985" w:type="pct"/>
          </w:tcPr>
          <w:p w14:paraId="2DF0AA2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73</w:t>
            </w:r>
          </w:p>
        </w:tc>
      </w:tr>
      <w:tr w:rsidR="000E3923" w:rsidRPr="000C4FD9" w14:paraId="4BC0FC39" w14:textId="77777777" w:rsidTr="00306D70">
        <w:trPr>
          <w:jc w:val="center"/>
        </w:trPr>
        <w:tc>
          <w:tcPr>
            <w:tcW w:w="722" w:type="pct"/>
          </w:tcPr>
          <w:p w14:paraId="5F536C3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070" w:type="pct"/>
          </w:tcPr>
          <w:p w14:paraId="1E6C176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301" w:type="pct"/>
          </w:tcPr>
          <w:p w14:paraId="33C9DF6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921" w:type="pct"/>
          </w:tcPr>
          <w:p w14:paraId="628CFD6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890</w:t>
            </w:r>
          </w:p>
        </w:tc>
        <w:tc>
          <w:tcPr>
            <w:tcW w:w="985" w:type="pct"/>
          </w:tcPr>
          <w:p w14:paraId="55E19FE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30</w:t>
            </w:r>
          </w:p>
        </w:tc>
      </w:tr>
      <w:tr w:rsidR="000E3923" w:rsidRPr="000C4FD9" w14:paraId="436A7400" w14:textId="77777777" w:rsidTr="00306D70">
        <w:trPr>
          <w:jc w:val="center"/>
        </w:trPr>
        <w:tc>
          <w:tcPr>
            <w:tcW w:w="722" w:type="pct"/>
          </w:tcPr>
          <w:p w14:paraId="4598E83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070" w:type="pct"/>
          </w:tcPr>
          <w:p w14:paraId="1611EAE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301" w:type="pct"/>
          </w:tcPr>
          <w:p w14:paraId="486CDCE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921" w:type="pct"/>
          </w:tcPr>
          <w:p w14:paraId="136487D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890</w:t>
            </w:r>
          </w:p>
        </w:tc>
        <w:tc>
          <w:tcPr>
            <w:tcW w:w="985" w:type="pct"/>
          </w:tcPr>
          <w:p w14:paraId="12BBA30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30</w:t>
            </w:r>
          </w:p>
        </w:tc>
      </w:tr>
      <w:tr w:rsidR="000E3923" w:rsidRPr="000C4FD9" w14:paraId="1EAD395F" w14:textId="77777777" w:rsidTr="00306D70">
        <w:trPr>
          <w:jc w:val="center"/>
        </w:trPr>
        <w:tc>
          <w:tcPr>
            <w:tcW w:w="722" w:type="pct"/>
          </w:tcPr>
          <w:p w14:paraId="65F0F4C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070" w:type="pct"/>
          </w:tcPr>
          <w:p w14:paraId="67EB226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301" w:type="pct"/>
          </w:tcPr>
          <w:p w14:paraId="429488E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921" w:type="pct"/>
          </w:tcPr>
          <w:p w14:paraId="5755404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620</w:t>
            </w:r>
          </w:p>
        </w:tc>
        <w:tc>
          <w:tcPr>
            <w:tcW w:w="985" w:type="pct"/>
          </w:tcPr>
          <w:p w14:paraId="7C8F409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</w:t>
            </w:r>
          </w:p>
        </w:tc>
      </w:tr>
      <w:tr w:rsidR="000E3923" w:rsidRPr="000C4FD9" w14:paraId="09BA05D6" w14:textId="77777777" w:rsidTr="00306D70">
        <w:trPr>
          <w:jc w:val="center"/>
        </w:trPr>
        <w:tc>
          <w:tcPr>
            <w:tcW w:w="722" w:type="pct"/>
          </w:tcPr>
          <w:p w14:paraId="767EAFA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070" w:type="pct"/>
          </w:tcPr>
          <w:p w14:paraId="75247D3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301" w:type="pct"/>
          </w:tcPr>
          <w:p w14:paraId="13E49CF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921" w:type="pct"/>
          </w:tcPr>
          <w:p w14:paraId="4467996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620</w:t>
            </w:r>
          </w:p>
        </w:tc>
        <w:tc>
          <w:tcPr>
            <w:tcW w:w="985" w:type="pct"/>
          </w:tcPr>
          <w:p w14:paraId="5575228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</w:t>
            </w:r>
          </w:p>
        </w:tc>
      </w:tr>
      <w:tr w:rsidR="000E3923" w:rsidRPr="000C4FD9" w14:paraId="3CE523C4" w14:textId="77777777" w:rsidTr="00306D70">
        <w:trPr>
          <w:jc w:val="center"/>
        </w:trPr>
        <w:tc>
          <w:tcPr>
            <w:tcW w:w="722" w:type="pct"/>
          </w:tcPr>
          <w:p w14:paraId="407E9B1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070" w:type="pct"/>
          </w:tcPr>
          <w:p w14:paraId="54108B9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301" w:type="pct"/>
          </w:tcPr>
          <w:p w14:paraId="19C8B9B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921" w:type="pct"/>
          </w:tcPr>
          <w:p w14:paraId="448A47E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07F4296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0E3923" w:rsidRPr="000C4FD9" w14:paraId="24BDF6F1" w14:textId="77777777" w:rsidTr="00306D70">
        <w:trPr>
          <w:jc w:val="center"/>
        </w:trPr>
        <w:tc>
          <w:tcPr>
            <w:tcW w:w="722" w:type="pct"/>
          </w:tcPr>
          <w:p w14:paraId="3D99FDC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070" w:type="pct"/>
          </w:tcPr>
          <w:p w14:paraId="57A8B00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301" w:type="pct"/>
          </w:tcPr>
          <w:p w14:paraId="7D74D68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921" w:type="pct"/>
          </w:tcPr>
          <w:p w14:paraId="0655D8E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266FA94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0E3923" w:rsidRPr="000C4FD9" w14:paraId="2BA333ED" w14:textId="77777777" w:rsidTr="00306D70">
        <w:trPr>
          <w:jc w:val="center"/>
        </w:trPr>
        <w:tc>
          <w:tcPr>
            <w:tcW w:w="722" w:type="pct"/>
          </w:tcPr>
          <w:p w14:paraId="26B72F7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070" w:type="pct"/>
          </w:tcPr>
          <w:p w14:paraId="5CA5307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301" w:type="pct"/>
          </w:tcPr>
          <w:p w14:paraId="48401FB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921" w:type="pct"/>
          </w:tcPr>
          <w:p w14:paraId="5F0D7FF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310</w:t>
            </w:r>
          </w:p>
        </w:tc>
        <w:tc>
          <w:tcPr>
            <w:tcW w:w="985" w:type="pct"/>
          </w:tcPr>
          <w:p w14:paraId="23F290A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25</w:t>
            </w:r>
          </w:p>
        </w:tc>
      </w:tr>
      <w:tr w:rsidR="000E3923" w:rsidRPr="000C4FD9" w14:paraId="55D78628" w14:textId="77777777" w:rsidTr="00306D70">
        <w:trPr>
          <w:jc w:val="center"/>
        </w:trPr>
        <w:tc>
          <w:tcPr>
            <w:tcW w:w="722" w:type="pct"/>
          </w:tcPr>
          <w:p w14:paraId="2F0BD0D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070" w:type="pct"/>
          </w:tcPr>
          <w:p w14:paraId="73583F8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301" w:type="pct"/>
          </w:tcPr>
          <w:p w14:paraId="1B89A29E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921" w:type="pct"/>
          </w:tcPr>
          <w:p w14:paraId="0A303E0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77C82F9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0E3923" w:rsidRPr="000C4FD9" w14:paraId="6790C1B6" w14:textId="77777777" w:rsidTr="00306D70">
        <w:trPr>
          <w:jc w:val="center"/>
        </w:trPr>
        <w:tc>
          <w:tcPr>
            <w:tcW w:w="722" w:type="pct"/>
          </w:tcPr>
          <w:p w14:paraId="48428A9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070" w:type="pct"/>
          </w:tcPr>
          <w:p w14:paraId="3BCAB4F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301" w:type="pct"/>
          </w:tcPr>
          <w:p w14:paraId="6A8C5A5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921" w:type="pct"/>
          </w:tcPr>
          <w:p w14:paraId="25729ED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394357E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0E3923" w:rsidRPr="000C4FD9" w14:paraId="513125DA" w14:textId="77777777" w:rsidTr="00306D70">
        <w:trPr>
          <w:jc w:val="center"/>
        </w:trPr>
        <w:tc>
          <w:tcPr>
            <w:tcW w:w="722" w:type="pct"/>
          </w:tcPr>
          <w:p w14:paraId="3764602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070" w:type="pct"/>
          </w:tcPr>
          <w:p w14:paraId="20CA57E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301" w:type="pct"/>
          </w:tcPr>
          <w:p w14:paraId="0D9AB2D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921" w:type="pct"/>
          </w:tcPr>
          <w:p w14:paraId="02CC13B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6A1C0D2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0E3923" w:rsidRPr="000C4FD9" w14:paraId="7F73894D" w14:textId="77777777" w:rsidTr="00306D70">
        <w:trPr>
          <w:jc w:val="center"/>
        </w:trPr>
        <w:tc>
          <w:tcPr>
            <w:tcW w:w="722" w:type="pct"/>
          </w:tcPr>
          <w:p w14:paraId="6585EBC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070" w:type="pct"/>
          </w:tcPr>
          <w:p w14:paraId="5DB2BAA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301" w:type="pct"/>
          </w:tcPr>
          <w:p w14:paraId="2CAFB3E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921" w:type="pct"/>
          </w:tcPr>
          <w:p w14:paraId="6B9625F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7A3C897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0E3923" w:rsidRPr="000C4FD9" w14:paraId="789953C4" w14:textId="77777777" w:rsidTr="00306D70">
        <w:trPr>
          <w:jc w:val="center"/>
        </w:trPr>
        <w:tc>
          <w:tcPr>
            <w:tcW w:w="722" w:type="pct"/>
          </w:tcPr>
          <w:p w14:paraId="0E6749C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1070" w:type="pct"/>
          </w:tcPr>
          <w:p w14:paraId="2B864C6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301" w:type="pct"/>
          </w:tcPr>
          <w:p w14:paraId="5A2E07F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921" w:type="pct"/>
          </w:tcPr>
          <w:p w14:paraId="32F3CAC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4DB6CB1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0E3923" w:rsidRPr="000C4FD9" w14:paraId="5BC4F4C1" w14:textId="77777777" w:rsidTr="00306D70">
        <w:trPr>
          <w:jc w:val="center"/>
        </w:trPr>
        <w:tc>
          <w:tcPr>
            <w:tcW w:w="722" w:type="pct"/>
          </w:tcPr>
          <w:p w14:paraId="2D2F8B6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070" w:type="pct"/>
          </w:tcPr>
          <w:p w14:paraId="1404ACF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301" w:type="pct"/>
          </w:tcPr>
          <w:p w14:paraId="126B52F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921" w:type="pct"/>
          </w:tcPr>
          <w:p w14:paraId="3A59ED0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26E5DFB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0E3923" w:rsidRPr="000C4FD9" w14:paraId="16A032A7" w14:textId="77777777" w:rsidTr="00306D70">
        <w:trPr>
          <w:jc w:val="center"/>
        </w:trPr>
        <w:tc>
          <w:tcPr>
            <w:tcW w:w="722" w:type="pct"/>
          </w:tcPr>
          <w:p w14:paraId="2DEE789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070" w:type="pct"/>
          </w:tcPr>
          <w:p w14:paraId="30940E1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301" w:type="pct"/>
          </w:tcPr>
          <w:p w14:paraId="3AED8A2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921" w:type="pct"/>
          </w:tcPr>
          <w:p w14:paraId="45D904E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319E07D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0E3923" w:rsidRPr="000C4FD9" w14:paraId="6B2B6422" w14:textId="77777777" w:rsidTr="00306D70">
        <w:trPr>
          <w:jc w:val="center"/>
        </w:trPr>
        <w:tc>
          <w:tcPr>
            <w:tcW w:w="722" w:type="pct"/>
          </w:tcPr>
          <w:p w14:paraId="1AC3FF3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070" w:type="pct"/>
          </w:tcPr>
          <w:p w14:paraId="6C21E26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301" w:type="pct"/>
          </w:tcPr>
          <w:p w14:paraId="6AF8517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921" w:type="pct"/>
          </w:tcPr>
          <w:p w14:paraId="5359B1A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3301E7EE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</w:tbl>
    <w:p w14:paraId="7AAD61E9" w14:textId="77777777" w:rsidR="000E3923" w:rsidRPr="00E43F2B" w:rsidRDefault="000E3923" w:rsidP="00FC672C">
      <w:pPr>
        <w:rPr>
          <w:szCs w:val="26"/>
          <w:lang w:val="en-GB"/>
        </w:rPr>
      </w:pP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9"/>
        <w:gridCol w:w="2641"/>
        <w:gridCol w:w="3929"/>
      </w:tblGrid>
      <w:tr w:rsidR="000E3923" w:rsidRPr="00E43F2B" w14:paraId="4A09C1D6" w14:textId="77777777" w:rsidTr="00306D70">
        <w:trPr>
          <w:trHeight w:val="516"/>
          <w:jc w:val="center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689227B2" w14:textId="77777777" w:rsidR="000E3923" w:rsidRPr="00E43F2B" w:rsidRDefault="000E3923" w:rsidP="00FC672C">
            <w:pPr>
              <w:rPr>
                <w:lang w:val="en-GB"/>
              </w:rPr>
            </w:pPr>
            <w:r w:rsidRPr="00E43F2B">
              <w:rPr>
                <w:szCs w:val="26"/>
                <w:lang w:val="en-GB"/>
              </w:rPr>
              <w:t>Table A.2 Bus data for 34-bus distribution system</w:t>
            </w:r>
          </w:p>
        </w:tc>
      </w:tr>
      <w:tr w:rsidR="000E3923" w:rsidRPr="000C4FD9" w14:paraId="26436667" w14:textId="77777777" w:rsidTr="00306D70">
        <w:trPr>
          <w:trHeight w:val="516"/>
          <w:jc w:val="center"/>
        </w:trPr>
        <w:tc>
          <w:tcPr>
            <w:tcW w:w="1333" w:type="pct"/>
            <w:vAlign w:val="center"/>
          </w:tcPr>
          <w:p w14:paraId="735E175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1474" w:type="pct"/>
            <w:vAlign w:val="center"/>
          </w:tcPr>
          <w:p w14:paraId="7BB2545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P (kW)</w:t>
            </w:r>
          </w:p>
        </w:tc>
        <w:tc>
          <w:tcPr>
            <w:tcW w:w="2193" w:type="pct"/>
            <w:vAlign w:val="center"/>
          </w:tcPr>
          <w:p w14:paraId="0359C76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Q (kVAR)</w:t>
            </w:r>
          </w:p>
        </w:tc>
      </w:tr>
      <w:tr w:rsidR="000E3923" w:rsidRPr="000C4FD9" w14:paraId="0EE41FC1" w14:textId="77777777" w:rsidTr="00306D70">
        <w:trPr>
          <w:jc w:val="center"/>
        </w:trPr>
        <w:tc>
          <w:tcPr>
            <w:tcW w:w="1333" w:type="pct"/>
          </w:tcPr>
          <w:p w14:paraId="02BC48C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474" w:type="pct"/>
          </w:tcPr>
          <w:p w14:paraId="0C41899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4948F4C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0E3923" w:rsidRPr="000C4FD9" w14:paraId="6F50E2F1" w14:textId="77777777" w:rsidTr="00306D70">
        <w:trPr>
          <w:jc w:val="center"/>
        </w:trPr>
        <w:tc>
          <w:tcPr>
            <w:tcW w:w="1333" w:type="pct"/>
          </w:tcPr>
          <w:p w14:paraId="60A2D7A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474" w:type="pct"/>
          </w:tcPr>
          <w:p w14:paraId="6237DF6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4828C6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0E3923" w:rsidRPr="000C4FD9" w14:paraId="250F27EA" w14:textId="77777777" w:rsidTr="00306D70">
        <w:trPr>
          <w:jc w:val="center"/>
        </w:trPr>
        <w:tc>
          <w:tcPr>
            <w:tcW w:w="1333" w:type="pct"/>
          </w:tcPr>
          <w:p w14:paraId="0D1F391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474" w:type="pct"/>
          </w:tcPr>
          <w:p w14:paraId="01DE768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4E76225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0E3923" w:rsidRPr="000C4FD9" w14:paraId="0FE76656" w14:textId="77777777" w:rsidTr="00306D70">
        <w:trPr>
          <w:jc w:val="center"/>
        </w:trPr>
        <w:tc>
          <w:tcPr>
            <w:tcW w:w="1333" w:type="pct"/>
          </w:tcPr>
          <w:p w14:paraId="517B061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474" w:type="pct"/>
          </w:tcPr>
          <w:p w14:paraId="77A652A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42BE0C3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0E3923" w:rsidRPr="000C4FD9" w14:paraId="260BECBA" w14:textId="77777777" w:rsidTr="00306D70">
        <w:trPr>
          <w:jc w:val="center"/>
        </w:trPr>
        <w:tc>
          <w:tcPr>
            <w:tcW w:w="1333" w:type="pct"/>
          </w:tcPr>
          <w:p w14:paraId="3B4DA83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474" w:type="pct"/>
          </w:tcPr>
          <w:p w14:paraId="2D3C127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749C2A3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0E3923" w:rsidRPr="000C4FD9" w14:paraId="4C508816" w14:textId="77777777" w:rsidTr="00306D70">
        <w:trPr>
          <w:jc w:val="center"/>
        </w:trPr>
        <w:tc>
          <w:tcPr>
            <w:tcW w:w="1333" w:type="pct"/>
          </w:tcPr>
          <w:p w14:paraId="32855B5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474" w:type="pct"/>
          </w:tcPr>
          <w:p w14:paraId="410DBBD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46EB4F5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0E3923" w:rsidRPr="000C4FD9" w14:paraId="2A4F24C8" w14:textId="77777777" w:rsidTr="00306D70">
        <w:trPr>
          <w:jc w:val="center"/>
        </w:trPr>
        <w:tc>
          <w:tcPr>
            <w:tcW w:w="1333" w:type="pct"/>
          </w:tcPr>
          <w:p w14:paraId="4881A40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474" w:type="pct"/>
          </w:tcPr>
          <w:p w14:paraId="307DCFC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659899B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0E3923" w:rsidRPr="000C4FD9" w14:paraId="18F57C1F" w14:textId="77777777" w:rsidTr="00306D70">
        <w:trPr>
          <w:jc w:val="center"/>
        </w:trPr>
        <w:tc>
          <w:tcPr>
            <w:tcW w:w="1333" w:type="pct"/>
          </w:tcPr>
          <w:p w14:paraId="3942D1D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474" w:type="pct"/>
          </w:tcPr>
          <w:p w14:paraId="53780B8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F5E1FC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0E3923" w:rsidRPr="000C4FD9" w14:paraId="5B27D80C" w14:textId="77777777" w:rsidTr="00306D70">
        <w:trPr>
          <w:jc w:val="center"/>
        </w:trPr>
        <w:tc>
          <w:tcPr>
            <w:tcW w:w="1333" w:type="pct"/>
          </w:tcPr>
          <w:p w14:paraId="1CA7638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474" w:type="pct"/>
          </w:tcPr>
          <w:p w14:paraId="5CA27A6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603E900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0E3923" w:rsidRPr="000C4FD9" w14:paraId="4E46F524" w14:textId="77777777" w:rsidTr="00306D70">
        <w:trPr>
          <w:jc w:val="center"/>
        </w:trPr>
        <w:tc>
          <w:tcPr>
            <w:tcW w:w="1333" w:type="pct"/>
          </w:tcPr>
          <w:p w14:paraId="2298221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474" w:type="pct"/>
          </w:tcPr>
          <w:p w14:paraId="4160D57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3AEA6C3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0E3923" w:rsidRPr="000C4FD9" w14:paraId="256B8498" w14:textId="77777777" w:rsidTr="00306D70">
        <w:trPr>
          <w:jc w:val="center"/>
        </w:trPr>
        <w:tc>
          <w:tcPr>
            <w:tcW w:w="1333" w:type="pct"/>
          </w:tcPr>
          <w:p w14:paraId="13373A8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474" w:type="pct"/>
          </w:tcPr>
          <w:p w14:paraId="48CCF55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79ED734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0E3923" w:rsidRPr="000C4FD9" w14:paraId="76494E4B" w14:textId="77777777" w:rsidTr="00306D70">
        <w:trPr>
          <w:jc w:val="center"/>
        </w:trPr>
        <w:tc>
          <w:tcPr>
            <w:tcW w:w="1333" w:type="pct"/>
          </w:tcPr>
          <w:p w14:paraId="28CA77F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1474" w:type="pct"/>
          </w:tcPr>
          <w:p w14:paraId="7A69E44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2193" w:type="pct"/>
          </w:tcPr>
          <w:p w14:paraId="4B682B1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4</w:t>
            </w:r>
          </w:p>
        </w:tc>
      </w:tr>
      <w:tr w:rsidR="000E3923" w:rsidRPr="000C4FD9" w14:paraId="67EFA9B6" w14:textId="77777777" w:rsidTr="00306D70">
        <w:trPr>
          <w:jc w:val="center"/>
        </w:trPr>
        <w:tc>
          <w:tcPr>
            <w:tcW w:w="1333" w:type="pct"/>
          </w:tcPr>
          <w:p w14:paraId="754D7DA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474" w:type="pct"/>
          </w:tcPr>
          <w:p w14:paraId="38D9FA1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1D5BDB1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0E3923" w:rsidRPr="000C4FD9" w14:paraId="03E27520" w14:textId="77777777" w:rsidTr="00306D70">
        <w:trPr>
          <w:jc w:val="center"/>
        </w:trPr>
        <w:tc>
          <w:tcPr>
            <w:tcW w:w="1333" w:type="pct"/>
          </w:tcPr>
          <w:p w14:paraId="704E8E1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474" w:type="pct"/>
          </w:tcPr>
          <w:p w14:paraId="10AE2CE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04FD48E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0E3923" w:rsidRPr="000C4FD9" w14:paraId="4861191F" w14:textId="77777777" w:rsidTr="00306D70">
        <w:trPr>
          <w:jc w:val="center"/>
        </w:trPr>
        <w:tc>
          <w:tcPr>
            <w:tcW w:w="1333" w:type="pct"/>
          </w:tcPr>
          <w:p w14:paraId="21B410B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474" w:type="pct"/>
          </w:tcPr>
          <w:p w14:paraId="13F2DA6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66B1A70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0E3923" w:rsidRPr="000C4FD9" w14:paraId="78542A77" w14:textId="77777777" w:rsidTr="00306D70">
        <w:trPr>
          <w:jc w:val="center"/>
        </w:trPr>
        <w:tc>
          <w:tcPr>
            <w:tcW w:w="1333" w:type="pct"/>
          </w:tcPr>
          <w:p w14:paraId="500D9DD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474" w:type="pct"/>
          </w:tcPr>
          <w:p w14:paraId="356D2A4E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.5</w:t>
            </w:r>
          </w:p>
        </w:tc>
        <w:tc>
          <w:tcPr>
            <w:tcW w:w="2193" w:type="pct"/>
          </w:tcPr>
          <w:p w14:paraId="37FCCD1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.5</w:t>
            </w:r>
          </w:p>
        </w:tc>
      </w:tr>
      <w:tr w:rsidR="000E3923" w:rsidRPr="000C4FD9" w14:paraId="5EFD936E" w14:textId="77777777" w:rsidTr="00306D70">
        <w:trPr>
          <w:jc w:val="center"/>
        </w:trPr>
        <w:tc>
          <w:tcPr>
            <w:tcW w:w="1333" w:type="pct"/>
          </w:tcPr>
          <w:p w14:paraId="4FEE0BE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474" w:type="pct"/>
          </w:tcPr>
          <w:p w14:paraId="7A4B22F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F8A12B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0E3923" w:rsidRPr="000C4FD9" w14:paraId="33DA1482" w14:textId="77777777" w:rsidTr="00306D70">
        <w:trPr>
          <w:jc w:val="center"/>
        </w:trPr>
        <w:tc>
          <w:tcPr>
            <w:tcW w:w="1333" w:type="pct"/>
          </w:tcPr>
          <w:p w14:paraId="410DDAB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474" w:type="pct"/>
          </w:tcPr>
          <w:p w14:paraId="4B8BC28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4BB32D3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0E3923" w:rsidRPr="000C4FD9" w14:paraId="2642718B" w14:textId="77777777" w:rsidTr="00306D70">
        <w:trPr>
          <w:jc w:val="center"/>
        </w:trPr>
        <w:tc>
          <w:tcPr>
            <w:tcW w:w="1333" w:type="pct"/>
          </w:tcPr>
          <w:p w14:paraId="5051994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474" w:type="pct"/>
          </w:tcPr>
          <w:p w14:paraId="6572927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776985E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0E3923" w:rsidRPr="000C4FD9" w14:paraId="44D951C6" w14:textId="77777777" w:rsidTr="00306D70">
        <w:trPr>
          <w:jc w:val="center"/>
        </w:trPr>
        <w:tc>
          <w:tcPr>
            <w:tcW w:w="1333" w:type="pct"/>
          </w:tcPr>
          <w:p w14:paraId="5E0AA2C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474" w:type="pct"/>
          </w:tcPr>
          <w:p w14:paraId="5912CE5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4182754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0E3923" w:rsidRPr="000C4FD9" w14:paraId="258B86AF" w14:textId="77777777" w:rsidTr="00306D70">
        <w:trPr>
          <w:jc w:val="center"/>
        </w:trPr>
        <w:tc>
          <w:tcPr>
            <w:tcW w:w="1333" w:type="pct"/>
          </w:tcPr>
          <w:p w14:paraId="6022E8E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474" w:type="pct"/>
          </w:tcPr>
          <w:p w14:paraId="364CD24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C2D00F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0E3923" w:rsidRPr="000C4FD9" w14:paraId="41297875" w14:textId="77777777" w:rsidTr="00306D70">
        <w:trPr>
          <w:jc w:val="center"/>
        </w:trPr>
        <w:tc>
          <w:tcPr>
            <w:tcW w:w="1333" w:type="pct"/>
          </w:tcPr>
          <w:p w14:paraId="74BAB7D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474" w:type="pct"/>
          </w:tcPr>
          <w:p w14:paraId="3A2AE1B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A22B93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0E3923" w:rsidRPr="000C4FD9" w14:paraId="46E7D0C2" w14:textId="77777777" w:rsidTr="00306D70">
        <w:trPr>
          <w:jc w:val="center"/>
        </w:trPr>
        <w:tc>
          <w:tcPr>
            <w:tcW w:w="1333" w:type="pct"/>
          </w:tcPr>
          <w:p w14:paraId="6EFF00C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474" w:type="pct"/>
          </w:tcPr>
          <w:p w14:paraId="47CE088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4629A69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0E3923" w:rsidRPr="000C4FD9" w14:paraId="1F5FF604" w14:textId="77777777" w:rsidTr="00306D70">
        <w:trPr>
          <w:jc w:val="center"/>
        </w:trPr>
        <w:tc>
          <w:tcPr>
            <w:tcW w:w="1333" w:type="pct"/>
          </w:tcPr>
          <w:p w14:paraId="4640724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474" w:type="pct"/>
          </w:tcPr>
          <w:p w14:paraId="316CD26E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6D1882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0E3923" w:rsidRPr="000C4FD9" w14:paraId="5AE2DB6E" w14:textId="77777777" w:rsidTr="00306D70">
        <w:trPr>
          <w:jc w:val="center"/>
        </w:trPr>
        <w:tc>
          <w:tcPr>
            <w:tcW w:w="1333" w:type="pct"/>
          </w:tcPr>
          <w:p w14:paraId="3F6DA86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474" w:type="pct"/>
          </w:tcPr>
          <w:p w14:paraId="6CE1828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259677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0E3923" w:rsidRPr="000C4FD9" w14:paraId="093A84EB" w14:textId="77777777" w:rsidTr="00306D70">
        <w:trPr>
          <w:jc w:val="center"/>
        </w:trPr>
        <w:tc>
          <w:tcPr>
            <w:tcW w:w="1333" w:type="pct"/>
          </w:tcPr>
          <w:p w14:paraId="4C08E25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474" w:type="pct"/>
          </w:tcPr>
          <w:p w14:paraId="0BDF826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89AE47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0E3923" w:rsidRPr="000C4FD9" w14:paraId="63C0EAC2" w14:textId="77777777" w:rsidTr="00306D70">
        <w:trPr>
          <w:jc w:val="center"/>
        </w:trPr>
        <w:tc>
          <w:tcPr>
            <w:tcW w:w="1333" w:type="pct"/>
          </w:tcPr>
          <w:p w14:paraId="2509D1E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474" w:type="pct"/>
          </w:tcPr>
          <w:p w14:paraId="04C5B2E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2193" w:type="pct"/>
          </w:tcPr>
          <w:p w14:paraId="2F6C2B2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5</w:t>
            </w:r>
          </w:p>
        </w:tc>
      </w:tr>
      <w:tr w:rsidR="000E3923" w:rsidRPr="000C4FD9" w14:paraId="636F7061" w14:textId="77777777" w:rsidTr="00306D70">
        <w:trPr>
          <w:jc w:val="center"/>
        </w:trPr>
        <w:tc>
          <w:tcPr>
            <w:tcW w:w="1333" w:type="pct"/>
          </w:tcPr>
          <w:p w14:paraId="7AFB020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474" w:type="pct"/>
          </w:tcPr>
          <w:p w14:paraId="0A89691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549140C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0E3923" w:rsidRPr="000C4FD9" w14:paraId="6711A2CE" w14:textId="77777777" w:rsidTr="00306D70">
        <w:trPr>
          <w:jc w:val="center"/>
        </w:trPr>
        <w:tc>
          <w:tcPr>
            <w:tcW w:w="1333" w:type="pct"/>
          </w:tcPr>
          <w:p w14:paraId="453721C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474" w:type="pct"/>
          </w:tcPr>
          <w:p w14:paraId="6F171E9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64FD5E2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0E3923" w:rsidRPr="000C4FD9" w14:paraId="42F92658" w14:textId="77777777" w:rsidTr="00306D70">
        <w:trPr>
          <w:jc w:val="center"/>
        </w:trPr>
        <w:tc>
          <w:tcPr>
            <w:tcW w:w="1333" w:type="pct"/>
          </w:tcPr>
          <w:p w14:paraId="2A9FB23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1474" w:type="pct"/>
          </w:tcPr>
          <w:p w14:paraId="4B84F21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464793A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0E3923" w:rsidRPr="000C4FD9" w14:paraId="1394D919" w14:textId="77777777" w:rsidTr="00306D70">
        <w:trPr>
          <w:jc w:val="center"/>
        </w:trPr>
        <w:tc>
          <w:tcPr>
            <w:tcW w:w="1333" w:type="pct"/>
          </w:tcPr>
          <w:p w14:paraId="6B40D74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474" w:type="pct"/>
          </w:tcPr>
          <w:p w14:paraId="318FD2C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7595EC3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0E3923" w:rsidRPr="000C4FD9" w14:paraId="78EBEB3C" w14:textId="77777777" w:rsidTr="00306D70">
        <w:trPr>
          <w:jc w:val="center"/>
        </w:trPr>
        <w:tc>
          <w:tcPr>
            <w:tcW w:w="1333" w:type="pct"/>
          </w:tcPr>
          <w:p w14:paraId="50594E2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474" w:type="pct"/>
          </w:tcPr>
          <w:p w14:paraId="0D17FF3E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6CA7B58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0E3923" w:rsidRPr="000C4FD9" w14:paraId="68820842" w14:textId="77777777" w:rsidTr="00306D70">
        <w:trPr>
          <w:jc w:val="center"/>
        </w:trPr>
        <w:tc>
          <w:tcPr>
            <w:tcW w:w="1333" w:type="pct"/>
          </w:tcPr>
          <w:p w14:paraId="0DAC4BE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474" w:type="pct"/>
          </w:tcPr>
          <w:p w14:paraId="25E9383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7F1F22A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0E3923" w:rsidRPr="000C4FD9" w14:paraId="4E31DC4C" w14:textId="77777777" w:rsidTr="00306D70">
        <w:trPr>
          <w:jc w:val="center"/>
        </w:trPr>
        <w:tc>
          <w:tcPr>
            <w:tcW w:w="1333" w:type="pct"/>
          </w:tcPr>
          <w:p w14:paraId="5F83BBD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1474" w:type="pct"/>
          </w:tcPr>
          <w:p w14:paraId="5BCA2E9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7669A6D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</w:tbl>
    <w:p w14:paraId="69DD1BF6" w14:textId="77777777" w:rsidR="000E3923" w:rsidRDefault="000E3923" w:rsidP="00FC672C"/>
    <w:p w14:paraId="628689BA" w14:textId="77777777" w:rsidR="000E3923" w:rsidRPr="00E43F2B" w:rsidRDefault="000E3923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2 East Delta Network (EDN) System </w:t>
      </w:r>
    </w:p>
    <w:p w14:paraId="5E5E8AD9" w14:textId="77777777" w:rsidR="000E3923" w:rsidRPr="00E43F2B" w:rsidRDefault="000E3923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>The single line diagram of EDN 30-bus distribution system is shown in Fig. A.2. Table A.3 shows the buses and lines data of EDN 30-bus system, where the rated line voltage is 11 kV and rated MVA is 100.</w:t>
      </w:r>
    </w:p>
    <w:p w14:paraId="6C017E59" w14:textId="77777777" w:rsidR="000E3923" w:rsidRPr="00E43F2B" w:rsidRDefault="000E3923" w:rsidP="003A6E07">
      <w:pPr>
        <w:jc w:val="center"/>
        <w:rPr>
          <w:szCs w:val="26"/>
          <w:lang w:val="en-GB"/>
        </w:rPr>
      </w:pPr>
      <w:r>
        <w:rPr>
          <w:szCs w:val="26"/>
          <w:lang w:val="en-GB"/>
        </w:rPr>
      </w:r>
      <w:r>
        <w:rPr>
          <w:szCs w:val="26"/>
          <w:lang w:val="en-GB"/>
        </w:rPr>
        <w:pict w14:anchorId="1A7B43F9">
          <v:group id="Group 289" o:spid="_x0000_s8778" style="width:318.95pt;height:89.5pt;mso-position-horizontal-relative:char;mso-position-vertical-relative:line" coordorigin="6188,7841" coordsize="4809,1477">
            <v:rect id="Rectangle 287" o:spid="_x0000_s8779" style="position:absolute;left:9476;top:7974;width:1472;height:2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IOtsIA&#10;AADaAAAADwAAAGRycy9kb3ducmV2LnhtbESPzarCMBSE94LvEI7gTlNdiFajiN6LLv25oO4OzbEt&#10;Nielibb69EYQ7nKYmW+Y2aIxhXhQ5XLLCgb9CARxYnXOqYK/429vDMJ5ZI2FZVLwJAeLebs1w1jb&#10;mvf0OPhUBAi7GBVk3pexlC7JyKDr25I4eFdbGfRBVqnUFdYBbgo5jKKRNJhzWMiwpFVGye1wNwo2&#10;43J53tpXnRY/l81pd5qsjxOvVLfTLKcgPDX+P/xtb7WCIXyuhBsg52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kg62wgAAANoAAAAPAAAAAAAAAAAAAAAAAJgCAABkcnMvZG93&#10;bnJldi54bWxQSwUGAAAAAAQABAD1AAAAhwMAAAAA&#10;" filled="f" stroked="f">
              <v:textbox style="mso-next-textbox:#Rectangle 287" inset="0,0,0,0">
                <w:txbxContent>
                  <w:p w14:paraId="30F2CEA7" w14:textId="77777777" w:rsidR="000E3923" w:rsidRPr="00EB460A" w:rsidRDefault="000E3923" w:rsidP="00E43F2B">
                    <w:pPr>
                      <w:rPr>
                        <w:vertAlign w:val="subscript"/>
                        <w:rtl/>
                      </w:rPr>
                    </w:pPr>
                    <w:r w:rsidRPr="00EB460A">
                      <w:t>Switching tie-line</w:t>
                    </w:r>
                  </w:p>
                  <w:p w14:paraId="6DEE9BC1" w14:textId="77777777" w:rsidR="000E3923" w:rsidRPr="00427FE4" w:rsidRDefault="000E3923" w:rsidP="00E43F2B">
                    <w:pPr>
                      <w:rPr>
                        <w:rtl/>
                      </w:rPr>
                    </w:pPr>
                  </w:p>
                </w:txbxContent>
              </v:textbox>
            </v:rect>
            <v:group id="Group 188" o:spid="_x0000_s8780" style="position:absolute;left:6188;top:7841;width:4809;height:1477" coordorigin="3249,13370" coordsize="5867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<v:rect id="Rectangle 189" o:spid="_x0000_s8781" style="position:absolute;left:8742;top:14210;width:374;height:22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Dacx8IA&#10;AADaAAAADwAAAGRycy9kb3ducmV2LnhtbESPQYvCMBSE74L/ITzBm6buQWzXKKIuenRVqHt7NG/b&#10;ss1LaaKt/vqNIHgcZuYbZr7sTCVu1LjSsoLJOAJBnFldcq7gfPoazUA4j6yxskwK7uRguej35pho&#10;2/I33Y4+FwHCLkEFhfd1IqXLCjLoxrYmDt6vbQz6IJtc6gbbADeV/IiiqTRYclgosKZ1Qdnf8WoU&#10;7Gb16rK3jzavtj+79JDGm1PslRoOutUnCE+df4df7b1WEMPzSrgBcvE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NpzHwgAAANoAAAAPAAAAAAAAAAAAAAAAAJgCAABkcnMvZG93&#10;bnJldi54bWxQSwUGAAAAAAQABAD1AAAAhwMAAAAA&#10;" filled="f" stroked="f">
                <v:textbox style="mso-next-textbox:#Rectangle 189" inset="0,0,0,0">
                  <w:txbxContent>
                    <w:p w14:paraId="75DA3911" w14:textId="77777777" w:rsidR="000E3923" w:rsidRPr="00EB460A" w:rsidRDefault="000E3923" w:rsidP="00E43F2B">
                      <w:pPr>
                        <w:rPr>
                          <w:rtl/>
                        </w:rPr>
                      </w:pPr>
                      <w:r w:rsidRPr="00EB460A">
                        <w:t>30</w:t>
                      </w:r>
                    </w:p>
                  </w:txbxContent>
                </v:textbox>
              </v:rect>
              <v:group id="Group 190" o:spid="_x0000_s878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<v:rect id="Rectangle 191" o:spid="_x0000_s8783" style="position:absolute;left:8402;top:14212;width:367;height:20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lnP78AA&#10;AADbAAAADwAAAGRycy9kb3ducmV2LnhtbERPy6rCMBDdC/5DGMGdproQrUYRH+jyXhXU3dCMbbGZ&#10;lCbaer/+RhDczeE8Z7ZoTCGeVLncsoJBPwJBnFidc6rgdNz2xiCcR9ZYWCYFL3KwmLdbM4y1rfmX&#10;ngefihDCLkYFmfdlLKVLMjLo+rYkDtzNVgZ9gFUqdYV1CDeFHEbRSBrMOTRkWNIqo+R+eBgFu3G5&#10;vOztX50Wm+vu/HOerI8Tr1S30yynIDw1/iv+uPc6zB/B+5dwgJ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lnP78AAAADbAAAADwAAAAAAAAAAAAAAAACYAgAAZHJzL2Rvd25y&#10;ZXYueG1sUEsFBgAAAAAEAAQA9QAAAIUDAAAAAA==&#10;" filled="f" stroked="f">
                  <v:textbox style="mso-next-textbox:#Rectangle 191" inset="0,0,0,0">
                    <w:txbxContent>
                      <w:p w14:paraId="4FCC280D" w14:textId="77777777" w:rsidR="000E3923" w:rsidRPr="00EB460A" w:rsidRDefault="000E3923" w:rsidP="00E43F2B">
                        <w:pPr>
                          <w:rPr>
                            <w:rtl/>
                          </w:rPr>
                        </w:pPr>
                        <w:r w:rsidRPr="00EB460A">
                          <w:t>29</w:t>
                        </w:r>
                      </w:p>
                    </w:txbxContent>
                  </v:textbox>
                </v:rect>
                <v:group id="Group 192" o:spid="_x0000_s878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rect id="Rectangle 193" o:spid="_x0000_s8785" style="position:absolute;left:8114;top:14211;width:288;height:1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r+BsQA&#10;AADbAAAADwAAAGRycy9kb3ducmV2LnhtbESPzW7CQAyE75V4h5WRuJVNOVSQsiBUQHDkT4LerKyb&#10;RM16o+yWBJ4eH5C42ZrxzOfpvHOVulITSs8GPoYJKOLM25JzA6fj+n0MKkRki5VnMnCjAPNZ722K&#10;qfUt7+l6iLmSEA4pGihirFOtQ1aQwzD0NbFov75xGGVtcm0bbCXcVXqUJJ/aYcnSUGBN3wVlf4d/&#10;Z2AzrheXrb+3ebX62Zx358nyOInGDPrd4gtUpC6+zM/rrRV8gZVfZAA9e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yK/gbEAAAA2wAAAA8AAAAAAAAAAAAAAAAAmAIAAGRycy9k&#10;b3ducmV2LnhtbFBLBQYAAAAABAAEAPUAAACJAwAAAAA=&#10;" filled="f" stroked="f">
                    <v:textbox style="mso-next-textbox:#Rectangle 193" inset="0,0,0,0">
                      <w:txbxContent>
                        <w:p w14:paraId="662963B2" w14:textId="77777777" w:rsidR="000E3923" w:rsidRPr="00EB460A" w:rsidRDefault="000E3923" w:rsidP="00E43F2B">
                          <w:pPr>
                            <w:rPr>
                              <w:rtl/>
                            </w:rPr>
                          </w:pPr>
                          <w:r w:rsidRPr="00EB460A">
                            <w:t>28</w:t>
                          </w:r>
                        </w:p>
                      </w:txbxContent>
                    </v:textbox>
                  </v:rect>
                  <v:group id="Group 194" o:spid="_x0000_s878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  <v:rect id="Rectangle 195" o:spid="_x0000_s8787" style="position:absolute;left:7795;top:14211;width:294;height:1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JA4vb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rA9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8kDi9vwAAANsAAAAPAAAAAAAAAAAAAAAAAJgCAABkcnMvZG93bnJl&#10;di54bWxQSwUGAAAAAAQABAD1AAAAhAMAAAAA&#10;" filled="f" stroked="f">
                      <v:textbox style="mso-next-textbox:#Rectangle 195" inset="0,0,0,0">
                        <w:txbxContent>
                          <w:p w14:paraId="5CE28FDC" w14:textId="77777777" w:rsidR="000E3923" w:rsidRPr="00EB460A" w:rsidRDefault="000E3923" w:rsidP="00E43F2B">
                            <w:pPr>
                              <w:rPr>
                                <w:rtl/>
                              </w:rPr>
                            </w:pPr>
                            <w:r w:rsidRPr="00EB460A">
                              <w:t>27</w:t>
                            </w:r>
                          </w:p>
                        </w:txbxContent>
                      </v:textbox>
                    </v:rect>
                    <v:group id="Group 196" o:spid="_x0000_s878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    <v:rect id="Rectangle 197" o:spid="_x0000_s8789" style="position:absolute;left:7434;top:14211;width:333;height:16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4DUcQA&#10;AADbAAAADwAAAGRycy9kb3ducmV2LnhtbESPT4vCMBTE74LfITzBm6b2sGjXKLIqelz/QNfbo3m2&#10;ZZuX0mRt3U9vBMHjMDO/YebLzlTiRo0rLSuYjCMQxJnVJecKzqftaArCeWSNlWVScCcHy0W/N8dE&#10;25YPdDv6XAQIuwQVFN7XiZQuK8igG9uaOHhX2xj0QTa51A22AW4qGUfRhzRYclgosKavgrLf459R&#10;sJvWq5+9/W/zanPZpd/pbH2aeaWGg271CcJT59/hV3uvFcQxPL+EHyA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MOA1HEAAAA2wAAAA8AAAAAAAAAAAAAAAAAmAIAAGRycy9k&#10;b3ducmV2LnhtbFBLBQYAAAAABAAEAPUAAACJAwAAAAA=&#10;" filled="f" stroked="f">
                        <v:textbox style="mso-next-textbox:#Rectangle 197" inset="0,0,0,0">
                          <w:txbxContent>
                            <w:p w14:paraId="7AB5CFD9" w14:textId="77777777" w:rsidR="000E3923" w:rsidRPr="00EB460A" w:rsidRDefault="000E3923" w:rsidP="00E43F2B">
                              <w:pPr>
                                <w:rPr>
                                  <w:rtl/>
                                </w:rPr>
                              </w:pPr>
                              <w:r w:rsidRPr="00EB460A">
                                <w:t>26</w:t>
                              </w:r>
                            </w:p>
                          </w:txbxContent>
                        </v:textbox>
                      </v:rect>
                      <v:group id="Group 198" o:spid="_x0000_s879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      <v:rect id="Rectangle 199" o:spid="_x0000_s8791" style="position:absolute;left:7162;top:14211;width:286;height:19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s+vsUA&#10;AADbAAAADwAAAGRycy9kb3ducmV2LnhtbESPT2vCQBTE7wW/w/KE3urGIMWkriL+QY9tFGxvj+xr&#10;Esy+Ddk1SfvpuwXB4zAzv2EWq8HUoqPWVZYVTCcRCOLc6ooLBefT/mUOwnlkjbVlUvBDDlbL0dMC&#10;U217/qAu84UIEHYpKii9b1IpXV6SQTexDXHwvm1r0AfZFlK32Ae4qWUcRa/SYMVhocSGNiXl1+xm&#10;FBzmzfrzaH/7ot59HS7vl2R7SrxSz+Nh/QbC0+Af4Xv7qBXEM/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qz6+xQAAANsAAAAPAAAAAAAAAAAAAAAAAJgCAABkcnMv&#10;ZG93bnJldi54bWxQSwUGAAAAAAQABAD1AAAAigMAAAAA&#10;" filled="f" stroked="f">
                          <v:textbox style="mso-next-textbox:#Rectangle 199" inset="0,0,0,0">
                            <w:txbxContent>
                              <w:p w14:paraId="2BF3AB5F" w14:textId="77777777" w:rsidR="000E3923" w:rsidRPr="00EB460A" w:rsidRDefault="000E3923" w:rsidP="00E43F2B">
                                <w:pPr>
                                  <w:rPr>
                                    <w:rtl/>
                                  </w:rPr>
                                </w:pPr>
                                <w:r w:rsidRPr="00EB460A">
                                  <w:t>25</w:t>
                                </w:r>
                              </w:p>
                            </w:txbxContent>
                          </v:textbox>
                        </v:rect>
                        <v:group id="Group 200" o:spid="_x0000_s879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        <v:rect id="Rectangle 201" o:spid="_x0000_s8793" style="position:absolute;left:6838;top:14211;width:343;height:18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UFUsUA&#10;AADbAAAADwAAAGRycy9kb3ducmV2LnhtbESPQWvCQBSE7wX/w/KE3uqmOYSYuoq0leTYqqC9PbLP&#10;JJh9G7JrkvbXdwsFj8PMfMOsNpNpxUC9aywreF5EIIhLqxuuFBwPu6cUhPPIGlvLpOCbHGzWs4cV&#10;ZtqO/EnD3lciQNhlqKD2vsukdGVNBt3CdsTBu9jeoA+yr6TucQxw08o4ihJpsOGwUGNHrzWV1/3N&#10;KMjTbnsu7M9Yte9f+enjtHw7LL1Sj/Np+wLC0+Tv4f92oRXECfx9C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NQVSxQAAANsAAAAPAAAAAAAAAAAAAAAAAJgCAABkcnMv&#10;ZG93bnJldi54bWxQSwUGAAAAAAQABAD1AAAAigMAAAAA&#10;" filled="f" stroked="f">
                            <v:textbox style="mso-next-textbox:#Rectangle 201" inset="0,0,0,0">
                              <w:txbxContent>
                                <w:p w14:paraId="3E0238F3" w14:textId="77777777" w:rsidR="000E3923" w:rsidRPr="00EB460A" w:rsidRDefault="000E3923" w:rsidP="00E43F2B">
                                  <w:pPr>
                                    <w:rPr>
                                      <w:rtl/>
                                    </w:rPr>
                                  </w:pPr>
                                  <w:r w:rsidRPr="00EB460A">
                                    <w:t>24</w:t>
                                  </w:r>
                                </w:p>
                              </w:txbxContent>
                            </v:textbox>
                          </v:rect>
                          <v:group id="Group 202" o:spid="_x0000_s879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          <v:rect id="Rectangle 203" o:spid="_x0000_s8795" style="position:absolute;left:6554;top:14209;width:298;height:21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Y0u7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jA1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C5jS7vwAAANsAAAAPAAAAAAAAAAAAAAAAAJgCAABkcnMvZG93bnJl&#10;di54bWxQSwUGAAAAAAQABAD1AAAAhAMAAAAA&#10;" filled="f" stroked="f">
                              <v:textbox style="mso-next-textbox:#Rectangle 203" inset="0,0,0,0">
                                <w:txbxContent>
                                  <w:p w14:paraId="764F8928" w14:textId="77777777" w:rsidR="000E3923" w:rsidRPr="00EB460A" w:rsidRDefault="000E3923" w:rsidP="00E43F2B">
                                    <w:pPr>
                                      <w:rPr>
                                        <w:rtl/>
                                      </w:rPr>
                                    </w:pPr>
                                    <w:r w:rsidRPr="00EB460A">
                                      <w:t>23</w:t>
                                    </w:r>
                                  </w:p>
                                </w:txbxContent>
                              </v:textbox>
                            </v:rect>
                            <v:group id="Group 204" o:spid="_x0000_s879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            <v:rect id="Rectangle 205" o:spid="_x0000_s8797" style="position:absolute;left:6194;top:14216;width:334;height:17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muYM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lJrmDBAAAA2wAAAA8AAAAAAAAAAAAAAAAAmAIAAGRycy9kb3du&#10;cmV2LnhtbFBLBQYAAAAABAAEAPUAAACGAwAAAAA=&#10;" filled="f" stroked="f">
                                <v:textbox style="mso-next-textbox:#Rectangle 205" inset="0,0,0,0">
                                  <w:txbxContent>
                                    <w:p w14:paraId="644DBD4A" w14:textId="77777777" w:rsidR="000E3923" w:rsidRPr="00EB460A" w:rsidRDefault="000E3923" w:rsidP="00E43F2B">
                                      <w:pPr>
                                        <w:rPr>
                                          <w:rtl/>
                                        </w:rPr>
                                      </w:pPr>
                                      <w:r w:rsidRPr="00EB460A">
                                        <w:t>22</w:t>
                                      </w:r>
                                    </w:p>
                                  </w:txbxContent>
                                </v:textbox>
                              </v:rect>
                              <v:group id="Group 206" o:spid="_x0000_s879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              <v:rect id="Rectangle 207" o:spid="_x0000_s8799" style="position:absolute;left:5873;top:14216;width:352;height:2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teVjMUA&#10;AADbAAAADwAAAGRycy9kb3ducmV2LnhtbESPT2vCQBTE7wW/w/KE3urGC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15WMxQAAANsAAAAPAAAAAAAAAAAAAAAAAJgCAABkcnMv&#10;ZG93bnJldi54bWxQSwUGAAAAAAQABAD1AAAAigMAAAAA&#10;" filled="f" stroked="f">
                                  <v:textbox style="mso-next-textbox:#Rectangle 207" inset="0,0,0,0">
                                    <w:txbxContent>
                                      <w:p w14:paraId="1563A02B" w14:textId="77777777" w:rsidR="000E3923" w:rsidRPr="00EB460A" w:rsidRDefault="000E3923" w:rsidP="00E43F2B">
                                        <w:pPr>
                                          <w:rPr>
                                            <w:rtl/>
                                          </w:rPr>
                                        </w:pPr>
                                        <w:r w:rsidRPr="00EB460A">
                                          <w:t>21</w:t>
                                        </w:r>
                                      </w:p>
                                    </w:txbxContent>
                                  </v:textbox>
                                </v:rect>
                                <v:group id="Group 208" o:spid="_x0000_s880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ZaAA3FAAAA2wAA&#10;AA8AAAAAAAAAAAAAAAAAqgIAAGRycy9kb3ducmV2LnhtbFBLBQYAAAAABAAEAPoAAACcAwAAAAA=&#10;">
                                  <v:rect id="Rectangle 209" o:spid="_x0000_s8801" style="position:absolute;left:5589;top:14216;width:298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KoY8MA&#10;AADbAAAADwAAAGRycy9kb3ducmV2LnhtbESPS4vCQBCE74L/YWjBm05cRTQ6iuwDPfoC9dZk2iSY&#10;6QmZWRP31+8Igseiqr6i5svGFOJOlcstKxj0IxDEidU5pwqOh5/eBITzyBoLy6TgQQ6Wi3ZrjrG2&#10;Ne/ovvepCBB2MSrIvC9jKV2SkUHXtyVx8K62MuiDrFKpK6wD3BTyI4rG0mDOYSHDkj4zSm77X6Ng&#10;PSlX5439q9Pi+7I+bU/Tr8PUK9XtNKsZCE+Nf4df7Y1WMBzB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nKoY8MAAADbAAAADwAAAAAAAAAAAAAAAACYAgAAZHJzL2Rv&#10;d25yZXYueG1sUEsFBgAAAAAEAAQA9QAAAIgDAAAAAA==&#10;" filled="f" stroked="f">
                                    <v:textbox style="mso-next-textbox:#Rectangle 209" inset="0,0,0,0">
                                      <w:txbxContent>
                                        <w:p w14:paraId="2A0454C2" w14:textId="77777777" w:rsidR="000E3923" w:rsidRPr="00EB460A" w:rsidRDefault="000E3923" w:rsidP="00E43F2B">
                                          <w:pPr>
                                            <w:rPr>
                                              <w:rtl/>
                                            </w:rPr>
                                          </w:pPr>
                                          <w:r w:rsidRPr="00EB460A">
                                            <w:t>20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  <v:group id="Group 210" o:spid="_x0000_s880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                  <v:rect id="Rectangle 211" o:spid="_x0000_s8803" style="position:absolute;left:5278;top:14202;width:308;height:18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yTj8MA&#10;AADbAAAADwAAAGRycy9kb3ducmV2LnhtbESPQYvCMBSE7wv7H8Jb8LamqyB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eyTj8MAAADbAAAADwAAAAAAAAAAAAAAAACYAgAAZHJzL2Rv&#10;d25yZXYueG1sUEsFBgAAAAAEAAQA9QAAAIgDAAAAAA==&#10;" filled="f" stroked="f">
                                      <v:textbox style="mso-next-textbox:#Rectangle 211" inset="0,0,0,0">
                                        <w:txbxContent>
                                          <w:p w14:paraId="033466BB" w14:textId="77777777" w:rsidR="000E3923" w:rsidRPr="00EB460A" w:rsidRDefault="000E3923" w:rsidP="00E43F2B">
                                            <w:pPr>
                                              <w:rPr>
                                                <w:rtl/>
                                              </w:rPr>
                                            </w:pPr>
                                            <w:r w:rsidRPr="00EB460A">
                                              <w:t>19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  <v:group id="Group 212" o:spid="_x0000_s880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                    <v:rect id="Rectangle 213" o:spid="_x0000_s8805" style="position:absolute;left:4990;top:14200;width:320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+iZs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c/ombBAAAA2wAAAA8AAAAAAAAAAAAAAAAAmAIAAGRycy9kb3du&#10;cmV2LnhtbFBLBQYAAAAABAAEAPUAAACGAwAAAAA=&#10;" filled="f" stroked="f">
                                        <v:textbox style="mso-next-textbox:#Rectangle 213" inset="0,0,0,0">
                                          <w:txbxContent>
                                            <w:p w14:paraId="0C55B5A8" w14:textId="77777777" w:rsidR="000E3923" w:rsidRPr="00EB460A" w:rsidRDefault="000E3923" w:rsidP="00E43F2B">
                                              <w:pPr>
                                                <w:rPr>
                                                  <w:rtl/>
                                                </w:rPr>
                                              </w:pPr>
                                              <w:r w:rsidRPr="00EB460A">
                                                <w:t>18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  <v:group id="Group 214" o:spid="_x0000_s880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                      <v:rect id="Rectangle 215" o:spid="_x0000_s8807" style="position:absolute;left:4707;top:14200;width:300;height:1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U/dHc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FP3R3BAAAA2wAAAA8AAAAAAAAAAAAAAAAAmAIAAGRycy9kb3du&#10;cmV2LnhtbFBLBQYAAAAABAAEAPUAAACGAwAAAAA=&#10;" filled="f" stroked="f">
                                          <v:textbox style="mso-next-textbox:#Rectangle 215" inset="0,0,0,0">
                                            <w:txbxContent>
                                              <w:p w14:paraId="4F269778" w14:textId="77777777" w:rsidR="000E3923" w:rsidRPr="00EB460A" w:rsidRDefault="000E3923" w:rsidP="00E43F2B">
                                                <w:pPr>
                                                  <w:rPr>
                                                    <w:rtl/>
                                                  </w:rPr>
                                                </w:pPr>
                                                <w:r w:rsidRPr="00EB460A">
                                                  <w:t>17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  <v:group id="Group 216" o:spid="_x0000_s880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                        <v:rect id="Rectangle 217" o:spid="_x0000_s8809" style="position:absolute;left:4491;top:14200;width:181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Hm8cUA&#10;AADbAAAADwAAAGRycy9kb3ducmV2LnhtbESPT2vCQBTE7wW/w/KE3urGI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+0ebxxQAAANsAAAAPAAAAAAAAAAAAAAAAAJgCAABkcnMv&#10;ZG93bnJldi54bWxQSwUGAAAAAAQABAD1AAAAigMAAAAA&#10;" filled="f" stroked="f">
                                            <v:textbox style="mso-next-textbox:#Rectangle 217" inset="0,0,0,0">
                                              <w:txbxContent>
                                                <w:p w14:paraId="168DB239" w14:textId="77777777" w:rsidR="000E3923" w:rsidRPr="00EB460A" w:rsidRDefault="000E3923" w:rsidP="00E43F2B">
                                                  <w:pPr>
                                                    <w:rPr>
                                                      <w:rtl/>
                                                    </w:rPr>
                                                  </w:pPr>
                                                  <w:r w:rsidRPr="00EB460A">
                                                    <w:t>16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  <v:group id="Group 218" o:spid="_x0000_s881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                          <v:rect id="Rectangle 219" o:spid="_x0000_s8811" style="position:absolute;left:4166;top:14200;width:239;height:16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nTbHsUA&#10;AADbAAAADwAAAGRycy9kb3ducmV2LnhtbESPQWvCQBSE7wX/w/KE3pqNJYimriJa0WOrQtrbI/ua&#10;BLNvQ3ZNUn99tyB4HGbmG2axGkwtOmpdZVnBJIpBEOdWV1woOJ92LzMQziNrrC2Tgl9ysFqOnhaY&#10;atvzJ3VHX4gAYZeigtL7JpXS5SUZdJFtiIP3Y1uDPsi2kLrFPsBNLV/jeCoNVhwWSmxoU1J+OV6N&#10;gv2sWX8d7K0v6vfvffaRzbenuVfqeTys30B4GvwjfG8ftIIkgf8v4QfI5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dNsexQAAANsAAAAPAAAAAAAAAAAAAAAAAJgCAABkcnMv&#10;ZG93bnJldi54bWxQSwUGAAAAAAQABAD1AAAAigMAAAAA&#10;" filled="f" stroked="f">
                                              <v:textbox style="mso-next-textbox:#Rectangle 219" inset="0,0,0,0">
                                                <w:txbxContent>
                                                  <w:p w14:paraId="54FB04E1" w14:textId="77777777" w:rsidR="000E3923" w:rsidRPr="00EB460A" w:rsidRDefault="000E3923" w:rsidP="00E43F2B">
                                                    <w:pPr>
                                                      <w:rPr>
                                                        <w:rtl/>
                                                      </w:rPr>
                                                    </w:pPr>
                                                    <w:r w:rsidRPr="00EB460A">
                                                      <w:t>15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  <v:group id="Group 220" o:spid="_x0000_s881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                            <v:rect id="Rectangle 221" o:spid="_x0000_s8813" style="position:absolute;left:3820;top:14184;width:333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rg8sMA&#10;AADbAAAADwAAAGRycy9kb3ducmV2LnhtbESPQYvCMBSE7wv7H8Jb8LamKyJ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erg8sMAAADbAAAADwAAAAAAAAAAAAAAAACYAgAAZHJzL2Rv&#10;d25yZXYueG1sUEsFBgAAAAAEAAQA9QAAAIgDAAAAAA==&#10;" filled="f" stroked="f">
                                                <v:textbox style="mso-next-textbox:#Rectangle 221" inset="0,0,0,0">
                                                  <w:txbxContent>
                                                    <w:p w14:paraId="3CF71337" w14:textId="77777777" w:rsidR="000E3923" w:rsidRPr="00EB460A" w:rsidRDefault="000E3923" w:rsidP="00E43F2B">
                                                      <w:pPr>
                                                        <w:rPr>
                                                          <w:rtl/>
                                                        </w:rPr>
                                                      </w:pPr>
                                                      <w:r w:rsidRPr="00EB460A">
                                                        <w:t>14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  <v:group id="Group 222" o:spid="_x0000_s881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                              <v:rect id="Rectangle 223" o:spid="_x0000_s8815" style="position:absolute;left:6801;top:13416;width:345;height:1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znRG8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850RvBAAAA2wAAAA8AAAAAAAAAAAAAAAAAmAIAAGRycy9kb3du&#10;cmV2LnhtbFBLBQYAAAAABAAEAPUAAACGAwAAAAA=&#10;" filled="f" stroked="f">
                                                  <v:textbox style="mso-next-textbox:#Rectangle 223" inset="0,0,0,0">
                                                    <w:txbxContent>
                                                      <w:p w14:paraId="6DA8F8E6" w14:textId="77777777" w:rsidR="000E3923" w:rsidRPr="00EB460A" w:rsidRDefault="000E3923" w:rsidP="00E43F2B">
                                                        <w:r w:rsidRPr="00EB460A">
                                                          <w:t>13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  <v:group id="Group 224" o:spid="_x0000_s881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                                <v:rect id="Rectangle 225" o:spid="_x0000_s8817" style="position:absolute;left:6541;top:13414;width:288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ZLwM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SWS8DBAAAA2wAAAA8AAAAAAAAAAAAAAAAAmAIAAGRycy9kb3du&#10;cmV2LnhtbFBLBQYAAAAABAAEAPUAAACGAwAAAAA=&#10;" filled="f" stroked="f">
                                                    <v:textbox style="mso-next-textbox:#Rectangle 225" inset="0,0,0,0">
                                                      <w:txbxContent>
                                                        <w:p w14:paraId="06617A2E" w14:textId="77777777" w:rsidR="000E3923" w:rsidRPr="00EB460A" w:rsidRDefault="000E3923" w:rsidP="00E43F2B">
                                                          <w:r w:rsidRPr="00EB460A">
                                                            <w:t>12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  <v:group id="Group 226" o:spid="_x0000_s881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BveQc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T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G95BwwAAANsAAAAP&#10;AAAAAAAAAAAAAAAAAKoCAABkcnMvZG93bnJldi54bWxQSwUGAAAAAAQABAD6AAAAmgMAAAAA&#10;">
                                                    <v:rect id="Rectangle 227" o:spid="_x0000_s8819" style="position:absolute;left:6178;top:13414;width:358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hwLMUA&#10;AADbAAAADwAAAGRycy9kb3ducmV2LnhtbESPT2vCQBTE7wW/w/KE3urGg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7CHAsxQAAANsAAAAPAAAAAAAAAAAAAAAAAJgCAABkcnMv&#10;ZG93bnJldi54bWxQSwUGAAAAAAQABAD1AAAAigMAAAAA&#10;" filled="f" stroked="f">
                                                      <v:textbox style="mso-next-textbox:#Rectangle 227" inset="0,0,0,0">
                                                        <w:txbxContent>
                                                          <w:p w14:paraId="6498FC78" w14:textId="77777777" w:rsidR="000E3923" w:rsidRPr="00EB460A" w:rsidRDefault="000E3923" w:rsidP="00E43F2B">
                                                            <w:r w:rsidRPr="00EB460A">
                                                              <w:t>11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  <v:group id="Group 228" o:spid="_x0000_s882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4Xlrc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v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uF5a3FAAAA2wAA&#10;AA8AAAAAAAAAAAAAAAAAqgIAAGRycy9kb3ducmV2LnhtbFBLBQYAAAAABAAEAPoAAACcAwAAAAA=&#10;">
                                                      <v:rect id="Rectangle 229" o:spid="_x0000_s8821" style="position:absolute;left:5861;top:13414;width:333;height:17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61Nw8MA&#10;AADbAAAADwAAAGRycy9kb3ducmV2LnhtbESPS4vCQBCE74L/YWjBm05cVDQ6iuwDPfoC9dZk2iSY&#10;6QmZWRP31+8Igseiqr6i5svGFOJOlcstKxj0IxDEidU5pwqOh5/eBITzyBoLy6TgQQ6Wi3ZrjrG2&#10;Ne/ovvepCBB2MSrIvC9jKV2SkUHXtyVx8K62MuiDrFKpK6wD3BTyI4rG0mDOYSHDkj4zSm77X6Ng&#10;PSlX5439q9Pi+7I+bU/Tr8PUK9XtNKsZCE+Nf4df7Y1WMBrC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61Nw8MAAADbAAAADwAAAAAAAAAAAAAAAACYAgAAZHJzL2Rv&#10;d25yZXYueG1sUEsFBgAAAAAEAAQA9QAAAIgDAAAAAA==&#10;" filled="f" stroked="f">
                                                        <v:textbox style="mso-next-textbox:#Rectangle 229" inset="0,0,0,0">
                                                          <w:txbxContent>
                                                            <w:p w14:paraId="5C1A658D" w14:textId="77777777" w:rsidR="000E3923" w:rsidRPr="00EB460A" w:rsidRDefault="000E3923" w:rsidP="00E43F2B">
                                                              <w:pPr>
                                                                <w:rPr>
                                                                  <w:rtl/>
                                                                </w:rPr>
                                                              </w:pPr>
                                                              <w:r w:rsidRPr="00EB460A">
                                                                <w:t>10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  <v:group id="Group 230" o:spid="_x0000_s882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                                      <v:rect id="Rectangle 231" o:spid="_x0000_s8823" style="position:absolute;left:5595;top:13414;width:250;height:16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N2L8MA&#10;AADbAAAADwAAAGRycy9kb3ducmV2LnhtbESPQYvCMBSE7wv7H8Jb8LamKyh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DN2L8MAAADbAAAADwAAAAAAAAAAAAAAAACYAgAAZHJzL2Rv&#10;d25yZXYueG1sUEsFBgAAAAAEAAQA9QAAAIgDAAAAAA==&#10;" filled="f" stroked="f">
                                                          <v:textbox style="mso-next-textbox:#Rectangle 231" inset="0,0,0,0">
                                                            <w:txbxContent>
                                                              <w:p w14:paraId="7BB6C9E1" w14:textId="77777777" w:rsidR="000E3923" w:rsidRPr="00EB460A" w:rsidRDefault="000E3923" w:rsidP="00E43F2B">
                                                                <w:r w:rsidRPr="00EB460A">
                                                                  <w:t>9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  <v:group id="Group 232" o:spid="_x0000_s882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L7jr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pB8g6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S+467FAAAA2wAA&#10;AA8AAAAAAAAAAAAAAAAAqgIAAGRycy9kb3ducmV2LnhtbFBLBQYAAAAABAAEAPoAAACcAwAAAAA=&#10;">
                                                          <v:rect id="Rectangle 233" o:spid="_x0000_s8825" style="position:absolute;left:5282;top:13400;width:277;height:14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BHxs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gR8bBAAAA2wAAAA8AAAAAAAAAAAAAAAAAmAIAAGRycy9kb3du&#10;cmV2LnhtbFBLBQYAAAAABAAEAPUAAACGAwAAAAA=&#10;" filled="f" stroked="f">
                                                            <v:textbox style="mso-next-textbox:#Rectangle 233" inset="0,0,0,0">
                                                              <w:txbxContent>
                                                                <w:p w14:paraId="2E6BC004" w14:textId="77777777" w:rsidR="000E3923" w:rsidRPr="00EB460A" w:rsidRDefault="000E3923" w:rsidP="00E43F2B">
                                                                  <w:r w:rsidRPr="00EB460A">
                                                                    <w:t>8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  <v:group id="Group 234" o:spid="_x0000_s882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                                            <v:rect id="Rectangle 235" o:spid="_x0000_s8827" style="position:absolute;left:4994;top:13414;width:260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qBfb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rA9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q+oF9vwAAANsAAAAPAAAAAAAAAAAAAAAAAJgCAABkcnMvZG93bnJl&#10;di54bWxQSwUGAAAAAAQABAD1AAAAhAMAAAAA&#10;" filled="f" stroked="f">
                                                              <v:textbox style="mso-next-textbox:#Rectangle 235" inset="0,0,0,0">
                                                                <w:txbxContent>
                                                                  <w:p w14:paraId="76B215EB" w14:textId="77777777" w:rsidR="000E3923" w:rsidRPr="00EB460A" w:rsidRDefault="000E3923" w:rsidP="00E43F2B">
                                                                    <w:r w:rsidRPr="00EB460A">
                                                                      <w:t>7</w:t>
                                                                    </w:r>
                                                                  </w:p>
                                                                </w:txbxContent>
                                                              </v:textbox>
                                                            </v:rect>
                                                            <v:group id="Group 236" o:spid="_x0000_s882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cU/MUAAADb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Mdy+&#10;hB8g9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p3FPzFAAAA2wAA&#10;AA8AAAAAAAAAAAAAAAAAqgIAAGRycy9kb3ducmV2LnhtbFBLBQYAAAAABAAEAPoAAACcAwAAAAA=&#10;">
                                                              <v:rect id="Rectangle 237" o:spid="_x0000_s8829" style="position:absolute;left:4694;top:13414;width:314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WS6kcUA&#10;AADbAAAADwAAAGRycy9kb3ducmV2LnhtbESPQWvCQBSE7wX/w/KE3uqmOYSYuoq0leTYqqC9PbLP&#10;JJh9G7JrkvbXdwsFj8PMfMOsNpNpxUC9aywreF5EIIhLqxuuFBwPu6cUhPPIGlvLpOCbHGzWs4cV&#10;ZtqO/EnD3lciQNhlqKD2vsukdGVNBt3CdsTBu9jeoA+yr6TucQxw08o4ihJpsOGwUGNHrzWV1/3N&#10;KMjTbnsu7M9Yte9f+enjtHw7LL1Sj/Np+wLC0+Tv4f92oRUkMfx9C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1ZLqRxQAAANsAAAAPAAAAAAAAAAAAAAAAAJgCAABkcnMv&#10;ZG93bnJldi54bWxQSwUGAAAAAAQABAD1AAAAigMAAAAA&#10;" filled="f" stroked="f">
                                                                <v:textbox style="mso-next-textbox:#Rectangle 237" inset="0,0,0,0">
                                                                  <w:txbxContent>
                                                                    <w:p w14:paraId="28FFC89E" w14:textId="77777777" w:rsidR="000E3923" w:rsidRPr="00EB460A" w:rsidRDefault="000E3923" w:rsidP="00E43F2B">
                                                                      <w:pPr>
                                                                        <w:rPr>
                                                                          <w:rtl/>
                                                                        </w:rPr>
                                                                      </w:pPr>
                                                                      <w:r w:rsidRPr="00EB460A">
                                                                        <w:t>6</w:t>
                                                                      </w:r>
                                                                    </w:p>
                                                                  </w:txbxContent>
                                                                </v:textbox>
                                                              </v:rect>
                                                              <v:group id="Group 238" o:spid="_x0000_s883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kvEM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vkU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ekvEMQAAADbAAAA&#10;DwAAAAAAAAAAAAAAAACqAgAAZHJzL2Rvd25yZXYueG1sUEsFBgAAAAAEAAQA+gAAAJsDAAAAAA==&#10;">
                                                                <v:rect id="Rectangle 239" o:spid="_x0000_s8831" style="position:absolute;left:4439;top:13414;width:271;height:1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GHfsMA&#10;AADbAAAADwAAAGRycy9kb3ducmV2LnhtbESPQYvCMBSE7wv7H8Jb8LamKyJajSLqoke1gnp7NM+2&#10;bPNSmqyt/nojCB6HmfmGmcxaU4or1a6wrOCnG4EgTq0uOFNwSH6/hyCcR9ZYWiYFN3Iwm35+TDDW&#10;tuEdXfc+EwHCLkYFufdVLKVLczLourYiDt7F1gZ9kHUmdY1NgJtS9qJoIA0WHBZyrGiRU/q3/zcK&#10;1sNqftrYe5OVq/P6uD2OlsnIK9X5audjEJ5a/w6/2hutYNCH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cGHfsMAAADbAAAADwAAAAAAAAAAAAAAAACYAgAAZHJzL2Rv&#10;d25yZXYueG1sUEsFBgAAAAAEAAQA9QAAAIgDAAAAAA==&#10;" filled="f" stroked="f">
                                                                  <v:textbox style="mso-next-textbox:#Rectangle 239" inset="0,0,0,0">
                                                                    <w:txbxContent>
                                                                      <w:p w14:paraId="77C00CC4" w14:textId="77777777" w:rsidR="000E3923" w:rsidRPr="00EB460A" w:rsidRDefault="000E3923" w:rsidP="00E43F2B">
                                                                        <w:r w:rsidRPr="00EB460A">
                                                                          <w:t>5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v:textbox>
                                                                </v:rect>
                                                                <v:group id="Group 240" o:spid="_x0000_s883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                                                <v:rect id="Rectangle 241" o:spid="_x0000_s8833" style="position:absolute;left:4151;top:13412;width:242;height:1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+8ksMA&#10;AADbAAAADwAAAGRycy9kb3ducmV2LnhtbESPT4vCMBTE74LfITxhb5rqoWjXKLK66NF/0PX2aJ5t&#10;2ealNFnb9dMbQfA4zMxvmPmyM5W4UeNKywrGowgEcWZ1ybmC8+l7OAXhPLLGyjIp+CcHy0W/N8dE&#10;25YPdDv6XAQIuwQVFN7XiZQuK8igG9maOHhX2xj0QTa51A22AW4qOYmiWBosOSwUWNNXQdnv8c8o&#10;2E7r1c/O3tu82ly26T6drU8zr9THoFt9gvDU+Xf41d5pBXEMzy/hB8jF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l+8ksMAAADbAAAADwAAAAAAAAAAAAAAAACYAgAAZHJzL2Rv&#10;d25yZXYueG1sUEsFBgAAAAAEAAQA9QAAAIgDAAAAAA==&#10;" filled="f" stroked="f">
                                                                    <v:textbox style="mso-next-textbox:#Rectangle 241" inset="0,0,0,0">
                                                                      <w:txbxContent>
                                                                        <w:p w14:paraId="1DB6C453" w14:textId="77777777" w:rsidR="000E3923" w:rsidRPr="00EB460A" w:rsidRDefault="000E3923" w:rsidP="00E43F2B">
                                                                          <w:pPr>
                                                                            <w:rPr>
                                                                              <w:rtl/>
                                                                            </w:rPr>
                                                                          </w:pPr>
                                                                          <w:r w:rsidRPr="00EB460A">
                                                                            <w:t>4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rect>
                                                                  <v:group id="Group 242" o:spid="_x0000_s883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                                                  <v:rect id="Rectangle 243" o:spid="_x0000_s8835" style="position:absolute;left:3897;top:13426;width:227;height:16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yNe7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jA1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UjI17vwAAANsAAAAPAAAAAAAAAAAAAAAAAJgCAABkcnMvZG93bnJl&#10;di54bWxQSwUGAAAAAAQABAD1AAAAhAMAAAAA&#10;" filled="f" stroked="f">
                                                                      <v:textbox style="mso-next-textbox:#Rectangle 243" inset="0,0,0,0">
                                                                        <w:txbxContent>
                                                                          <w:p w14:paraId="07966738" w14:textId="77777777" w:rsidR="000E3923" w:rsidRPr="00EB460A" w:rsidRDefault="000E3923" w:rsidP="00E43F2B">
                                                                            <w:pPr>
                                                                              <w:rPr>
                                                                                <w:rtl/>
                                                                              </w:rPr>
                                                                            </w:pPr>
                                                                            <w:r w:rsidRPr="00EB460A">
                                                                              <w:t>3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rect>
                                                                    <v:group id="Group 244" o:spid="_x0000_s883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AEY+s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sYT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QBGPrFAAAA2wAA&#10;AA8AAAAAAAAAAAAAAAAAqgIAAGRycy9kb3ducmV2LnhtbFBLBQYAAAAABAAEAPoAAACcAwAAAAA=&#10;">
                                                                      <v:rect id="Rectangle 245" o:spid="_x0000_s8837" style="position:absolute;left:3596;top:13370;width:282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yMXoMEA&#10;AADbAAAADwAAAGRycy9kb3ducmV2LnhtbERPy4rCMBTdD/gP4QqzG1NdOFqbivhAl+MD1N2lubbF&#10;5qY00Xbm6ycLweXhvJN5ZyrxpMaVlhUMBxEI4szqknMFp+PmawLCeWSNlWVS8EsO5mnvI8FY25b3&#10;9Dz4XIQQdjEqKLyvYyldVpBBN7A1ceButjHoA2xyqRtsQ7ip5CiKxtJgyaGhwJqWBWX3w8Mo2E7q&#10;xWVn/9q8Wl+355/zdHWceqU++91iBsJT59/il3unFXyH9eFL+AEy/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8jF6DBAAAA2wAAAA8AAAAAAAAAAAAAAAAAmAIAAGRycy9kb3du&#10;cmV2LnhtbFBLBQYAAAAABAAEAPUAAACGAwAAAAA=&#10;" filled="f" stroked="f">
                                                                        <v:textbox style="mso-next-textbox:#Rectangle 245" inset="0,0,0,0">
                                                                          <w:txbxContent>
                                                                            <w:p w14:paraId="30027243" w14:textId="77777777" w:rsidR="000E3923" w:rsidRPr="00EB460A" w:rsidRDefault="000E3923" w:rsidP="00E43F2B">
                                                                              <w:pPr>
                                                                                <w:rPr>
                                                                                  <w:rtl/>
                                                                                </w:rPr>
                                                                              </w:pPr>
                                                                              <w:r w:rsidRPr="00EB460A">
                                                                                <w:t>2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rect>
                                                                      <v:group id="Group 246" o:spid="_x0000_s8838" style="position:absolute;left:3249;top:13589;width:5858;height:1258" coordorigin="3249,13589" coordsize="5858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66CIcUAAADbAAAADwAAAGRycy9kb3ducmV2LnhtbESPT2vCQBTE7wW/w/KE&#10;3ppNlLYSs4pILT2EQlUQb4/sMwlm34bsNn++fbdQ6HGYmd8w2XY0jeipc7VlBUkUgyAurK65VHA+&#10;HZ5WIJxH1thYJgUTOdhuZg8ZptoO/EX90ZciQNilqKDyvk2ldEVFBl1kW+Lg3Wxn0AfZlVJ3OAS4&#10;aeQijl+kwZrDQoUt7Ssq7sdvo+B9wGG3TN76/H7bT9fT8+clT0ipx/m4W4PwNPr/8F/7Qyt4Te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+ugiHFAAAA2wAA&#10;AA8AAAAAAAAAAAAAAAAAqgIAAGRycy9kb3ducmV2LnhtbFBLBQYAAAAABAAEAPoAAACcAwAAAAA=&#10;">
                                                                        <v:group id="Group 247" o:spid="_x0000_s8839" style="position:absolute;left:3285;top:13589;width:5822;height:1258" coordorigin="3285,13589" coordsize="5822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3wcVs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u8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3wcVsQAAADbAAAA&#10;DwAAAAAAAAAAAAAAAACqAgAAZHJzL2Rvd25yZXYueG1sUEsFBgAAAAAEAAQA+gAAAJsDAAAAAA==&#10;">
                                                                          <v:shape id="AutoShape 248" o:spid="_x0000_s8840" type="#_x0000_t32" style="position:absolute;left:3563;top:14173;width:181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gTxasUAAADbAAAADwAAAGRycy9kb3ducmV2LnhtbESPQWsCMRSE7wX/Q3iCl1KzWrRlNcpW&#10;EFTwoG3vz83rJnTzst1E3f77piB4HGbmG2a+7FwtLtQG61nBaJiBIC69tlwp+HhfP72CCBFZY+2Z&#10;FPxSgOWi9zDHXPsrH+hyjJVIEA45KjAxNrmUoTTkMAx9Q5y8L986jEm2ldQtXhPc1XKcZVPp0HJa&#10;MNjQylD5fTw7Bfvt6K04GbvdHX7sfrIu6nP1+KnUoN8VMxCRungP39obreDl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gTxasUAAADbAAAADwAAAAAAAAAA&#10;AAAAAAChAgAAZHJzL2Rvd25yZXYueG1sUEsFBgAAAAAEAAQA+QAAAJMDAAAAAA==&#10;"/>
                                                                          <v:shape id="AutoShape 249" o:spid="_x0000_s8841" type="#_x0000_t32" style="position:absolute;left:3734;top:14619;width:5192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e1pHsUAAADbAAAADwAAAGRycy9kb3ducmV2LnhtbESPQWsCMRSE7wX/Q3iCl1KzSrVlNcpW&#10;EFTwoG3vz83rJnTzst1E3f77piB4HGbmG2a+7FwtLtQG61nBaJiBIC69tlwp+HhfP72CCBFZY+2Z&#10;FPxSgOWi9zDHXPsrH+hyjJVIEA45KjAxNrmUoTTkMAx9Q5y8L986jEm2ldQtXhPc1XKcZVPp0HJa&#10;MNjQylD5fTw7Bfvt6K04GbvdHX7sfrIu6nP1+KnUoN8VMxCRungP39obreDl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e1pHsUAAADbAAAADwAAAAAAAAAA&#10;AAAAAAChAgAAZHJzL2Rvd25yZXYueG1sUEsFBgAAAAAEAAQA+QAAAJMDAAAAAA==&#10;"/>
                                                                          <v:shape id="AutoShape 250" o:spid="_x0000_s8842" type="#_x0000_t32" style="position:absolute;left:6994;top:13740;width:2113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Nm49cQAAADbAAAADwAAAGRycy9kb3ducmV2LnhtbESPT2vCQBTE7wW/w/KE3upGwVSimyBK&#10;aaCXVnvo8ZF9JtHs25Dd5s+37xYEj8PM/IbZZaNpRE+dqy0rWC4iEMSF1TWXCr7Pby8bEM4ja2ws&#10;k4KJHGTp7GmHibYDf1F/8qUIEHYJKqi8bxMpXVGRQbewLXHwLrYz6IPsSqk7HALcNHIVRbE0WHNY&#10;qLClQ0XF7fRrFMRNNOXnj/eBV5sf+3k9+rUxWqnn+bjfgvA0+kf43s61gtc1/H8JP0Cm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U2bj1xAAAANsAAAAPAAAAAAAAAAAA&#10;AAAAAKECAABkcnMvZG93bnJldi54bWxQSwUGAAAAAAQABAD5AAAAkgMAAAAA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shape id="AutoShape 251" o:spid="_x0000_s8843" type="#_x0000_t32" style="position:absolute;left:9107;top:13740;width:0;height:777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AsmgsQAAADbAAAADwAAAGRycy9kb3ducmV2LnhtbESPT2uDQBTE74F+h+UFekvWCDXBukpo&#10;KRV6af4ceny4L2rivhV3q+bbdwuFHoeZ+Q2TFbPpxEiDay0r2KwjEMSV1S3XCs6nt9UOhPPIGjvL&#10;pOBODor8YZFhqu3EBxqPvhYBwi5FBY33fSqlqxoy6Na2Jw7exQ4GfZBDLfWAU4CbTsZRlEiDLYeF&#10;Bnt6aai6Hb+NgqSL7uXp433iePdlP6+v/skYrdTjct4/g/A0+//wX7vUCrYJ/H4JP0Dm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kCyaCxAAAANsAAAAPAAAAAAAAAAAA&#10;AAAAAKECAABkcnMvZG93bnJldi54bWxQSwUGAAAAAAQABAD5AAAAkgMAAAAA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shape id="AutoShape 252" o:spid="_x0000_s8844" type="#_x0000_t32" style="position:absolute;left:8926;top:14517;width:181;height:0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q7pRsUAAADbAAAADwAAAGRycy9kb3ducmV2LnhtbESPQWvCQBSE74L/YXlCb7ppWoxEVzGF&#10;hhaxUCt6fWRfk2D2bZrdavz3XUHocZiZb5jFqjeNOFPnassKHicRCOLC6ppLBfuv1/EMhPPIGhvL&#10;pOBKDlbL4WCBqbYX/qTzzpciQNilqKDyvk2ldEVFBt3EtsTB+7adQR9kV0rd4SXATSPjKJpKgzWH&#10;hQpbeqmoOO1+jYLZT/a8zTfX+j1pn+LM5Qc6fsRKPYz69RyEp97/h+/tN60gSeD2JfwAufw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8q7pRsUAAADbAAAADwAAAAAAAAAA&#10;AAAAAAChAgAAZHJzL2Rvd25yZXYueG1sUEsFBgAAAAAEAAQA+QAAAJMDAAAAAA==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group id="Group 253" o:spid="_x0000_s8845" style="position:absolute;left:3285;top:13589;width:5641;height:1258" coordorigin="2462,3940" coordsize="6634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pQrvMMAAADbAAAADwAAAGRycy9kb3ducmV2LnhtbERPy2rCQBTdC/2H4Ra6&#10;M5O0aEt0FAlt6UIEk0Jxd8lck2DmTshM8/h7Z1Ho8nDe2/1kWjFQ7xrLCpIoBkFcWt1wpeC7+Fi+&#10;gXAeWWNrmRTM5GC/e1hsMdV25DMNua9ECGGXooLa+y6V0pU1GXSR7YgDd7W9QR9gX0nd4xjCTSuf&#10;43gtDTYcGmrsKKupvOW/RsHniOPhJXkfjrdrNl+K1ennmJBST4/TYQPC0+T/xX/uL63gN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OlCu8wwAAANsAAAAP&#10;AAAAAAAAAAAAAAAAAKoCAABkcnMvZG93bnJldi54bWxQSwUGAAAAAAQABAD6AAAAmgMAAAAA&#10;">
                                                                            <v:group id="Group 254" o:spid="_x0000_s8846" style="position:absolute;left:2462;top:3940;width:4348;height:1195" coordorigin="2462,3940" coordsize="4348,11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diOJ8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2I4nxgAAANsA&#10;AAAPAAAAAAAAAAAAAAAAAKoCAABkcnMvZG93bnJldi54bWxQSwUGAAAAAAQABAD6AAAAnQMAAAAA&#10;">
                                                                              <v:shape id="AutoShape 255" o:spid="_x0000_s8847" type="#_x0000_t32" style="position:absolute;left:3002;top:3940;width:0;height:119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SAaOrwAAADbAAAADwAAAGRycy9kb3ducmV2LnhtbERPuwrCMBTdBf8hXMHNpiqIVKOoILg4&#10;+FjcLs21KTY3tYm1/r0ZBMfDeS/Xna1ES40vHSsYJykI4tzpkgsF18t+NAfhA7LGyjEp+JCH9arf&#10;W2Km3ZtP1J5DIWII+wwVmBDqTEqfG7LoE1cTR+7uGoshwqaQusF3DLeVnKTpTFosOTYYrGlnKH+c&#10;X1aBrbV9Hp3Rt0c5rbZ0uG+2aavUcNBtFiACdeEv/rkPWsE8ro9f4g+Qq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mSAaOrwAAADbAAAADwAAAAAAAAAAAAAAAAChAgAA&#10;ZHJzL2Rvd25yZXYueG1sUEsFBgAAAAAEAAQA+QAAAIoDAAAAAA==&#10;" strokeweight="1.5pt"/>
                                                                              <v:rect id="Rectangle 256" o:spid="_x0000_s8848" style="position:absolute;left:2462;top:4320;width:326;height:40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l9gsEA&#10;AADbAAAADwAAAGRycy9kb3ducmV2LnhtbESPQYvCMBSE74L/ITzBm6YqiFuNIoriHrVevD2bZ1tt&#10;XkoTte6vN4Kwx2FmvmFmi8aU4kG1KywrGPQjEMSp1QVnCo7JpjcB4TyyxtIyKXiRg8W83ZphrO2T&#10;9/Q4+EwECLsYFeTeV7GULs3JoOvbijh4F1sb9EHWmdQ1PgPclHIYRWNpsOCwkGNFq5zS2+FuFJyL&#10;4RH/9sk2Mj+bkf9tkuv9tFaq22mWUxCeGv8f/rZ3WsFkAJ8v4QfI+R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3pfYLBAAAA2wAAAA8AAAAAAAAAAAAAAAAAmAIAAGRycy9kb3du&#10;cmV2LnhtbFBLBQYAAAAABAAEAPUAAACGAwAAAAA=&#10;">
                                                                                <v:textbox style="mso-next-textbox:#Rectangle 256">
                                                                                  <w:txbxContent>
                                                                                    <w:p w14:paraId="68E6408A" w14:textId="77777777" w:rsidR="000E3923" w:rsidRPr="00E76CAE" w:rsidRDefault="000E3923" w:rsidP="00E43F2B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tl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E76CAE">
                                                                                        <w:t>S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v:textbox>
                                                                              </v:rect>
                                                                              <v:shape id="AutoShape 257" o:spid="_x0000_s8849" type="#_x0000_t32" style="position:absolute;left:3326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r4h1r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DN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GviHWvgAAANsAAAAPAAAAAAAAAAAAAAAAAKEC&#10;AABkcnMvZG93bnJldi54bWxQSwUGAAAAAAQABAD5AAAAjAMAAAAA&#10;" strokeweight="1.5pt"/>
                                                                              <v:shape id="AutoShape 258" o:spid="_x0000_s8850" type="#_x0000_t32" style="position:absolute;left:3638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fKETb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At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p8oRNvgAAANsAAAAPAAAAAAAAAAAAAAAAAKEC&#10;AABkcnMvZG93bnJldi54bWxQSwUGAAAAAAQABAD5AAAAjAMAAAAA&#10;" strokeweight="1.5pt"/>
                                                                              <v:shape id="AutoShape 259" o:spid="_x0000_s8851" type="#_x0000_t32" style="position:absolute;left:3976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hscOcIAAADbAAAADwAAAGRycy9kb3ducmV2LnhtbESPQYvCMBSE7wv+h/AEb9tUXURqo6gg&#10;eNnDqhdvj+bZlDYvtYm1++83C4LHYWa+YfLNYBvRU+crxwqmSQqCuHC64lLB5Xz4XILwAVlj45gU&#10;/JKHzXr0kWOm3ZN/qD+FUkQI+wwVmBDaTEpfGLLoE9cSR+/mOoshyq6UusNnhNtGztJ0IS1WHBcM&#10;trQ3VNSnh1VgW23v387oa13Nmx0db9td2is1GQ/bFYhAQ3iHX+2jVrD8gv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5hscOcIAAADbAAAADwAAAAAAAAAAAAAA&#10;AAChAgAAZHJzL2Rvd25yZXYueG1sUEsFBgAAAAAEAAQA+QAAAJADAAAAAA==&#10;" strokeweight="1.5pt"/>
                                                                              <v:shape id="AutoShape 260" o:spid="_x0000_s8852" type="#_x0000_t32" style="position:absolute;left:4314;top:401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Ve5osIAAADbAAAADwAAAGRycy9kb3ducmV2LnhtbESPQYvCMBSE7wv+h/AEb9tUZUVqo6gg&#10;eNnDqhdvj+bZlDYvtYm1++83C4LHYWa+YfLNYBvRU+crxwqmSQqCuHC64lLB5Xz4XILwAVlj45gU&#10;/JKHzXr0kWOm3ZN/qD+FUkQI+wwVmBDaTEpfGLLoE9cSR+/mOoshyq6UusNnhNtGztJ0IS1WHBcM&#10;trQ3VNSnh1VgW23v387oa13Nmx0db9td2is1GQ/bFYhAQ3iHX+2jVrD8gv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Ve5osIAAADbAAAADwAAAAAAAAAAAAAA&#10;AAChAgAAZHJzL2Rvd25yZXYueG1sUEsFBgAAAAAEAAQA+QAAAJADAAAAAA==&#10;" strokeweight="1.5pt"/>
                                                                              <v:shape id="AutoShape 261" o:spid="_x0000_s8853" type="#_x0000_t32" style="position:absolute;left:4654;top:401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YUn1b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Ct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5hSfVvgAAANsAAAAPAAAAAAAAAAAAAAAAAKEC&#10;AABkcnMvZG93bnJldi54bWxQSwUGAAAAAAQABAD5AAAAjAMAAAAA&#10;" strokeweight="1.5pt"/>
                                                                              <v:shape id="AutoShape 262" o:spid="_x0000_s8854" type="#_x0000_t32" style="position:absolute;left:4980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smCTsIAAADbAAAADwAAAGRycy9kb3ducmV2LnhtbESPQYvCMBSE7wv+h/AEb9tUhVVqo6gg&#10;eNnDqhdvj+bZlDYvtYm1++83C4LHYWa+YfLNYBvRU+crxwqmSQqCuHC64lLB5Xz4XILwAVlj45gU&#10;/JKHzXr0kWOm3ZN/qD+FUkQI+wwVmBDaTEpfGLLoE9cSR+/mOoshyq6UusNnhNtGztL0S1qsOC4Y&#10;bGlvqKhPD6vAttrev53R17qaNzs63ra7tFdqMh62KxCBhvAOv9pHrWC5gP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smCTsIAAADbAAAADwAAAAAAAAAAAAAA&#10;AAChAgAAZHJzL2Rvd25yZXYueG1sUEsFBgAAAAAEAAQA+QAAAJADAAAAAA==&#10;" strokeweight="1.5pt"/>
                                                                              <v:shape id="AutoShape 263" o:spid="_x0000_s8855" type="#_x0000_t32" style="position:absolute;left:5318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1YWPLwAAADbAAAADwAAAGRycy9kb3ducmV2LnhtbERPuwrCMBTdBf8hXMHNpiqIVKOoILg4&#10;+FjcLs21KTY3tYm1/r0ZBMfDeS/Xna1ES40vHSsYJykI4tzpkgsF18t+NAfhA7LGyjEp+JCH9arf&#10;W2Km3ZtP1J5DIWII+wwVmBDqTEqfG7LoE1cTR+7uGoshwqaQusF3DLeVnKTpTFosOTYYrGlnKH+c&#10;X1aBrbV9Hp3Rt0c5rbZ0uG+2aavUcNBtFiACdeEv/rkPWsE8jo1f4g+Qq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Z1YWPLwAAADbAAAADwAAAAAAAAAAAAAAAAChAgAA&#10;ZHJzL2Rvd25yZXYueG1sUEsFBgAAAAAEAAQA+QAAAIoDAAAAAA==&#10;" strokeweight="1.5pt"/>
                                                                              <v:shape id="AutoShape 264" o:spid="_x0000_s8856" type="#_x0000_t32" style="position:absolute;left:5685;top:402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Bqzp8MAAADbAAAADwAAAGRycy9kb3ducmV2LnhtbESPwWrDMBBE74X8g9hAbo3cBkriWjZO&#10;IZBLDk1zyW2x1paxtXIt1XH+PioUehxm5g2TFbPtxUSjbx0reFknIIgrp1tuFFy+Ds9bED4ga+wd&#10;k4I7eSjyxVOGqXY3/qTpHBoRIexTVGBCGFIpfWXIol+7gTh6tRsthijHRuoRbxFue/maJG/SYstx&#10;weBAH4aq7vxjFdhB2++TM/ratZt+T8e63CeTUqvlXL6DCDSH//Bf+6gVbHfw+yX+AJk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gas6fDAAAA2wAAAA8AAAAAAAAAAAAA&#10;AAAAoQIAAGRycy9kb3ducmV2LnhtbFBLBQYAAAAABAAEAPkAAACRAwAAAAA=&#10;" strokeweight="1.5pt"/>
                                                                              <v:shape id="AutoShape 265" o:spid="_x0000_s8857" type="#_x0000_t32" style="position:absolute;left:6078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PmM57wAAADbAAAADwAAAGRycy9kb3ducmV2LnhtbERPuwrCMBTdBf8hXMFNUxVEq1FUEFwc&#10;fCxul+baFJub2sRa/94MguPhvJfr1paiodoXjhWMhgkI4szpgnMF18t+MAPhA7LG0jEp+JCH9arb&#10;WWKq3ZtP1JxDLmII+xQVmBCqVEqfGbLoh64ijtzd1RZDhHUudY3vGG5LOU6SqbRYcGwwWNHOUPY4&#10;v6wCW2n7PDqjb49iUm7pcN9sk0apfq/dLEAEasNf/HMftIJ5XB+/xB8gV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HPmM57wAAADbAAAADwAAAAAAAAAAAAAAAAChAgAA&#10;ZHJzL2Rvd25yZXYueG1sUEsFBgAAAAAEAAQA+QAAAIoDAAAAAA==&#10;" strokeweight="1.5pt"/>
                                                                              <v:shape id="AutoShape 266" o:spid="_x0000_s8858" type="#_x0000_t32" style="position:absolute;left:6458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7UpfMMAAADbAAAADwAAAGRycy9kb3ducmV2LnhtbESPQWvCQBSE7wX/w/IK3pqNCtKmWUMU&#10;BC89aL309si+ZIPZtzG7xvjv3UKhx2FmvmHyYrKdGGnwrWMFiyQFQVw53XKj4Py9f3sH4QOyxs4x&#10;KXiQh2Ize8kx0+7ORxpPoRERwj5DBSaEPpPSV4Ys+sT1xNGr3WAxRDk0Ug94j3DbyWWarqXFluOC&#10;wZ52hqrL6WYV2F7b65cz+ufSrrotHepym45KzV+n8hNEoCn8h//aB63gYwG/X+IPkJsn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O1KXzDAAAA2wAAAA8AAAAAAAAAAAAA&#10;AAAAoQIAAGRycy9kb3ducmV2LnhtbFBLBQYAAAAABAAEAPkAAACRAwAAAAA=&#10;" strokeweight="1.5pt"/>
                                                                              <v:shape id="AutoShape 267" o:spid="_x0000_s8859" type="#_x0000_t32" style="position:absolute;left:6810;top:402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2e3C8EAAADbAAAADwAAAGRycy9kb3ducmV2LnhtbESPzarCMBSE94LvEI7gzqYqiFajqHDB&#10;jQt/Nu4OzbEpNie1ya29b38jCC6HmfmGWW06W4mWGl86VjBOUhDEudMlFwqul5/RHIQPyBorx6Tg&#10;jzxs1v3eCjPtXnyi9hwKESHsM1RgQqgzKX1uyKJPXE0cvbtrLIYom0LqBl8Rbis5SdOZtFhyXDBY&#10;095Q/jj/WgW21vZ5dEbfHuW02tHhvt2lrVLDQbddggjUhW/40z5oBYsJvL/EHyDX/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DZ7cLwQAAANsAAAAPAAAAAAAAAAAAAAAA&#10;AKECAABkcnMvZG93bnJldi54bWxQSwUGAAAAAAQABAD5AAAAjwMAAAAA&#10;" strokeweight="1.5pt"/>
                                                                              <v:shape id="AutoShape 268" o:spid="_x0000_s8860" type="#_x0000_t32" style="position:absolute;left:3002;top:4198;width:3808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ggXkMUAAADbAAAADwAAAGRycy9kb3ducmV2LnhtbESPQWsCMRSE7wX/Q3iCl1KzWpR2NcpW&#10;EFTwoG3vz83rJnTzst1E3f77piB4HGbmG2a+7FwtLtQG61nBaJiBIC69tlwp+HhfP72ACBFZY+2Z&#10;FPxSgOWi9zDHXPsrH+hyjJVIEA45KjAxNrmUoTTkMAx9Q5y8L986jEm2ldQtXhPc1XKcZVPp0HJa&#10;MNjQylD5fTw7Bfvt6K04GbvdHX7sfrIu6nP1+KnUoN8VMxCRungP39obreD1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ggXkMUAAADbAAAADwAAAAAAAAAA&#10;AAAAAAChAgAAZHJzL2Rvd25yZXYueG1sUEsFBgAAAAAEAAQA+QAAAJMDAAAAAA==&#10;"/>
                                                                            </v:group>
                                                                            <v:shape id="AutoShape 269" o:spid="_x0000_s8861" type="#_x0000_t32" style="position:absolute;left:3314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8KK5MIAAADbAAAADwAAAGRycy9kb3ducmV2LnhtbESPQYvCMBSE7wv+h/AEb2uqLqK1UXRB&#10;8OJh1Yu3R/NsSpuX2mRr/fdmYcHjMDPfMNmmt7XoqPWlYwWTcQKCOHe65ELB5bz/XIDwAVlj7ZgU&#10;PMnDZj34yDDV7sE/1J1CISKEfYoKTAhNKqXPDVn0Y9cQR+/mWoshyraQusVHhNtaTpNkLi2WHBcM&#10;NvRtKK9Ov1aBbbS9H53R16qc1Ts63La7pFNqNOy3KxCB+vAO/7cPWsHyC/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Y8KK5MIAAADbAAAADwAAAAAAAAAAAAAA&#10;AAChAgAAZHJzL2Rvd25yZXYueG1sUEsFBgAAAAAEAAQA+QAAAJADAAAAAA==&#10;" strokeweight="1.5pt"/>
                                                                            <v:shape id="AutoShape 270" o:spid="_x0000_s8862" type="#_x0000_t32" style="position:absolute;left:3640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I4vf8IAAADbAAAADwAAAGRycy9kb3ducmV2LnhtbESPQYvCMBSE7wv+h/AEb2uqsqK1UXRB&#10;8OJh1Yu3R/NsSpuX2mRr/fdmYcHjMDPfMNmmt7XoqPWlYwWTcQKCOHe65ELB5bz/XIDwAVlj7ZgU&#10;PMnDZj34yDDV7sE/1J1CISKEfYoKTAhNKqXPDVn0Y9cQR+/mWoshyraQusVHhNtaTpNkLi2WHBcM&#10;NvRtKK9Ov1aBbbS9H53R16qc1Ts63La7pFNqNOy3KxCB+vAO/7cPWsHyC/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I4vf8IAAADbAAAADwAAAAAAAAAAAAAA&#10;AAChAgAAZHJzL2Rvd25yZXYueG1sUEsFBgAAAAAEAAQA+QAAAJADAAAAAA==&#10;" strokeweight="1.5pt"/>
                                                                            <v:shape id="AutoShape 271" o:spid="_x0000_s8863" type="#_x0000_t32" style="position:absolute;left:3978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FyxCMIAAADbAAAADwAAAGRycy9kb3ducmV2LnhtbESPQWvCQBSE7wX/w/IEb3VjBakxa4iC&#10;4MVDrRdvj+xLNph9G7PbGP+9Wyj0OMzMN0yWj7YVA/W+caxgMU9AEJdON1wruHwf3j9B+ICssXVM&#10;Cp7kId9O3jJMtXvwFw3nUIsIYZ+iAhNCl0rpS0MW/dx1xNGrXG8xRNnXUvf4iHDbyo8kWUmLDccF&#10;gx3tDZW3849VYDtt7ydn9PXWLNsdHatilwxKzaZjsQERaAz/4b/2UStYr+D3S/wBcvs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/FyxCMIAAADbAAAADwAAAAAAAAAAAAAA&#10;AAChAgAAZHJzL2Rvd25yZXYueG1sUEsFBgAAAAAEAAQA+QAAAJADAAAAAA==&#10;" strokeweight="1.5pt"/>
                                                                            <v:shape id="AutoShape 272" o:spid="_x0000_s8864" type="#_x0000_t32" style="position:absolute;left:4330;top:475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xAUk8IAAADbAAAADwAAAGRycy9kb3ducmV2LnhtbESPQYvCMBSE7wv+h/AEb2uqwqq1UXRB&#10;8OJh1Yu3R/NsSpuX2mRr/fdmYcHjMDPfMNmmt7XoqPWlYwWTcQKCOHe65ELB5bz/XIDwAVlj7ZgU&#10;PMnDZj34yDDV7sE/1J1CISKEfYoKTAhNKqXPDVn0Y9cQR+/mWoshyraQusVHhNtaTpPkS1osOS4Y&#10;bOjbUF6dfq0C22h7Pzqjr1U5q3d0uG13SafUaNhvVyAC9eEd/m8ftILlHP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kxAUk8IAAADbAAAADwAAAAAAAAAAAAAA&#10;AAChAgAAZHJzL2Rvd25yZXYueG1sUEsFBgAAAAAEAAQA+QAAAJADAAAAAA==&#10;" strokeweight="1.5pt"/>
                                                                            <v:shape id="AutoShape 273" o:spid="_x0000_s8865" type="#_x0000_t32" style="position:absolute;left:4670;top:475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o+A4bwAAADbAAAADwAAAGRycy9kb3ducmV2LnhtbERPuwrCMBTdBf8hXMFNUxVEq1FUEFwc&#10;fCxul+baFJub2sRa/94MguPhvJfr1paiodoXjhWMhgkI4szpgnMF18t+MAPhA7LG0jEp+JCH9arb&#10;WWKq3ZtP1JxDLmII+xQVmBCqVEqfGbLoh64ijtzd1RZDhHUudY3vGG5LOU6SqbRYcGwwWNHOUPY4&#10;v6wCW2n7PDqjb49iUm7pcN9sk0apfq/dLEAEasNf/HMftIJ5HBu/xB8gV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4o+A4bwAAADbAAAADwAAAAAAAAAAAAAAAAChAgAA&#10;ZHJzL2Rvd25yZXYueG1sUEsFBgAAAAAEAAQA+QAAAIoDAAAAAA==&#10;" strokeweight="1.5pt"/>
                                                                            <v:shape id="AutoShape 274" o:spid="_x0000_s8866" type="#_x0000_t32" style="position:absolute;left:4996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cMlesIAAADbAAAADwAAAGRycy9kb3ducmV2LnhtbESPQYvCMBSE7wv+h/AEb9tUhUVro6gg&#10;eNnDqhdvj+bZlDYvtYm1++83C4LHYWa+YfLNYBvRU+crxwqmSQqCuHC64lLB5Xz4XIDwAVlj45gU&#10;/JKHzXr0kWOm3ZN/qD+FUkQI+wwVmBDaTEpfGLLoE9cSR+/mOoshyq6UusNnhNtGztL0S1qsOC4Y&#10;bGlvqKhPD6vAttrev53R17qaNzs63ra7tFdqMh62KxCBhvAOv9pHrWC5hP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cMlesIAAADbAAAADwAAAAAAAAAAAAAA&#10;AAChAgAAZHJzL2Rvd25yZXYueG1sUEsFBgAAAAAEAAQA+QAAAJADAAAAAA==&#10;" strokeweight="1.5pt"/>
                                                                            <v:shape id="AutoShape 275" o:spid="_x0000_s8867" type="#_x0000_t32" style="position:absolute;left:5348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1aEpcMAAADcAAAADwAAAGRycy9kb3ducmV2LnhtbESPQWvDMAyF74P+B6PCbovdDcrI6pS2&#10;MOhlh3W77CZiNQ6J5TR20+zfT4dBbxLv6b1Pm+0cejXRmNrIFlaFAUVcR9dyY+H76/3pFVTKyA77&#10;yGThlxJsq8XDBksXb/xJ0yk3SkI4lWjB5zyUWqfaU8BUxIFYtHMcA2ZZx0a7EW8SHnr9bMxaB2xZ&#10;GjwOdPBUd6drsBAGFy4f0bufrn3p93Q87/ZmsvZxOe/eQGWa8938f310gm8EX56RCXT1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NWhKXDAAAA3AAAAA8AAAAAAAAAAAAA&#10;AAAAoQIAAGRycy9kb3ducmV2LnhtbFBLBQYAAAAABAAEAPkAAACRAwAAAAA=&#10;" strokeweight="1.5pt"/>
                                                                            <v:shape id="AutoShape 276" o:spid="_x0000_s8868" type="#_x0000_t32" style="position:absolute;left:5715;top:4770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BohPsAAAADcAAAADwAAAGRycy9kb3ducmV2LnhtbERPTYvCMBC9C/6HMIK3NXGFZammRQXB&#10;i4dVL96GZmyKzaQ2sXb/vVlY8DaP9zmrYnCN6KkLtWcN85kCQVx6U3Ol4XzafXyDCBHZYOOZNPxS&#10;gCIfj1aYGf/kH+qPsRIphEOGGmyMbSZlKC05DDPfEifu6juHMcGukqbDZwp3jfxU6ks6rDk1WGxp&#10;a6m8HR9Og2uNux+8NZdbvWg2tL+uN6rXejoZ1ksQkYb4Fv+79ybNV3P4eyZdIPMX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waIT7AAAAA3AAAAA8AAAAAAAAAAAAAAAAA&#10;oQIAAGRycy9kb3ducmV2LnhtbFBLBQYAAAAABAAEAPkAAACOAwAAAAA=&#10;" strokeweight="1.5pt"/>
                                                                            <v:shape id="AutoShape 277" o:spid="_x0000_s8869" type="#_x0000_t32" style="position:absolute;left:6094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Mi/Sb8AAADcAAAADwAAAGRycy9kb3ducmV2LnhtbERPy6rCMBDdX/AfwgjuNFHhItUoKghu&#10;XPjYuBuasSk2k9rEWv/eCBfubg7nOYtV5yrRUhNKzxrGIwWCOPem5ELD5bwbzkCEiGyw8kwa3hRg&#10;tez9LDAz/sVHak+xECmEQ4YabIx1JmXILTkMI18TJ+7mG4cxwaaQpsFXCneVnCj1Kx2WnBos1rS1&#10;lN9PT6fB1cY9Dt6a672cVhva39Yb1Wo96HfrOYhIXfwX/7n3Js1XE/g+ky6Qyw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rMi/Sb8AAADcAAAADwAAAAAAAAAAAAAAAACh&#10;AgAAZHJzL2Rvd25yZXYueG1sUEsFBgAAAAAEAAQA+QAAAI0DAAAAAA==&#10;" strokeweight="1.5pt"/>
                                                                            <v:shape id="AutoShape 278" o:spid="_x0000_s8870" type="#_x0000_t32" style="position:absolute;left:6488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4Qa0r8AAADcAAAADwAAAGRycy9kb3ducmV2LnhtbERPy6rCMBDdX/AfwgjuNFHhItUoKghu&#10;XPjYuBuasSk2k9rEWv/eCBfubg7nOYtV5yrRUhNKzxrGIwWCOPem5ELD5bwbzkCEiGyw8kwa3hRg&#10;tez9LDAz/sVHak+xECmEQ4YabIx1JmXILTkMI18TJ+7mG4cxwaaQpsFXCneVnCj1Kx2WnBos1rS1&#10;lN9PT6fB1cY9Dt6a672cVhva39Yb1Wo96HfrOYhIXfwX/7n3Js1XU/g+ky6Qyw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w4Qa0r8AAADcAAAADwAAAAAAAAAAAAAAAACh&#10;AgAAZHJzL2Rvd25yZXYueG1sUEsFBgAAAAAEAAQA+QAAAI0DAAAAAA==&#10;" strokeweight="1.5pt"/>
                                                                            <v:shape id="AutoShape 279" o:spid="_x0000_s8871" type="#_x0000_t32" style="position:absolute;left:6840;top:4765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G2CpsEAAADcAAAADwAAAGRycy9kb3ducmV2LnhtbERPPWvDMBDdA/kP4grdYqlpKcW1YpxA&#10;IEuGpl26HdbZMrFOjqU47r+vAoVu93ifV5Sz68VEY+g8a3jKFAji2puOWw1fn/vVG4gQkQ32nknD&#10;DwUoN8tFgbnxN/6g6RRbkUI45KjBxjjkUobaksOQ+YE4cY0fHcYEx1aaEW8p3PVyrdSrdNhxarA4&#10;0M5SfT5dnQY3GHc5emu+z91zv6VDU23VpPXjw1y9g4g0x3/xn/tg0nz1A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MbYKmwQAAANwAAAAPAAAAAAAAAAAAAAAA&#10;AKECAABkcnMvZG93bnJldi54bWxQSwUGAAAAAAQABAD5AAAAjwMAAAAA&#10;" strokeweight="1.5pt"/>
                                                                            <v:shape id="AutoShape 280" o:spid="_x0000_s8872" type="#_x0000_t32" style="position:absolute;left:7196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yEnPcEAAADcAAAADwAAAGRycy9kb3ducmV2LnhtbERPPWvDMBDdA/kP4grdYqkpLcW1YpxA&#10;IEuGpl26HdbZMrFOjqU47r+vAoVu93ifV5Sz68VEY+g8a3jKFAji2puOWw1fn/vVG4gQkQ32nknD&#10;DwUoN8tFgbnxN/6g6RRbkUI45KjBxjjkUobaksOQ+YE4cY0fHcYEx1aaEW8p3PVyrdSrdNhxarA4&#10;0M5SfT5dnQY3GHc5emu+z91zv6VDU23VpPXjw1y9g4g0x3/xn/tg0nz1A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jISc9wQAAANwAAAAPAAAAAAAAAAAAAAAA&#10;AKECAABkcnMvZG93bnJldi54bWxQSwUGAAAAAAQABAD5AAAAjwMAAAAA&#10;" strokeweight="1.5pt"/>
                                                                            <v:shape id="AutoShape 281" o:spid="_x0000_s8873" type="#_x0000_t32" style="position:absolute;left:7548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/O5SsAAAADcAAAADwAAAGRycy9kb3ducmV2LnhtbERPS4vCMBC+C/sfwix402QVRLqmRQXB&#10;iwcfl70NzdgUm0m3ibX+e7Ow4G0+vuesisE1oqcu1J41fE0VCOLSm5orDZfzbrIEESKywcYzaXhS&#10;gCL/GK0wM/7BR+pPsRIphEOGGmyMbSZlKC05DFPfEifu6juHMcGukqbDRwp3jZwptZAOa04NFlva&#10;Wipvp7vT4Frjfg/emp9bPW82tL+uN6rXevw5rL9BRBriW/zv3ps0Xy3g75l0gcx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PzuUrAAAAA3AAAAA8AAAAAAAAAAAAAAAAA&#10;oQIAAGRycy9kb3ducmV2LnhtbFBLBQYAAAAABAAEAPkAAACOAwAAAAA=&#10;" strokeweight="1.5pt"/>
                                                                            <v:shape id="AutoShape 282" o:spid="_x0000_s8874" type="#_x0000_t32" style="position:absolute;left:7929;top:477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L8c0cEAAADcAAAADwAAAGRycy9kb3ducmV2LnhtbERPPWvDMBDdA/kP4grdYqkptMW1YpxA&#10;IEuGpl26HdbZMrFOjqU47r+vAoVu93ifV5Sz68VEY+g8a3jKFAji2puOWw1fn/vVG4gQkQ32nknD&#10;DwUoN8tFgbnxN/6g6RRbkUI45KjBxjjkUobaksOQ+YE4cY0fHcYEx1aaEW8p3PVyrdSLdNhxarA4&#10;0M5SfT5dnQY3GHc5emu+z91zv6VDU23VpPXjw1y9g4g0x3/xn/tg0nz1C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8vxzRwQAAANwAAAAPAAAAAAAAAAAAAAAA&#10;AKECAABkcnMvZG93bnJldi54bWxQSwUGAAAAAAQABAD5AAAAjwMAAAAA&#10;" strokeweight="1.5pt"/>
                                                                            <v:shape id="AutoShape 283" o:spid="_x0000_s8875" type="#_x0000_t32" style="position:absolute;left:8308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SCIo8MAAADcAAAADwAAAGRycy9kb3ducmV2LnhtbESPQWvDMAyF74P+B6PCbovdDcrI6pS2&#10;MOhlh3W77CZiNQ6J5TR20+zfT4dBbxLv6b1Pm+0cejXRmNrIFlaFAUVcR9dyY+H76/3pFVTKyA77&#10;yGThlxJsq8XDBksXb/xJ0yk3SkI4lWjB5zyUWqfaU8BUxIFYtHMcA2ZZx0a7EW8SHnr9bMxaB2xZ&#10;GjwOdPBUd6drsBAGFy4f0bufrn3p93Q87/ZmsvZxOe/eQGWa8938f310gm+EVp6RCXT1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0giKPDAAAA3AAAAA8AAAAAAAAAAAAA&#10;AAAAoQIAAGRycy9kb3ducmV2LnhtbFBLBQYAAAAABAAEAPkAAACRAwAAAAA=&#10;" strokeweight="1.5pt"/>
                                                                            <v:shape id="AutoShape 284" o:spid="_x0000_s8876" type="#_x0000_t32" style="position:absolute;left:8702;top:477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mwtOMEAAADcAAAADwAAAGRycy9kb3ducmV2LnhtbERPPWvDMBDdA/kP4grdYqkplNa1YpxA&#10;IEuGpl26HdbZMrFOjqU47r+vAoVu93ifV5Sz68VEY+g8a3jKFAji2puOWw1fn/vVK4gQkQ32nknD&#10;DwUoN8tFgbnxN/6g6RRbkUI45KjBxjjkUobaksOQ+YE4cY0fHcYEx1aaEW8p3PVyrdSLdNhxarA4&#10;0M5SfT5dnQY3GHc5emu+z91zv6VDU23VpPXjw1y9g4g0x3/xn/tg0nz1B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ibC04wQAAANwAAAAPAAAAAAAAAAAAAAAA&#10;AKECAABkcnMvZG93bnJldi54bWxQSwUGAAAAAAQABAD5AAAAjwMAAAAA&#10;" strokeweight="1.5pt"/>
                                                                            <v:shape id="AutoShape 285" o:spid="_x0000_s8877" type="#_x0000_t32" style="position:absolute;left:9096;top:476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o8SeMQAAADcAAAADwAAAGRycy9kb3ducmV2LnhtbESPQWvDMAyF74X+B6PCbq2TDUZJ45Zm&#10;MOhlh3W79CZiJQ6N5TT20uzfT4fCbhLv6b1P5WH2vZpojF1gA/kmA0VcB9txa+D76329BRUTssU+&#10;MBn4pQiH/XJRYmHDnT9pOqdWSQjHAg24lIZC61g78hg3YSAWrQmjxyTr2Go74l3Cfa+fs+xVe+xY&#10;GhwO9Oaovp5/vAE/WH/7CM5ert1LX9GpOVbZZMzTaj7uQCWa07/5cX2ygp8LvjwjE+j9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2jxJ4xAAAANwAAAAPAAAAAAAAAAAA&#10;AAAAAKECAABkcnMvZG93bnJldi54bWxQSwUGAAAAAAQABAD5AAAAkgMAAAAA&#10;" strokeweight="1.5pt"/>
                                                                          </v:group>
                                                                        </v:group>
                                                                        <v:rect id="Rectangle 286" o:spid="_x0000_s8878" style="position:absolute;left:3249;top:13698;width:333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7fDMIA&#10;AADcAAAADwAAAGRycy9kb3ducmV2LnhtbERPS4vCMBC+L/gfwgje1rQeRKtRxAd69LGg3oZmbIvN&#10;pDTRVn+9WVjY23x8z5nOW1OKJ9WusKwg7kcgiFOrC84U/Jw23yMQziNrLC2Tghc5mM86X1NMtG34&#10;QM+jz0QIYZeggtz7KpHSpTkZdH1bEQfuZmuDPsA6k7rGJoSbUg6iaCgNFhwacqxomVN6Pz6Mgu2o&#10;Wlx29t1k5fq6Pe/P49Vp7JXqddvFBISn1v+L/9w7HebHMfw+Ey6Qs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rt8MwgAAANwAAAAPAAAAAAAAAAAAAAAAAJgCAABkcnMvZG93&#10;bnJldi54bWxQSwUGAAAAAAQABAD1AAAAhwMAAAAA&#10;" filled="f" stroked="f">
                                                                          <v:textbox style="mso-next-textbox:#Rectangle 286" inset="0,0,0,0">
                                                                            <w:txbxContent>
                                                                              <w:p w14:paraId="6446E3EB" w14:textId="77777777" w:rsidR="000E3923" w:rsidRPr="00EB460A" w:rsidRDefault="000E3923" w:rsidP="00E43F2B">
                                                                                <w:r w:rsidRPr="00EB460A">
                                                                                  <w:t>1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rect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</v:group>
                                                          </v:group>
                                                        </v:group>
                                                      </v:group>
                                                    </v:group>
                                                  </v:group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</v:group>
            </v:group>
            <w10:wrap anchorx="page"/>
            <w10:anchorlock/>
          </v:group>
        </w:pict>
      </w:r>
    </w:p>
    <w:p w14:paraId="1058FC2B" w14:textId="77777777" w:rsidR="000E3923" w:rsidRPr="00E43F2B" w:rsidRDefault="000E3923" w:rsidP="003A6E07">
      <w:pPr>
        <w:jc w:val="center"/>
        <w:rPr>
          <w:szCs w:val="26"/>
          <w:lang w:val="en-GB"/>
        </w:rPr>
      </w:pPr>
      <w:r w:rsidRPr="00E43F2B">
        <w:rPr>
          <w:szCs w:val="26"/>
          <w:lang w:val="en-GB"/>
        </w:rPr>
        <w:t>Fig. A.2 Single line diagram of the EDN distribution system</w:t>
      </w: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7"/>
        <w:gridCol w:w="1317"/>
        <w:gridCol w:w="1602"/>
        <w:gridCol w:w="1134"/>
        <w:gridCol w:w="1213"/>
        <w:gridCol w:w="1317"/>
        <w:gridCol w:w="1489"/>
      </w:tblGrid>
      <w:tr w:rsidR="000E3923" w:rsidRPr="000C4FD9" w14:paraId="5644488B" w14:textId="77777777" w:rsidTr="00306D70">
        <w:trPr>
          <w:jc w:val="center"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40CEBD6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Table A.3 Buses and lines data for EDN distribution system</w:t>
            </w:r>
          </w:p>
        </w:tc>
      </w:tr>
      <w:tr w:rsidR="000E3923" w:rsidRPr="000C4FD9" w14:paraId="263647C6" w14:textId="77777777" w:rsidTr="00306D70">
        <w:trPr>
          <w:jc w:val="center"/>
        </w:trPr>
        <w:tc>
          <w:tcPr>
            <w:tcW w:w="495" w:type="pct"/>
            <w:vMerge w:val="restart"/>
            <w:vAlign w:val="center"/>
          </w:tcPr>
          <w:p w14:paraId="149FE49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735" w:type="pct"/>
            <w:vMerge w:val="restart"/>
            <w:vAlign w:val="center"/>
          </w:tcPr>
          <w:p w14:paraId="55109A5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Sending bus</w:t>
            </w:r>
          </w:p>
        </w:tc>
        <w:tc>
          <w:tcPr>
            <w:tcW w:w="894" w:type="pct"/>
            <w:vMerge w:val="restart"/>
            <w:vAlign w:val="center"/>
          </w:tcPr>
          <w:p w14:paraId="78FDEB9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eceiving bus</w:t>
            </w:r>
          </w:p>
        </w:tc>
        <w:tc>
          <w:tcPr>
            <w:tcW w:w="633" w:type="pct"/>
            <w:vMerge w:val="restart"/>
            <w:vAlign w:val="center"/>
          </w:tcPr>
          <w:p w14:paraId="404521CE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 (Ω)</w:t>
            </w:r>
          </w:p>
        </w:tc>
        <w:tc>
          <w:tcPr>
            <w:tcW w:w="677" w:type="pct"/>
            <w:vMerge w:val="restart"/>
            <w:vAlign w:val="center"/>
          </w:tcPr>
          <w:p w14:paraId="372EBD2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X (Ω)</w:t>
            </w:r>
          </w:p>
        </w:tc>
        <w:tc>
          <w:tcPr>
            <w:tcW w:w="1566" w:type="pct"/>
            <w:gridSpan w:val="2"/>
          </w:tcPr>
          <w:p w14:paraId="171BF29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oad at Receiving bus</w:t>
            </w:r>
          </w:p>
        </w:tc>
      </w:tr>
      <w:tr w:rsidR="000E3923" w:rsidRPr="000C4FD9" w14:paraId="32521A9D" w14:textId="77777777" w:rsidTr="00306D70">
        <w:trPr>
          <w:jc w:val="center"/>
        </w:trPr>
        <w:tc>
          <w:tcPr>
            <w:tcW w:w="495" w:type="pct"/>
            <w:vMerge/>
          </w:tcPr>
          <w:p w14:paraId="0B6C444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735" w:type="pct"/>
            <w:vMerge/>
          </w:tcPr>
          <w:p w14:paraId="53835CD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94" w:type="pct"/>
            <w:vMerge/>
          </w:tcPr>
          <w:p w14:paraId="718D54CE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633" w:type="pct"/>
            <w:vMerge/>
          </w:tcPr>
          <w:p w14:paraId="55FB659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677" w:type="pct"/>
            <w:vMerge/>
          </w:tcPr>
          <w:p w14:paraId="287503F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735" w:type="pct"/>
          </w:tcPr>
          <w:p w14:paraId="2C26A1E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P (kW)</w:t>
            </w:r>
          </w:p>
        </w:tc>
        <w:tc>
          <w:tcPr>
            <w:tcW w:w="831" w:type="pct"/>
          </w:tcPr>
          <w:p w14:paraId="611D0B9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Q (kVAR)</w:t>
            </w:r>
          </w:p>
        </w:tc>
      </w:tr>
      <w:tr w:rsidR="000E3923" w:rsidRPr="000C4FD9" w14:paraId="42FA5FED" w14:textId="77777777" w:rsidTr="00306D70">
        <w:trPr>
          <w:jc w:val="center"/>
        </w:trPr>
        <w:tc>
          <w:tcPr>
            <w:tcW w:w="495" w:type="pct"/>
          </w:tcPr>
          <w:p w14:paraId="12D3B77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735" w:type="pct"/>
          </w:tcPr>
          <w:p w14:paraId="5F319C6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894" w:type="pct"/>
          </w:tcPr>
          <w:p w14:paraId="0D491AC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633" w:type="pct"/>
          </w:tcPr>
          <w:p w14:paraId="4894AFC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630</w:t>
            </w:r>
          </w:p>
        </w:tc>
        <w:tc>
          <w:tcPr>
            <w:tcW w:w="677" w:type="pct"/>
          </w:tcPr>
          <w:p w14:paraId="0B27AE8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1500</w:t>
            </w:r>
          </w:p>
        </w:tc>
        <w:tc>
          <w:tcPr>
            <w:tcW w:w="735" w:type="pct"/>
          </w:tcPr>
          <w:p w14:paraId="0C5F06A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75</w:t>
            </w:r>
          </w:p>
        </w:tc>
        <w:tc>
          <w:tcPr>
            <w:tcW w:w="831" w:type="pct"/>
          </w:tcPr>
          <w:p w14:paraId="348DE79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14</w:t>
            </w:r>
          </w:p>
        </w:tc>
      </w:tr>
      <w:tr w:rsidR="000E3923" w:rsidRPr="000C4FD9" w14:paraId="7230F281" w14:textId="77777777" w:rsidTr="00306D70">
        <w:trPr>
          <w:jc w:val="center"/>
        </w:trPr>
        <w:tc>
          <w:tcPr>
            <w:tcW w:w="495" w:type="pct"/>
          </w:tcPr>
          <w:p w14:paraId="1A3ED94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735" w:type="pct"/>
          </w:tcPr>
          <w:p w14:paraId="7822F60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94" w:type="pct"/>
          </w:tcPr>
          <w:p w14:paraId="7046287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633" w:type="pct"/>
          </w:tcPr>
          <w:p w14:paraId="4E8B2BAE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7155</w:t>
            </w:r>
          </w:p>
        </w:tc>
        <w:tc>
          <w:tcPr>
            <w:tcW w:w="677" w:type="pct"/>
          </w:tcPr>
          <w:p w14:paraId="4C1792F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5974</w:t>
            </w:r>
          </w:p>
        </w:tc>
        <w:tc>
          <w:tcPr>
            <w:tcW w:w="735" w:type="pct"/>
          </w:tcPr>
          <w:p w14:paraId="3F6D147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00</w:t>
            </w:r>
          </w:p>
        </w:tc>
        <w:tc>
          <w:tcPr>
            <w:tcW w:w="831" w:type="pct"/>
          </w:tcPr>
          <w:p w14:paraId="56B82A0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95</w:t>
            </w:r>
          </w:p>
        </w:tc>
      </w:tr>
      <w:tr w:rsidR="000E3923" w:rsidRPr="000C4FD9" w14:paraId="2F453193" w14:textId="77777777" w:rsidTr="00306D70">
        <w:trPr>
          <w:jc w:val="center"/>
        </w:trPr>
        <w:tc>
          <w:tcPr>
            <w:tcW w:w="495" w:type="pct"/>
          </w:tcPr>
          <w:p w14:paraId="5AD4464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735" w:type="pct"/>
          </w:tcPr>
          <w:p w14:paraId="1C98348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894" w:type="pct"/>
          </w:tcPr>
          <w:p w14:paraId="1623339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633" w:type="pct"/>
          </w:tcPr>
          <w:p w14:paraId="5F7F3C4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55</w:t>
            </w:r>
          </w:p>
        </w:tc>
        <w:tc>
          <w:tcPr>
            <w:tcW w:w="677" w:type="pct"/>
          </w:tcPr>
          <w:p w14:paraId="2F38B63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6734</w:t>
            </w:r>
          </w:p>
        </w:tc>
        <w:tc>
          <w:tcPr>
            <w:tcW w:w="735" w:type="pct"/>
          </w:tcPr>
          <w:p w14:paraId="2DB2C22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58</w:t>
            </w:r>
          </w:p>
        </w:tc>
        <w:tc>
          <w:tcPr>
            <w:tcW w:w="831" w:type="pct"/>
          </w:tcPr>
          <w:p w14:paraId="3DCE52A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69</w:t>
            </w:r>
          </w:p>
        </w:tc>
      </w:tr>
      <w:tr w:rsidR="000E3923" w:rsidRPr="000C4FD9" w14:paraId="5C39E27C" w14:textId="77777777" w:rsidTr="00306D70">
        <w:trPr>
          <w:jc w:val="center"/>
        </w:trPr>
        <w:tc>
          <w:tcPr>
            <w:tcW w:w="495" w:type="pct"/>
          </w:tcPr>
          <w:p w14:paraId="0C8B9FA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735" w:type="pct"/>
          </w:tcPr>
          <w:p w14:paraId="6377CB6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894" w:type="pct"/>
          </w:tcPr>
          <w:p w14:paraId="05C378E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633" w:type="pct"/>
          </w:tcPr>
          <w:p w14:paraId="3700FB4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565</w:t>
            </w:r>
          </w:p>
        </w:tc>
        <w:tc>
          <w:tcPr>
            <w:tcW w:w="677" w:type="pct"/>
          </w:tcPr>
          <w:p w14:paraId="3BB4745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0202</w:t>
            </w:r>
          </w:p>
        </w:tc>
        <w:tc>
          <w:tcPr>
            <w:tcW w:w="735" w:type="pct"/>
          </w:tcPr>
          <w:p w14:paraId="14E0D5A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99</w:t>
            </w:r>
          </w:p>
        </w:tc>
        <w:tc>
          <w:tcPr>
            <w:tcW w:w="831" w:type="pct"/>
          </w:tcPr>
          <w:p w14:paraId="10710E2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68</w:t>
            </w:r>
          </w:p>
        </w:tc>
      </w:tr>
      <w:tr w:rsidR="000E3923" w:rsidRPr="000C4FD9" w14:paraId="23B55BEF" w14:textId="77777777" w:rsidTr="00306D70">
        <w:trPr>
          <w:jc w:val="center"/>
        </w:trPr>
        <w:tc>
          <w:tcPr>
            <w:tcW w:w="495" w:type="pct"/>
          </w:tcPr>
          <w:p w14:paraId="33B29ED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735" w:type="pct"/>
          </w:tcPr>
          <w:p w14:paraId="6684783E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894" w:type="pct"/>
          </w:tcPr>
          <w:p w14:paraId="0305D01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633" w:type="pct"/>
          </w:tcPr>
          <w:p w14:paraId="110C0B7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161FE42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60800DB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70</w:t>
            </w:r>
          </w:p>
        </w:tc>
        <w:tc>
          <w:tcPr>
            <w:tcW w:w="831" w:type="pct"/>
          </w:tcPr>
          <w:p w14:paraId="2B9C3BF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6</w:t>
            </w:r>
          </w:p>
        </w:tc>
      </w:tr>
      <w:tr w:rsidR="000E3923" w:rsidRPr="000C4FD9" w14:paraId="3021D4DD" w14:textId="77777777" w:rsidTr="00306D70">
        <w:trPr>
          <w:jc w:val="center"/>
        </w:trPr>
        <w:tc>
          <w:tcPr>
            <w:tcW w:w="495" w:type="pct"/>
          </w:tcPr>
          <w:p w14:paraId="7F94943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735" w:type="pct"/>
          </w:tcPr>
          <w:p w14:paraId="0206411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894" w:type="pct"/>
          </w:tcPr>
          <w:p w14:paraId="44FC042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633" w:type="pct"/>
          </w:tcPr>
          <w:p w14:paraId="1338C64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041B8EC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30411AD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68</w:t>
            </w:r>
          </w:p>
        </w:tc>
        <w:tc>
          <w:tcPr>
            <w:tcW w:w="831" w:type="pct"/>
          </w:tcPr>
          <w:p w14:paraId="4CB0A7C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23</w:t>
            </w:r>
          </w:p>
        </w:tc>
      </w:tr>
      <w:tr w:rsidR="000E3923" w:rsidRPr="000C4FD9" w14:paraId="6E438190" w14:textId="77777777" w:rsidTr="00306D70">
        <w:trPr>
          <w:jc w:val="center"/>
        </w:trPr>
        <w:tc>
          <w:tcPr>
            <w:tcW w:w="495" w:type="pct"/>
          </w:tcPr>
          <w:p w14:paraId="1CEFEC0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735" w:type="pct"/>
          </w:tcPr>
          <w:p w14:paraId="3B3E251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894" w:type="pct"/>
          </w:tcPr>
          <w:p w14:paraId="5A22338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633" w:type="pct"/>
          </w:tcPr>
          <w:p w14:paraId="6D1ECCA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120</w:t>
            </w:r>
          </w:p>
        </w:tc>
        <w:tc>
          <w:tcPr>
            <w:tcW w:w="677" w:type="pct"/>
          </w:tcPr>
          <w:p w14:paraId="519D247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7696</w:t>
            </w:r>
          </w:p>
        </w:tc>
        <w:tc>
          <w:tcPr>
            <w:tcW w:w="735" w:type="pct"/>
          </w:tcPr>
          <w:p w14:paraId="148DADB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98</w:t>
            </w:r>
          </w:p>
        </w:tc>
        <w:tc>
          <w:tcPr>
            <w:tcW w:w="831" w:type="pct"/>
          </w:tcPr>
          <w:p w14:paraId="1A4F462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78</w:t>
            </w:r>
          </w:p>
        </w:tc>
      </w:tr>
      <w:tr w:rsidR="000E3923" w:rsidRPr="000C4FD9" w14:paraId="306E5275" w14:textId="77777777" w:rsidTr="00306D70">
        <w:trPr>
          <w:jc w:val="center"/>
        </w:trPr>
        <w:tc>
          <w:tcPr>
            <w:tcW w:w="495" w:type="pct"/>
          </w:tcPr>
          <w:p w14:paraId="2ECE560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735" w:type="pct"/>
          </w:tcPr>
          <w:p w14:paraId="3CC6B61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894" w:type="pct"/>
          </w:tcPr>
          <w:p w14:paraId="2E4453A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633" w:type="pct"/>
          </w:tcPr>
          <w:p w14:paraId="0E4998C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070</w:t>
            </w:r>
          </w:p>
        </w:tc>
        <w:tc>
          <w:tcPr>
            <w:tcW w:w="677" w:type="pct"/>
          </w:tcPr>
          <w:p w14:paraId="3876570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556</w:t>
            </w:r>
          </w:p>
        </w:tc>
        <w:tc>
          <w:tcPr>
            <w:tcW w:w="735" w:type="pct"/>
          </w:tcPr>
          <w:p w14:paraId="2EF6118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46</w:t>
            </w:r>
          </w:p>
        </w:tc>
        <w:tc>
          <w:tcPr>
            <w:tcW w:w="831" w:type="pct"/>
          </w:tcPr>
          <w:p w14:paraId="310BE57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5</w:t>
            </w:r>
          </w:p>
        </w:tc>
      </w:tr>
      <w:tr w:rsidR="000E3923" w:rsidRPr="000C4FD9" w14:paraId="274131B9" w14:textId="77777777" w:rsidTr="00306D70">
        <w:trPr>
          <w:jc w:val="center"/>
        </w:trPr>
        <w:tc>
          <w:tcPr>
            <w:tcW w:w="495" w:type="pct"/>
          </w:tcPr>
          <w:p w14:paraId="135E18A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735" w:type="pct"/>
          </w:tcPr>
          <w:p w14:paraId="1BE3FFA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894" w:type="pct"/>
          </w:tcPr>
          <w:p w14:paraId="14D38CB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633" w:type="pct"/>
          </w:tcPr>
          <w:p w14:paraId="12CA73F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5</w:t>
            </w:r>
          </w:p>
        </w:tc>
        <w:tc>
          <w:tcPr>
            <w:tcW w:w="677" w:type="pct"/>
          </w:tcPr>
          <w:p w14:paraId="7BD0A87E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6354</w:t>
            </w:r>
          </w:p>
        </w:tc>
        <w:tc>
          <w:tcPr>
            <w:tcW w:w="735" w:type="pct"/>
          </w:tcPr>
          <w:p w14:paraId="0EDCE61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80</w:t>
            </w:r>
          </w:p>
        </w:tc>
        <w:tc>
          <w:tcPr>
            <w:tcW w:w="831" w:type="pct"/>
          </w:tcPr>
          <w:p w14:paraId="4B73744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0</w:t>
            </w:r>
          </w:p>
        </w:tc>
      </w:tr>
      <w:tr w:rsidR="000E3923" w:rsidRPr="000C4FD9" w14:paraId="7DD62B66" w14:textId="77777777" w:rsidTr="00306D70">
        <w:trPr>
          <w:jc w:val="center"/>
        </w:trPr>
        <w:tc>
          <w:tcPr>
            <w:tcW w:w="495" w:type="pct"/>
          </w:tcPr>
          <w:p w14:paraId="0B1D3CD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735" w:type="pct"/>
          </w:tcPr>
          <w:p w14:paraId="7BB37AD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894" w:type="pct"/>
          </w:tcPr>
          <w:p w14:paraId="2F7B69A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633" w:type="pct"/>
          </w:tcPr>
          <w:p w14:paraId="2C923C9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975</w:t>
            </w:r>
          </w:p>
        </w:tc>
        <w:tc>
          <w:tcPr>
            <w:tcW w:w="677" w:type="pct"/>
          </w:tcPr>
          <w:p w14:paraId="012C04F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4430</w:t>
            </w:r>
          </w:p>
        </w:tc>
        <w:tc>
          <w:tcPr>
            <w:tcW w:w="735" w:type="pct"/>
          </w:tcPr>
          <w:p w14:paraId="10C643F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0</w:t>
            </w:r>
          </w:p>
        </w:tc>
        <w:tc>
          <w:tcPr>
            <w:tcW w:w="831" w:type="pct"/>
          </w:tcPr>
          <w:p w14:paraId="212AB10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2</w:t>
            </w:r>
          </w:p>
        </w:tc>
      </w:tr>
      <w:tr w:rsidR="000E3923" w:rsidRPr="000C4FD9" w14:paraId="265EDBDF" w14:textId="77777777" w:rsidTr="00306D70">
        <w:trPr>
          <w:jc w:val="center"/>
        </w:trPr>
        <w:tc>
          <w:tcPr>
            <w:tcW w:w="495" w:type="pct"/>
          </w:tcPr>
          <w:p w14:paraId="1C4BE60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735" w:type="pct"/>
          </w:tcPr>
          <w:p w14:paraId="26C5318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894" w:type="pct"/>
          </w:tcPr>
          <w:p w14:paraId="7608DED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633" w:type="pct"/>
          </w:tcPr>
          <w:p w14:paraId="4D5A4BD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1130</w:t>
            </w:r>
          </w:p>
        </w:tc>
        <w:tc>
          <w:tcPr>
            <w:tcW w:w="677" w:type="pct"/>
          </w:tcPr>
          <w:p w14:paraId="1C1CD16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0404</w:t>
            </w:r>
          </w:p>
        </w:tc>
        <w:tc>
          <w:tcPr>
            <w:tcW w:w="735" w:type="pct"/>
          </w:tcPr>
          <w:p w14:paraId="189907E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4.586</w:t>
            </w:r>
          </w:p>
        </w:tc>
        <w:tc>
          <w:tcPr>
            <w:tcW w:w="831" w:type="pct"/>
          </w:tcPr>
          <w:p w14:paraId="41D1BD7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9.368</w:t>
            </w:r>
          </w:p>
        </w:tc>
      </w:tr>
      <w:tr w:rsidR="000E3923" w:rsidRPr="000C4FD9" w14:paraId="5C404E20" w14:textId="77777777" w:rsidTr="00306D70">
        <w:trPr>
          <w:jc w:val="center"/>
        </w:trPr>
        <w:tc>
          <w:tcPr>
            <w:tcW w:w="495" w:type="pct"/>
          </w:tcPr>
          <w:p w14:paraId="2025B8B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735" w:type="pct"/>
          </w:tcPr>
          <w:p w14:paraId="622C92AE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894" w:type="pct"/>
          </w:tcPr>
          <w:p w14:paraId="6304189E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633" w:type="pct"/>
          </w:tcPr>
          <w:p w14:paraId="2F31457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325</w:t>
            </w:r>
          </w:p>
        </w:tc>
        <w:tc>
          <w:tcPr>
            <w:tcW w:w="677" w:type="pct"/>
          </w:tcPr>
          <w:p w14:paraId="10426E1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4810</w:t>
            </w:r>
          </w:p>
        </w:tc>
        <w:tc>
          <w:tcPr>
            <w:tcW w:w="735" w:type="pct"/>
          </w:tcPr>
          <w:p w14:paraId="5F8691B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423</w:t>
            </w:r>
          </w:p>
        </w:tc>
        <w:tc>
          <w:tcPr>
            <w:tcW w:w="831" w:type="pct"/>
          </w:tcPr>
          <w:p w14:paraId="4890209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.518</w:t>
            </w:r>
          </w:p>
        </w:tc>
      </w:tr>
      <w:tr w:rsidR="000E3923" w:rsidRPr="000C4FD9" w14:paraId="6D5034C0" w14:textId="77777777" w:rsidTr="00306D70">
        <w:trPr>
          <w:jc w:val="center"/>
        </w:trPr>
        <w:tc>
          <w:tcPr>
            <w:tcW w:w="495" w:type="pct"/>
          </w:tcPr>
          <w:p w14:paraId="2A01FDB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735" w:type="pct"/>
          </w:tcPr>
          <w:p w14:paraId="296F120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94" w:type="pct"/>
          </w:tcPr>
          <w:p w14:paraId="2513410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633" w:type="pct"/>
          </w:tcPr>
          <w:p w14:paraId="6EB2830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360</w:t>
            </w:r>
          </w:p>
        </w:tc>
        <w:tc>
          <w:tcPr>
            <w:tcW w:w="677" w:type="pct"/>
          </w:tcPr>
          <w:p w14:paraId="5158B8E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3088</w:t>
            </w:r>
          </w:p>
        </w:tc>
        <w:tc>
          <w:tcPr>
            <w:tcW w:w="735" w:type="pct"/>
          </w:tcPr>
          <w:p w14:paraId="53BAFD7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72</w:t>
            </w:r>
          </w:p>
        </w:tc>
        <w:tc>
          <w:tcPr>
            <w:tcW w:w="831" w:type="pct"/>
          </w:tcPr>
          <w:p w14:paraId="4799AB5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18</w:t>
            </w:r>
          </w:p>
        </w:tc>
      </w:tr>
      <w:tr w:rsidR="000E3923" w:rsidRPr="000C4FD9" w14:paraId="0D4E42B2" w14:textId="77777777" w:rsidTr="00306D70">
        <w:trPr>
          <w:jc w:val="center"/>
        </w:trPr>
        <w:tc>
          <w:tcPr>
            <w:tcW w:w="495" w:type="pct"/>
          </w:tcPr>
          <w:p w14:paraId="3904906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735" w:type="pct"/>
          </w:tcPr>
          <w:p w14:paraId="7F24938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894" w:type="pct"/>
          </w:tcPr>
          <w:p w14:paraId="393DD47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633" w:type="pct"/>
          </w:tcPr>
          <w:p w14:paraId="140D2C2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7155</w:t>
            </w:r>
          </w:p>
        </w:tc>
        <w:tc>
          <w:tcPr>
            <w:tcW w:w="677" w:type="pct"/>
          </w:tcPr>
          <w:p w14:paraId="5863BA3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5974</w:t>
            </w:r>
          </w:p>
        </w:tc>
        <w:tc>
          <w:tcPr>
            <w:tcW w:w="735" w:type="pct"/>
          </w:tcPr>
          <w:p w14:paraId="04EBDF5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40</w:t>
            </w:r>
          </w:p>
        </w:tc>
        <w:tc>
          <w:tcPr>
            <w:tcW w:w="831" w:type="pct"/>
          </w:tcPr>
          <w:p w14:paraId="67E3129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35</w:t>
            </w:r>
          </w:p>
        </w:tc>
      </w:tr>
      <w:tr w:rsidR="000E3923" w:rsidRPr="000C4FD9" w14:paraId="37F15A23" w14:textId="77777777" w:rsidTr="00306D70">
        <w:trPr>
          <w:jc w:val="center"/>
        </w:trPr>
        <w:tc>
          <w:tcPr>
            <w:tcW w:w="495" w:type="pct"/>
          </w:tcPr>
          <w:p w14:paraId="0E614D7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735" w:type="pct"/>
          </w:tcPr>
          <w:p w14:paraId="45E61E9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894" w:type="pct"/>
          </w:tcPr>
          <w:p w14:paraId="2830FF9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633" w:type="pct"/>
          </w:tcPr>
          <w:p w14:paraId="7ACB2C0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0</w:t>
            </w:r>
          </w:p>
        </w:tc>
        <w:tc>
          <w:tcPr>
            <w:tcW w:w="677" w:type="pct"/>
          </w:tcPr>
          <w:p w14:paraId="5F6534B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20</w:t>
            </w:r>
          </w:p>
        </w:tc>
        <w:tc>
          <w:tcPr>
            <w:tcW w:w="735" w:type="pct"/>
          </w:tcPr>
          <w:p w14:paraId="48A4AD4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52</w:t>
            </w:r>
          </w:p>
        </w:tc>
        <w:tc>
          <w:tcPr>
            <w:tcW w:w="831" w:type="pct"/>
          </w:tcPr>
          <w:p w14:paraId="7098FB6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15</w:t>
            </w:r>
          </w:p>
        </w:tc>
      </w:tr>
      <w:tr w:rsidR="000E3923" w:rsidRPr="000C4FD9" w14:paraId="307FE821" w14:textId="77777777" w:rsidTr="00306D70">
        <w:trPr>
          <w:jc w:val="center"/>
        </w:trPr>
        <w:tc>
          <w:tcPr>
            <w:tcW w:w="495" w:type="pct"/>
          </w:tcPr>
          <w:p w14:paraId="411BC1B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735" w:type="pct"/>
          </w:tcPr>
          <w:p w14:paraId="60E34A8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894" w:type="pct"/>
          </w:tcPr>
          <w:p w14:paraId="0AAE9D4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633" w:type="pct"/>
          </w:tcPr>
          <w:p w14:paraId="67D4287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060</w:t>
            </w:r>
          </w:p>
        </w:tc>
        <w:tc>
          <w:tcPr>
            <w:tcW w:w="677" w:type="pct"/>
          </w:tcPr>
          <w:p w14:paraId="5120891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3848</w:t>
            </w:r>
          </w:p>
        </w:tc>
        <w:tc>
          <w:tcPr>
            <w:tcW w:w="735" w:type="pct"/>
          </w:tcPr>
          <w:p w14:paraId="6837EB8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34</w:t>
            </w:r>
          </w:p>
        </w:tc>
        <w:tc>
          <w:tcPr>
            <w:tcW w:w="831" w:type="pct"/>
          </w:tcPr>
          <w:p w14:paraId="44529DE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04</w:t>
            </w:r>
          </w:p>
        </w:tc>
      </w:tr>
      <w:tr w:rsidR="000E3923" w:rsidRPr="000C4FD9" w14:paraId="41C0EC55" w14:textId="77777777" w:rsidTr="00306D70">
        <w:trPr>
          <w:jc w:val="center"/>
        </w:trPr>
        <w:tc>
          <w:tcPr>
            <w:tcW w:w="495" w:type="pct"/>
          </w:tcPr>
          <w:p w14:paraId="35F90B9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735" w:type="pct"/>
          </w:tcPr>
          <w:p w14:paraId="2E3E4BE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894" w:type="pct"/>
          </w:tcPr>
          <w:p w14:paraId="26F3225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633" w:type="pct"/>
          </w:tcPr>
          <w:p w14:paraId="5879C86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9275</w:t>
            </w:r>
          </w:p>
        </w:tc>
        <w:tc>
          <w:tcPr>
            <w:tcW w:w="677" w:type="pct"/>
          </w:tcPr>
          <w:p w14:paraId="530B403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3670</w:t>
            </w:r>
          </w:p>
        </w:tc>
        <w:tc>
          <w:tcPr>
            <w:tcW w:w="735" w:type="pct"/>
          </w:tcPr>
          <w:p w14:paraId="71AA408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12</w:t>
            </w:r>
          </w:p>
        </w:tc>
        <w:tc>
          <w:tcPr>
            <w:tcW w:w="831" w:type="pct"/>
          </w:tcPr>
          <w:p w14:paraId="2B7BA6F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65</w:t>
            </w:r>
          </w:p>
        </w:tc>
      </w:tr>
      <w:tr w:rsidR="000E3923" w:rsidRPr="000C4FD9" w14:paraId="46C6BDE1" w14:textId="77777777" w:rsidTr="00306D70">
        <w:trPr>
          <w:jc w:val="center"/>
        </w:trPr>
        <w:tc>
          <w:tcPr>
            <w:tcW w:w="495" w:type="pct"/>
          </w:tcPr>
          <w:p w14:paraId="21373ED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735" w:type="pct"/>
          </w:tcPr>
          <w:p w14:paraId="5F7370C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894" w:type="pct"/>
          </w:tcPr>
          <w:p w14:paraId="6ABABA5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633" w:type="pct"/>
          </w:tcPr>
          <w:p w14:paraId="188A937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060</w:t>
            </w:r>
          </w:p>
        </w:tc>
        <w:tc>
          <w:tcPr>
            <w:tcW w:w="677" w:type="pct"/>
          </w:tcPr>
          <w:p w14:paraId="1747EE2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3848</w:t>
            </w:r>
          </w:p>
        </w:tc>
        <w:tc>
          <w:tcPr>
            <w:tcW w:w="735" w:type="pct"/>
          </w:tcPr>
          <w:p w14:paraId="3D87672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86</w:t>
            </w:r>
          </w:p>
        </w:tc>
        <w:tc>
          <w:tcPr>
            <w:tcW w:w="831" w:type="pct"/>
          </w:tcPr>
          <w:p w14:paraId="0E8CB34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85</w:t>
            </w:r>
          </w:p>
        </w:tc>
      </w:tr>
      <w:tr w:rsidR="000E3923" w:rsidRPr="000C4FD9" w14:paraId="605CABD9" w14:textId="77777777" w:rsidTr="00306D70">
        <w:trPr>
          <w:jc w:val="center"/>
        </w:trPr>
        <w:tc>
          <w:tcPr>
            <w:tcW w:w="495" w:type="pct"/>
          </w:tcPr>
          <w:p w14:paraId="516F29B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735" w:type="pct"/>
          </w:tcPr>
          <w:p w14:paraId="30A04E8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894" w:type="pct"/>
          </w:tcPr>
          <w:p w14:paraId="10F1BDAE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633" w:type="pct"/>
          </w:tcPr>
          <w:p w14:paraId="250682D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0</w:t>
            </w:r>
          </w:p>
        </w:tc>
        <w:tc>
          <w:tcPr>
            <w:tcW w:w="677" w:type="pct"/>
          </w:tcPr>
          <w:p w14:paraId="05D7638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20</w:t>
            </w:r>
          </w:p>
        </w:tc>
        <w:tc>
          <w:tcPr>
            <w:tcW w:w="735" w:type="pct"/>
          </w:tcPr>
          <w:p w14:paraId="3311121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53</w:t>
            </w:r>
          </w:p>
        </w:tc>
        <w:tc>
          <w:tcPr>
            <w:tcW w:w="831" w:type="pct"/>
          </w:tcPr>
          <w:p w14:paraId="30EF1DF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02</w:t>
            </w:r>
          </w:p>
        </w:tc>
      </w:tr>
      <w:tr w:rsidR="000E3923" w:rsidRPr="000C4FD9" w14:paraId="0914D656" w14:textId="77777777" w:rsidTr="00306D70">
        <w:trPr>
          <w:jc w:val="center"/>
        </w:trPr>
        <w:tc>
          <w:tcPr>
            <w:tcW w:w="495" w:type="pct"/>
          </w:tcPr>
          <w:p w14:paraId="5E3982F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735" w:type="pct"/>
          </w:tcPr>
          <w:p w14:paraId="5F6317F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894" w:type="pct"/>
          </w:tcPr>
          <w:p w14:paraId="779B932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633" w:type="pct"/>
          </w:tcPr>
          <w:p w14:paraId="26694E5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5</w:t>
            </w:r>
          </w:p>
        </w:tc>
        <w:tc>
          <w:tcPr>
            <w:tcW w:w="677" w:type="pct"/>
          </w:tcPr>
          <w:p w14:paraId="30EFD76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6354</w:t>
            </w:r>
          </w:p>
        </w:tc>
        <w:tc>
          <w:tcPr>
            <w:tcW w:w="735" w:type="pct"/>
          </w:tcPr>
          <w:p w14:paraId="7C270B7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27</w:t>
            </w:r>
          </w:p>
        </w:tc>
        <w:tc>
          <w:tcPr>
            <w:tcW w:w="831" w:type="pct"/>
          </w:tcPr>
          <w:p w14:paraId="00EFC2E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21</w:t>
            </w:r>
          </w:p>
        </w:tc>
      </w:tr>
      <w:tr w:rsidR="000E3923" w:rsidRPr="000C4FD9" w14:paraId="45FF68DD" w14:textId="77777777" w:rsidTr="00306D70">
        <w:trPr>
          <w:jc w:val="center"/>
        </w:trPr>
        <w:tc>
          <w:tcPr>
            <w:tcW w:w="495" w:type="pct"/>
          </w:tcPr>
          <w:p w14:paraId="7F6F607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735" w:type="pct"/>
          </w:tcPr>
          <w:p w14:paraId="6ED53FB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894" w:type="pct"/>
          </w:tcPr>
          <w:p w14:paraId="05FA167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633" w:type="pct"/>
          </w:tcPr>
          <w:p w14:paraId="663BA12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18A12BA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7A1590FE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16</w:t>
            </w:r>
          </w:p>
        </w:tc>
        <w:tc>
          <w:tcPr>
            <w:tcW w:w="831" w:type="pct"/>
          </w:tcPr>
          <w:p w14:paraId="286857D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2</w:t>
            </w:r>
          </w:p>
        </w:tc>
      </w:tr>
      <w:tr w:rsidR="000E3923" w:rsidRPr="000C4FD9" w14:paraId="40661FDA" w14:textId="77777777" w:rsidTr="00306D70">
        <w:trPr>
          <w:jc w:val="center"/>
        </w:trPr>
        <w:tc>
          <w:tcPr>
            <w:tcW w:w="495" w:type="pct"/>
          </w:tcPr>
          <w:p w14:paraId="7266CD3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735" w:type="pct"/>
          </w:tcPr>
          <w:p w14:paraId="6CDC66A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894" w:type="pct"/>
          </w:tcPr>
          <w:p w14:paraId="5E5B68F0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633" w:type="pct"/>
          </w:tcPr>
          <w:p w14:paraId="73D5AFA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67C08C2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60CDC95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50</w:t>
            </w:r>
          </w:p>
        </w:tc>
        <w:tc>
          <w:tcPr>
            <w:tcW w:w="831" w:type="pct"/>
          </w:tcPr>
          <w:p w14:paraId="51B24DF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7</w:t>
            </w:r>
          </w:p>
        </w:tc>
      </w:tr>
      <w:tr w:rsidR="000E3923" w:rsidRPr="000C4FD9" w14:paraId="38161CBA" w14:textId="77777777" w:rsidTr="00306D70">
        <w:trPr>
          <w:jc w:val="center"/>
        </w:trPr>
        <w:tc>
          <w:tcPr>
            <w:tcW w:w="495" w:type="pct"/>
          </w:tcPr>
          <w:p w14:paraId="28E0B23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735" w:type="pct"/>
          </w:tcPr>
          <w:p w14:paraId="4F22589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894" w:type="pct"/>
          </w:tcPr>
          <w:p w14:paraId="73ACE2C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633" w:type="pct"/>
          </w:tcPr>
          <w:p w14:paraId="4A8400C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63</w:t>
            </w:r>
          </w:p>
        </w:tc>
        <w:tc>
          <w:tcPr>
            <w:tcW w:w="677" w:type="pct"/>
          </w:tcPr>
          <w:p w14:paraId="451E6CBE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40</w:t>
            </w:r>
          </w:p>
        </w:tc>
        <w:tc>
          <w:tcPr>
            <w:tcW w:w="735" w:type="pct"/>
          </w:tcPr>
          <w:p w14:paraId="3B3E936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34</w:t>
            </w:r>
          </w:p>
        </w:tc>
        <w:tc>
          <w:tcPr>
            <w:tcW w:w="831" w:type="pct"/>
          </w:tcPr>
          <w:p w14:paraId="6AAADE1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3</w:t>
            </w:r>
          </w:p>
        </w:tc>
      </w:tr>
      <w:tr w:rsidR="000E3923" w:rsidRPr="000C4FD9" w14:paraId="1EA249C0" w14:textId="77777777" w:rsidTr="00306D70">
        <w:trPr>
          <w:jc w:val="center"/>
        </w:trPr>
        <w:tc>
          <w:tcPr>
            <w:tcW w:w="495" w:type="pct"/>
          </w:tcPr>
          <w:p w14:paraId="4358CA4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735" w:type="pct"/>
          </w:tcPr>
          <w:p w14:paraId="40552DA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894" w:type="pct"/>
          </w:tcPr>
          <w:p w14:paraId="1EC474E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633" w:type="pct"/>
          </w:tcPr>
          <w:p w14:paraId="71C5553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253</w:t>
            </w:r>
          </w:p>
        </w:tc>
        <w:tc>
          <w:tcPr>
            <w:tcW w:w="677" w:type="pct"/>
          </w:tcPr>
          <w:p w14:paraId="3A644CD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818</w:t>
            </w:r>
          </w:p>
        </w:tc>
        <w:tc>
          <w:tcPr>
            <w:tcW w:w="735" w:type="pct"/>
          </w:tcPr>
          <w:p w14:paraId="34E4D72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6</w:t>
            </w:r>
          </w:p>
        </w:tc>
        <w:tc>
          <w:tcPr>
            <w:tcW w:w="831" w:type="pct"/>
          </w:tcPr>
          <w:p w14:paraId="4A1EE77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8</w:t>
            </w:r>
          </w:p>
        </w:tc>
      </w:tr>
      <w:tr w:rsidR="000E3923" w:rsidRPr="000C4FD9" w14:paraId="20D8E2AD" w14:textId="77777777" w:rsidTr="00306D70">
        <w:trPr>
          <w:jc w:val="center"/>
        </w:trPr>
        <w:tc>
          <w:tcPr>
            <w:tcW w:w="495" w:type="pct"/>
          </w:tcPr>
          <w:p w14:paraId="52F400D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735" w:type="pct"/>
          </w:tcPr>
          <w:p w14:paraId="75D1643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894" w:type="pct"/>
          </w:tcPr>
          <w:p w14:paraId="7CFE749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633" w:type="pct"/>
          </w:tcPr>
          <w:p w14:paraId="48CB79D4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</w:t>
            </w:r>
          </w:p>
        </w:tc>
        <w:tc>
          <w:tcPr>
            <w:tcW w:w="677" w:type="pct"/>
          </w:tcPr>
          <w:p w14:paraId="410DA40A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</w:t>
            </w:r>
          </w:p>
        </w:tc>
        <w:tc>
          <w:tcPr>
            <w:tcW w:w="735" w:type="pct"/>
          </w:tcPr>
          <w:p w14:paraId="435AEE4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6</w:t>
            </w:r>
          </w:p>
        </w:tc>
        <w:tc>
          <w:tcPr>
            <w:tcW w:w="831" w:type="pct"/>
          </w:tcPr>
          <w:p w14:paraId="1274AB3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9</w:t>
            </w:r>
          </w:p>
        </w:tc>
      </w:tr>
      <w:tr w:rsidR="000E3923" w:rsidRPr="000C4FD9" w14:paraId="7A655F88" w14:textId="77777777" w:rsidTr="00306D70">
        <w:trPr>
          <w:jc w:val="center"/>
        </w:trPr>
        <w:tc>
          <w:tcPr>
            <w:tcW w:w="495" w:type="pct"/>
          </w:tcPr>
          <w:p w14:paraId="3B7CD93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735" w:type="pct"/>
          </w:tcPr>
          <w:p w14:paraId="3FA51E8B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894" w:type="pct"/>
          </w:tcPr>
          <w:p w14:paraId="3C9189F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633" w:type="pct"/>
          </w:tcPr>
          <w:p w14:paraId="3667CAC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</w:t>
            </w:r>
          </w:p>
        </w:tc>
        <w:tc>
          <w:tcPr>
            <w:tcW w:w="677" w:type="pct"/>
          </w:tcPr>
          <w:p w14:paraId="46DA6D7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</w:t>
            </w:r>
          </w:p>
        </w:tc>
        <w:tc>
          <w:tcPr>
            <w:tcW w:w="735" w:type="pct"/>
          </w:tcPr>
          <w:p w14:paraId="44A7154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4</w:t>
            </w:r>
          </w:p>
        </w:tc>
        <w:tc>
          <w:tcPr>
            <w:tcW w:w="831" w:type="pct"/>
          </w:tcPr>
          <w:p w14:paraId="58E8E9FC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6</w:t>
            </w:r>
          </w:p>
        </w:tc>
      </w:tr>
      <w:tr w:rsidR="000E3923" w:rsidRPr="000C4FD9" w14:paraId="6965FC32" w14:textId="77777777" w:rsidTr="00306D70">
        <w:trPr>
          <w:jc w:val="center"/>
        </w:trPr>
        <w:tc>
          <w:tcPr>
            <w:tcW w:w="495" w:type="pct"/>
          </w:tcPr>
          <w:p w14:paraId="1E0ECF5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735" w:type="pct"/>
          </w:tcPr>
          <w:p w14:paraId="3934AB2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894" w:type="pct"/>
          </w:tcPr>
          <w:p w14:paraId="34969E48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633" w:type="pct"/>
          </w:tcPr>
          <w:p w14:paraId="114302F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33</w:t>
            </w:r>
          </w:p>
        </w:tc>
        <w:tc>
          <w:tcPr>
            <w:tcW w:w="677" w:type="pct"/>
          </w:tcPr>
          <w:p w14:paraId="52D5197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48</w:t>
            </w:r>
          </w:p>
        </w:tc>
        <w:tc>
          <w:tcPr>
            <w:tcW w:w="735" w:type="pct"/>
          </w:tcPr>
          <w:p w14:paraId="543EC75E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9</w:t>
            </w:r>
          </w:p>
        </w:tc>
        <w:tc>
          <w:tcPr>
            <w:tcW w:w="831" w:type="pct"/>
          </w:tcPr>
          <w:p w14:paraId="07733286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7.911</w:t>
            </w:r>
          </w:p>
        </w:tc>
      </w:tr>
      <w:tr w:rsidR="000E3923" w:rsidRPr="000C4FD9" w14:paraId="0404F85D" w14:textId="77777777" w:rsidTr="00306D70">
        <w:trPr>
          <w:jc w:val="center"/>
        </w:trPr>
        <w:tc>
          <w:tcPr>
            <w:tcW w:w="495" w:type="pct"/>
          </w:tcPr>
          <w:p w14:paraId="0888E8E1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735" w:type="pct"/>
          </w:tcPr>
          <w:p w14:paraId="075AA3A2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894" w:type="pct"/>
          </w:tcPr>
          <w:p w14:paraId="3B44318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633" w:type="pct"/>
          </w:tcPr>
          <w:p w14:paraId="422DD4C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723</w:t>
            </w:r>
          </w:p>
        </w:tc>
        <w:tc>
          <w:tcPr>
            <w:tcW w:w="677" w:type="pct"/>
          </w:tcPr>
          <w:p w14:paraId="7349897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25</w:t>
            </w:r>
          </w:p>
        </w:tc>
        <w:tc>
          <w:tcPr>
            <w:tcW w:w="735" w:type="pct"/>
          </w:tcPr>
          <w:p w14:paraId="672CC2D9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3</w:t>
            </w:r>
          </w:p>
        </w:tc>
        <w:tc>
          <w:tcPr>
            <w:tcW w:w="831" w:type="pct"/>
          </w:tcPr>
          <w:p w14:paraId="3B3BE67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1.734</w:t>
            </w:r>
          </w:p>
        </w:tc>
      </w:tr>
      <w:tr w:rsidR="000E3923" w:rsidRPr="000C4FD9" w14:paraId="055C3824" w14:textId="77777777" w:rsidTr="00306D70">
        <w:trPr>
          <w:jc w:val="center"/>
        </w:trPr>
        <w:tc>
          <w:tcPr>
            <w:tcW w:w="495" w:type="pct"/>
          </w:tcPr>
          <w:p w14:paraId="4DB8C3CD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735" w:type="pct"/>
          </w:tcPr>
          <w:p w14:paraId="443C7C4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894" w:type="pct"/>
          </w:tcPr>
          <w:p w14:paraId="5F783303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633" w:type="pct"/>
          </w:tcPr>
          <w:p w14:paraId="2149F30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80</w:t>
            </w:r>
          </w:p>
        </w:tc>
        <w:tc>
          <w:tcPr>
            <w:tcW w:w="677" w:type="pct"/>
          </w:tcPr>
          <w:p w14:paraId="2CFD0D77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29</w:t>
            </w:r>
          </w:p>
        </w:tc>
        <w:tc>
          <w:tcPr>
            <w:tcW w:w="735" w:type="pct"/>
          </w:tcPr>
          <w:p w14:paraId="02FA515F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25</w:t>
            </w:r>
          </w:p>
        </w:tc>
        <w:tc>
          <w:tcPr>
            <w:tcW w:w="831" w:type="pct"/>
          </w:tcPr>
          <w:p w14:paraId="58105365" w14:textId="77777777" w:rsidR="000E3923" w:rsidRPr="000C4FD9" w:rsidRDefault="000E3923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.734</w:t>
            </w:r>
          </w:p>
        </w:tc>
      </w:tr>
    </w:tbl>
    <w:p w14:paraId="3DE27D84" w14:textId="77777777" w:rsidR="000E3923" w:rsidRDefault="000E3923">
      <w:pPr>
        <w:sectPr w:rsidR="000E3923" w:rsidSect="00C904D9">
          <w:footerReference w:type="default" r:id="rId7"/>
          <w:pgSz w:w="12240" w:h="15840"/>
          <w:pgMar w:top="1440" w:right="1440" w:bottom="1440" w:left="1440" w:header="720" w:footer="720" w:gutter="0"/>
          <w:pgNumType w:start="53"/>
          <w:cols w:space="720"/>
          <w:docGrid w:linePitch="360"/>
        </w:sectPr>
      </w:pPr>
    </w:p>
    <w:p w14:paraId="7EC3F7E8" w14:textId="77777777" w:rsidR="00F26850" w:rsidRDefault="00F26850"/>
    <w:sectPr w:rsidR="00F26850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5DE2E" w14:textId="77777777" w:rsidR="005164D8" w:rsidRDefault="005164D8">
      <w:pPr>
        <w:spacing w:after="0" w:line="240" w:lineRule="auto"/>
      </w:pPr>
      <w:r>
        <w:separator/>
      </w:r>
    </w:p>
  </w:endnote>
  <w:endnote w:type="continuationSeparator" w:id="0">
    <w:p w14:paraId="30E9AE87" w14:textId="77777777" w:rsidR="005164D8" w:rsidRDefault="005164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705740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B249174" w14:textId="77777777" w:rsidR="000E3923" w:rsidRDefault="000E3923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4ECDF76" w14:textId="77777777" w:rsidR="000E3923" w:rsidRDefault="000E39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362224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3CB7D4" w14:textId="77777777" w:rsidR="00C904D9" w:rsidRDefault="00A35E2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9650BC4" w14:textId="77777777" w:rsidR="00C904D9" w:rsidRDefault="005164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7933E" w14:textId="77777777" w:rsidR="005164D8" w:rsidRDefault="005164D8">
      <w:pPr>
        <w:spacing w:after="0" w:line="240" w:lineRule="auto"/>
      </w:pPr>
      <w:r>
        <w:separator/>
      </w:r>
    </w:p>
  </w:footnote>
  <w:footnote w:type="continuationSeparator" w:id="0">
    <w:p w14:paraId="6FEA7145" w14:textId="77777777" w:rsidR="005164D8" w:rsidRDefault="005164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30A95"/>
    <w:multiLevelType w:val="multilevel"/>
    <w:tmpl w:val="BD46C468"/>
    <w:lvl w:ilvl="0">
      <w:start w:val="1"/>
      <w:numFmt w:val="decimal"/>
      <w:pStyle w:val="Heading1"/>
      <w:lvlText w:val="%1."/>
      <w:lvlJc w:val="left"/>
      <w:pPr>
        <w:ind w:left="474" w:hanging="384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90" w:hanging="1800"/>
      </w:pPr>
      <w:rPr>
        <w:rFonts w:hint="default"/>
      </w:rPr>
    </w:lvl>
  </w:abstractNum>
  <w:num w:numId="1" w16cid:durableId="1960378408">
    <w:abstractNumId w:val="0"/>
  </w:num>
  <w:num w:numId="2" w16cid:durableId="643120172">
    <w:abstractNumId w:val="0"/>
  </w:num>
  <w:num w:numId="3" w16cid:durableId="1212577586">
    <w:abstractNumId w:val="0"/>
  </w:num>
  <w:num w:numId="4" w16cid:durableId="1200972262">
    <w:abstractNumId w:val="0"/>
  </w:num>
  <w:num w:numId="5" w16cid:durableId="934364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DA2MrUwMzAxMbJU0lEKTi0uzszPAykwrAUAt+peMSwAAAA="/>
  </w:docVars>
  <w:rsids>
    <w:rsidRoot w:val="0027729E"/>
    <w:rsid w:val="000828C5"/>
    <w:rsid w:val="000B2CD3"/>
    <w:rsid w:val="000E3923"/>
    <w:rsid w:val="0027729E"/>
    <w:rsid w:val="002F3E05"/>
    <w:rsid w:val="004377C9"/>
    <w:rsid w:val="00467BD8"/>
    <w:rsid w:val="005164D8"/>
    <w:rsid w:val="0055084B"/>
    <w:rsid w:val="00671A1E"/>
    <w:rsid w:val="007658F7"/>
    <w:rsid w:val="0080767A"/>
    <w:rsid w:val="00847C7A"/>
    <w:rsid w:val="0094422C"/>
    <w:rsid w:val="009E095F"/>
    <w:rsid w:val="00A35E2E"/>
    <w:rsid w:val="00A63818"/>
    <w:rsid w:val="00A639C2"/>
    <w:rsid w:val="00BC7DAF"/>
    <w:rsid w:val="00C420CC"/>
    <w:rsid w:val="00C60FCA"/>
    <w:rsid w:val="00C93894"/>
    <w:rsid w:val="00E46915"/>
    <w:rsid w:val="00E56AFC"/>
    <w:rsid w:val="00E66622"/>
    <w:rsid w:val="00EE3A61"/>
    <w:rsid w:val="00F129E7"/>
    <w:rsid w:val="00F26850"/>
    <w:rsid w:val="00F85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100"/>
    <o:shapelayout v:ext="edit">
      <o:idmap v:ext="edit" data="1,2,3,4,5,6,7,8"/>
      <o:rules v:ext="edit">
        <o:r id="V:Rule1" type="connector" idref="#_x0000_s9018"/>
        <o:r id="V:Rule2" type="connector" idref="#AutoShape 273"/>
        <o:r id="V:Rule3" type="connector" idref="#_x0000_s9007"/>
        <o:r id="V:Rule4" type="connector" idref="#_x0000_s9053"/>
        <o:r id="V:Rule5" type="connector" idref="#_x0000_s8919"/>
        <o:r id="V:Rule6" type="connector" idref="#AutoShape 276"/>
        <o:r id="V:Rule7" type="connector" idref="#_x0000_s9001"/>
        <o:r id="V:Rule8" type="connector" idref="#_x0000_s8925"/>
        <o:r id="V:Rule9" type="connector" idref="#_x0000_s9050"/>
        <o:r id="V:Rule10" type="connector" idref="#_x0000_s9071"/>
        <o:r id="V:Rule11" type="connector" idref="#_x0000_s8994"/>
        <o:r id="V:Rule12" type="connector" idref="#_x0000_s8971"/>
        <o:r id="V:Rule13" type="connector" idref="#_x0000_s8995"/>
        <o:r id="V:Rule14" type="connector" idref="#_x0000_s9011"/>
        <o:r id="V:Rule15" type="connector" idref="#_x0000_s9002"/>
        <o:r id="V:Rule16" type="connector" idref="#_x0000_s8912"/>
        <o:r id="V:Rule17" type="connector" idref="#_x0000_s9041"/>
        <o:r id="V:Rule18" type="connector" idref="#_x0000_s9057"/>
        <o:r id="V:Rule19" type="connector" idref="#AutoShape 281"/>
        <o:r id="V:Rule20" type="connector" idref="#_x0000_s9061"/>
        <o:r id="V:Rule21" type="connector" idref="#_x0000_s9051"/>
        <o:r id="V:Rule22" type="connector" idref="#AutoShape 267"/>
        <o:r id="V:Rule23" type="connector" idref="#_x0000_s9022"/>
        <o:r id="V:Rule24" type="connector" idref="#AutoShape 268"/>
        <o:r id="V:Rule25" type="connector" idref="#_x0000_s8922"/>
        <o:r id="V:Rule26" type="connector" idref="#AutoShape 265"/>
        <o:r id="V:Rule27" type="connector" idref="#_x0000_s9077"/>
        <o:r id="V:Rule28" type="connector" idref="#_x0000_s9015"/>
        <o:r id="V:Rule29" type="connector" idref="#_x0000_s8931"/>
        <o:r id="V:Rule30" type="connector" idref="#AutoShape 266"/>
        <o:r id="V:Rule31" type="connector" idref="#_x0000_s8985"/>
        <o:r id="V:Rule32" type="connector" idref="#_x0000_s9034"/>
        <o:r id="V:Rule33" type="connector" idref="#_x0000_s9064"/>
        <o:r id="V:Rule34" type="connector" idref="#_x0000_s9012"/>
        <o:r id="V:Rule35" type="connector" idref="#AutoShape 280"/>
        <o:r id="V:Rule36" type="connector" idref="#_x0000_s8930"/>
        <o:r id="V:Rule37" type="connector" idref="#_x0000_s9030"/>
        <o:r id="V:Rule38" type="connector" idref="#AutoShape 257"/>
        <o:r id="V:Rule39" type="connector" idref="#_x0000_s8913"/>
        <o:r id="V:Rule40" type="connector" idref="#_x0000_s9067"/>
        <o:r id="V:Rule41" type="connector" idref="#AutoShape 251"/>
        <o:r id="V:Rule42" type="connector" idref="#_x0000_s9035"/>
        <o:r id="V:Rule43" type="connector" idref="#_x0000_s9043"/>
        <o:r id="V:Rule44" type="connector" idref="#_x0000_s9059"/>
        <o:r id="V:Rule45" type="connector" idref="#_x0000_s9056"/>
        <o:r id="V:Rule46" type="connector" idref="#_x0000_s8978"/>
        <o:r id="V:Rule47" type="connector" idref="#_x0000_s8915"/>
        <o:r id="V:Rule48" type="connector" idref="#_x0000_s8997"/>
        <o:r id="V:Rule49" type="connector" idref="#AutoShape 271"/>
        <o:r id="V:Rule50" type="connector" idref="#_x0000_s9075"/>
        <o:r id="V:Rule51" type="connector" idref="#_x0000_s9076"/>
        <o:r id="V:Rule52" type="connector" idref="#_x0000_s9025"/>
        <o:r id="V:Rule53" type="connector" idref="#AutoShape 255"/>
        <o:r id="V:Rule54" type="connector" idref="#AutoShape 259"/>
        <o:r id="V:Rule55" type="connector" idref="#_x0000_s8999"/>
        <o:r id="V:Rule56" type="connector" idref="#_x0000_s9046"/>
        <o:r id="V:Rule57" type="connector" idref="#_x0000_s9010"/>
        <o:r id="V:Rule58" type="connector" idref="#_x0000_s9072"/>
        <o:r id="V:Rule59" type="connector" idref="#_x0000_s8991"/>
        <o:r id="V:Rule60" type="connector" idref="#_x0000_s9021"/>
        <o:r id="V:Rule61" type="connector" idref="#_x0000_s9004"/>
        <o:r id="V:Rule62" type="connector" idref="#_x0000_s9045"/>
        <o:r id="V:Rule63" type="connector" idref="#_x0000_s9006"/>
        <o:r id="V:Rule64" type="connector" idref="#_x0000_s8974"/>
        <o:r id="V:Rule65" type="connector" idref="#AutoShape 279"/>
        <o:r id="V:Rule66" type="connector" idref="#_x0000_s8927"/>
        <o:r id="V:Rule67" type="connector" idref="#_x0000_s8911"/>
        <o:r id="V:Rule68" type="connector" idref="#AutoShape 258"/>
        <o:r id="V:Rule69" type="connector" idref="#_x0000_s9055"/>
        <o:r id="V:Rule70" type="connector" idref="#_x0000_s8982"/>
        <o:r id="V:Rule71" type="connector" idref="#_x0000_s8918"/>
        <o:r id="V:Rule72" type="connector" idref="#AutoShape 262"/>
        <o:r id="V:Rule73" type="connector" idref="#AutoShape 264"/>
        <o:r id="V:Rule74" type="connector" idref="#_x0000_s9052"/>
        <o:r id="V:Rule75" type="connector" idref="#_x0000_s9023"/>
        <o:r id="V:Rule76" type="connector" idref="#AutoShape 275"/>
        <o:r id="V:Rule77" type="connector" idref="#_x0000_s9019"/>
        <o:r id="V:Rule78" type="connector" idref="#AutoShape 263"/>
        <o:r id="V:Rule79" type="connector" idref="#_x0000_s8981"/>
        <o:r id="V:Rule80" type="connector" idref="#_x0000_s9047"/>
        <o:r id="V:Rule81" type="connector" idref="#_x0000_s8986"/>
        <o:r id="V:Rule82" type="connector" idref="#_x0000_s9039"/>
        <o:r id="V:Rule83" type="connector" idref="#_x0000_s8921"/>
        <o:r id="V:Rule84" type="connector" idref="#AutoShape 272"/>
        <o:r id="V:Rule85" type="connector" idref="#_x0000_s9060"/>
        <o:r id="V:Rule86" type="connector" idref="#_x0000_s8908"/>
        <o:r id="V:Rule87" type="connector" idref="#_x0000_s8941"/>
        <o:r id="V:Rule88" type="connector" idref="#AutoShape 260"/>
        <o:r id="V:Rule89" type="connector" idref="#_x0000_s9036"/>
        <o:r id="V:Rule90" type="connector" idref="#_x0000_s8969"/>
        <o:r id="V:Rule91" type="connector" idref="#_x0000_s8993"/>
        <o:r id="V:Rule92" type="connector" idref="#_x0000_s9031"/>
        <o:r id="V:Rule93" type="connector" idref="#AutoShape 248"/>
        <o:r id="V:Rule94" type="connector" idref="#_x0000_s8973"/>
        <o:r id="V:Rule95" type="connector" idref="#_x0000_s9016"/>
        <o:r id="V:Rule96" type="connector" idref="#_x0000_s8929"/>
        <o:r id="V:Rule97" type="connector" idref="#_x0000_s9037"/>
        <o:r id="V:Rule98" type="connector" idref="#_x0000_s9003"/>
        <o:r id="V:Rule99" type="connector" idref="#_x0000_s8942"/>
        <o:r id="V:Rule100" type="connector" idref="#_x0000_s9038"/>
        <o:r id="V:Rule101" type="connector" idref="#AutoShape 278"/>
        <o:r id="V:Rule102" type="connector" idref="#_x0000_s9065"/>
        <o:r id="V:Rule103" type="connector" idref="#_x0000_s8926"/>
        <o:r id="V:Rule104" type="connector" idref="#_x0000_s8923"/>
        <o:r id="V:Rule105" type="connector" idref="#_x0000_s9042"/>
        <o:r id="V:Rule106" type="connector" idref="#AutoShape 252"/>
        <o:r id="V:Rule107" type="connector" idref="#AutoShape 284"/>
        <o:r id="V:Rule108" type="connector" idref="#_x0000_s8989"/>
        <o:r id="V:Rule109" type="connector" idref="#_x0000_s8967"/>
        <o:r id="V:Rule110" type="connector" idref="#_x0000_s8933"/>
        <o:r id="V:Rule111" type="connector" idref="#_x0000_s8910"/>
        <o:r id="V:Rule112" type="connector" idref="#_x0000_s8937"/>
        <o:r id="V:Rule113" type="connector" idref="#_x0000_s8987"/>
        <o:r id="V:Rule114" type="connector" idref="#_x0000_s9069"/>
        <o:r id="V:Rule115" type="connector" idref="#_x0000_s9027"/>
        <o:r id="V:Rule116" type="connector" idref="#AutoShape 277"/>
        <o:r id="V:Rule117" type="connector" idref="#AutoShape 250"/>
        <o:r id="V:Rule118" type="connector" idref="#_x0000_s8977"/>
        <o:r id="V:Rule119" type="connector" idref="#_x0000_s8970"/>
        <o:r id="V:Rule120" type="connector" idref="#_x0000_s9033"/>
        <o:r id="V:Rule121" type="connector" idref="#AutoShape 249"/>
        <o:r id="V:Rule122" type="connector" idref="#_x0000_s9073"/>
        <o:r id="V:Rule123" type="connector" idref="#_x0000_s8936"/>
        <o:r id="V:Rule124" type="connector" idref="#AutoShape 282"/>
        <o:r id="V:Rule125" type="connector" idref="#_x0000_s8907"/>
        <o:r id="V:Rule126" type="connector" idref="#AutoShape 270"/>
        <o:r id="V:Rule127" type="connector" idref="#_x0000_s8979"/>
        <o:r id="V:Rule128" type="connector" idref="#AutoShape 261"/>
        <o:r id="V:Rule129" type="connector" idref="#_x0000_s9014"/>
        <o:r id="V:Rule130" type="connector" idref="#AutoShape 269"/>
        <o:r id="V:Rule131" type="connector" idref="#_x0000_s9029"/>
        <o:r id="V:Rule132" type="connector" idref="#_x0000_s9049"/>
        <o:r id="V:Rule133" type="connector" idref="#_x0000_s9063"/>
        <o:r id="V:Rule134" type="connector" idref="#_x0000_s9008"/>
        <o:r id="V:Rule135" type="connector" idref="#AutoShape 274"/>
        <o:r id="V:Rule136" type="connector" idref="#_x0000_s9068"/>
        <o:r id="V:Rule137" type="connector" idref="#_x0000_s8934"/>
        <o:r id="V:Rule138" type="connector" idref="#_x0000_s8975"/>
        <o:r id="V:Rule139" type="connector" idref="#_x0000_s8932"/>
        <o:r id="V:Rule140" type="connector" idref="#_x0000_s8998"/>
        <o:r id="V:Rule141" type="connector" idref="#_x0000_s9026"/>
        <o:r id="V:Rule142" type="connector" idref="#_x0000_s9017"/>
        <o:r id="V:Rule143" type="connector" idref="#AutoShape 283"/>
        <o:r id="V:Rule144" type="connector" idref="#_x0000_s8990"/>
        <o:r id="V:Rule145" type="connector" idref="#_x0000_s8983"/>
        <o:r id="V:Rule146" type="connector" idref="#_x0000_s8917"/>
        <o:r id="V:Rule147" type="connector" idref="#_x0000_s8914"/>
        <o:r id="V:Rule148" type="connector" idref="#_x0000_s8940"/>
        <o:r id="V:Rule149" type="connector" idref="#AutoShape 285"/>
      </o:rules>
    </o:shapelayout>
  </w:shapeDefaults>
  <w:decimalSymbol w:val="."/>
  <w:listSeparator w:val=","/>
  <w14:docId w14:val="14FC363B"/>
  <w15:chartTrackingRefBased/>
  <w15:docId w15:val="{6B4EA2B3-C5C5-4AF0-A7A0-345CCC7D9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0CC"/>
    <w:pPr>
      <w:spacing w:line="360" w:lineRule="auto"/>
      <w:jc w:val="lowKashida"/>
    </w:pPr>
    <w:rPr>
      <w:rFonts w:asciiTheme="majorBidi" w:hAnsiTheme="majorBid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20CC"/>
    <w:pPr>
      <w:keepNext/>
      <w:keepLines/>
      <w:numPr>
        <w:numId w:val="5"/>
      </w:numPr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32"/>
      <w:szCs w:val="32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20CC"/>
    <w:pPr>
      <w:keepNext/>
      <w:keepLines/>
      <w:numPr>
        <w:ilvl w:val="1"/>
        <w:numId w:val="5"/>
      </w:numPr>
      <w:spacing w:before="40" w:after="0"/>
      <w:outlineLvl w:val="1"/>
    </w:pPr>
    <w:rPr>
      <w:rFonts w:eastAsiaTheme="majorEastAsia" w:cstheme="majorBidi"/>
      <w:b/>
      <w:bCs/>
      <w:color w:val="1F4E79" w:themeColor="accent5" w:themeShade="80"/>
      <w:sz w:val="32"/>
      <w:szCs w:val="32"/>
      <w:lang w:bidi="ar-E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0CC"/>
    <w:pPr>
      <w:keepNext/>
      <w:keepLines/>
      <w:numPr>
        <w:ilvl w:val="2"/>
        <w:numId w:val="5"/>
      </w:numPr>
      <w:spacing w:before="40" w:after="0"/>
      <w:outlineLvl w:val="2"/>
    </w:pPr>
    <w:rPr>
      <w:rFonts w:eastAsiaTheme="majorEastAsia" w:cstheme="majorBidi"/>
      <w:b/>
      <w:bCs/>
      <w:color w:val="1F3864" w:themeColor="accent1" w:themeShade="80"/>
      <w:sz w:val="28"/>
      <w:szCs w:val="24"/>
      <w:lang w:bidi="ar-EG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C420CC"/>
    <w:pPr>
      <w:numPr>
        <w:ilvl w:val="3"/>
      </w:numPr>
      <w:outlineLvl w:val="3"/>
    </w:pPr>
    <w:rPr>
      <w:color w:val="385623" w:themeColor="accent6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420C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6"/>
      <w:lang w:val="en-GB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20CC"/>
    <w:rPr>
      <w:rFonts w:asciiTheme="majorBidi" w:eastAsiaTheme="majorEastAsia" w:hAnsiTheme="majorBidi" w:cstheme="majorBidi"/>
      <w:color w:val="2F5496" w:themeColor="accent1" w:themeShade="BF"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C420CC"/>
    <w:rPr>
      <w:rFonts w:asciiTheme="majorBidi" w:eastAsiaTheme="majorEastAsia" w:hAnsiTheme="majorBidi" w:cstheme="majorBidi"/>
      <w:b/>
      <w:bCs/>
      <w:color w:val="1F4E79" w:themeColor="accent5" w:themeShade="80"/>
      <w:sz w:val="32"/>
      <w:szCs w:val="32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C420CC"/>
    <w:rPr>
      <w:rFonts w:asciiTheme="majorBidi" w:eastAsiaTheme="majorEastAsia" w:hAnsiTheme="majorBidi" w:cstheme="majorBidi"/>
      <w:b/>
      <w:bCs/>
      <w:color w:val="1F3864" w:themeColor="accent1" w:themeShade="80"/>
      <w:sz w:val="28"/>
      <w:szCs w:val="24"/>
      <w:lang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C420CC"/>
    <w:rPr>
      <w:rFonts w:asciiTheme="majorBidi" w:eastAsiaTheme="majorEastAsia" w:hAnsiTheme="majorBidi" w:cstheme="majorBidi"/>
      <w:b/>
      <w:bCs/>
      <w:color w:val="385623" w:themeColor="accent6" w:themeShade="80"/>
      <w:sz w:val="28"/>
      <w:szCs w:val="24"/>
      <w:lang w:bidi="ar-EG"/>
    </w:rPr>
  </w:style>
  <w:style w:type="character" w:customStyle="1" w:styleId="Heading5Char">
    <w:name w:val="Heading 5 Char"/>
    <w:basedOn w:val="DefaultParagraphFont"/>
    <w:link w:val="Heading5"/>
    <w:uiPriority w:val="9"/>
    <w:rsid w:val="00C420C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20CC"/>
    <w:pPr>
      <w:spacing w:after="200" w:line="240" w:lineRule="auto"/>
    </w:pPr>
    <w:rPr>
      <w:rFonts w:eastAsiaTheme="minorHAnsi"/>
      <w:i/>
      <w:iCs/>
      <w:color w:val="44546A" w:themeColor="text2"/>
      <w:sz w:val="18"/>
      <w:szCs w:val="18"/>
      <w:lang w:val="en-GB" w:bidi="ar-EG"/>
    </w:rPr>
  </w:style>
  <w:style w:type="character" w:styleId="Strong">
    <w:name w:val="Strong"/>
    <w:uiPriority w:val="22"/>
    <w:qFormat/>
    <w:rsid w:val="00C420CC"/>
    <w:rPr>
      <w:b/>
      <w:bCs/>
    </w:rPr>
  </w:style>
  <w:style w:type="paragraph" w:styleId="ListParagraph">
    <w:name w:val="List Paragraph"/>
    <w:basedOn w:val="Normal"/>
    <w:uiPriority w:val="34"/>
    <w:qFormat/>
    <w:rsid w:val="00C420CC"/>
    <w:pPr>
      <w:tabs>
        <w:tab w:val="left" w:pos="7773"/>
      </w:tabs>
      <w:spacing w:after="0"/>
      <w:ind w:left="720" w:hanging="360"/>
      <w:jc w:val="both"/>
    </w:pPr>
    <w:rPr>
      <w:rFonts w:eastAsiaTheme="minorHAnsi"/>
      <w:szCs w:val="26"/>
      <w:lang w:val="en-GB" w:bidi="ar-EG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20CC"/>
    <w:pPr>
      <w:numPr>
        <w:numId w:val="0"/>
      </w:numPr>
      <w:outlineLvl w:val="9"/>
    </w:pPr>
    <w:rPr>
      <w:b/>
      <w:bCs/>
      <w:color w:val="auto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A35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5E2E"/>
    <w:rPr>
      <w:rFonts w:asciiTheme="majorBidi" w:hAnsiTheme="majorBidi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74</Words>
  <Characters>2706</Characters>
  <Application>Microsoft Office Word</Application>
  <DocSecurity>0</DocSecurity>
  <Lines>22</Lines>
  <Paragraphs>6</Paragraphs>
  <ScaleCrop>false</ScaleCrop>
  <Company/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4</cp:revision>
  <dcterms:created xsi:type="dcterms:W3CDTF">2022-06-28T11:14:00Z</dcterms:created>
  <dcterms:modified xsi:type="dcterms:W3CDTF">2022-06-30T19:19:00Z</dcterms:modified>
</cp:coreProperties>
</file>